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7956F1" w14:textId="35422E49" w:rsidR="000B4BAE" w:rsidRPr="00847C38" w:rsidRDefault="000B4BAE" w:rsidP="000B4BAE">
      <w:pPr>
        <w:pStyle w:val="CZNzevlnku"/>
      </w:pPr>
      <w:r w:rsidRPr="00847C38">
        <w:t xml:space="preserve">Prováděcí smlouva č. </w:t>
      </w:r>
      <w:r w:rsidR="008D6E1C">
        <w:t>21SMN3</w:t>
      </w:r>
      <w:r w:rsidR="00CC3E9A">
        <w:t>30</w:t>
      </w:r>
      <w:r w:rsidR="008D6E1C">
        <w:t>-01</w:t>
      </w:r>
    </w:p>
    <w:p w14:paraId="0C091ADE" w14:textId="38ED2211" w:rsidR="000B4BAE" w:rsidRPr="00847C38" w:rsidRDefault="000B4BAE" w:rsidP="002842C7">
      <w:pPr>
        <w:pStyle w:val="CZNzevlnku"/>
      </w:pPr>
      <w:r w:rsidRPr="00847C38">
        <w:t xml:space="preserve">k </w:t>
      </w:r>
      <w:r w:rsidR="009A75B2" w:rsidRPr="00847C38">
        <w:t xml:space="preserve">Rámcové </w:t>
      </w:r>
      <w:r w:rsidR="00790FDA">
        <w:t>smlouvě (</w:t>
      </w:r>
      <w:r w:rsidR="007A24EE">
        <w:t>dohodě</w:t>
      </w:r>
      <w:r w:rsidR="00790FDA">
        <w:t>)</w:t>
      </w:r>
      <w:r w:rsidR="00847C38" w:rsidRPr="00847C38">
        <w:t xml:space="preserve"> o poskytování služeb (Výzkumná podpora pro bezpečnostní hodnocení technického řešení hlubinného úložiště</w:t>
      </w:r>
      <w:r w:rsidR="005260DB">
        <w:t xml:space="preserve"> –</w:t>
      </w:r>
      <w:r w:rsidR="000259DA" w:rsidRPr="000259DA">
        <w:rPr>
          <w:bCs/>
          <w:sz w:val="24"/>
          <w:szCs w:val="24"/>
        </w:rPr>
        <w:t xml:space="preserve"> </w:t>
      </w:r>
      <w:r w:rsidR="005D53FC" w:rsidRPr="001370A0">
        <w:rPr>
          <w:rStyle w:val="normaltextrun"/>
          <w:bCs/>
        </w:rPr>
        <w:t>Vývoj, verifikace a validace modelů a</w:t>
      </w:r>
      <w:r w:rsidR="00FB67CA">
        <w:rPr>
          <w:rStyle w:val="normaltextrun"/>
          <w:bCs/>
        </w:rPr>
        <w:t> </w:t>
      </w:r>
      <w:r w:rsidR="005D53FC" w:rsidRPr="001370A0">
        <w:rPr>
          <w:rStyle w:val="normaltextrun"/>
          <w:bCs/>
        </w:rPr>
        <w:t>Bezpečnostní rozbory</w:t>
      </w:r>
      <w:r w:rsidR="00847C38" w:rsidRPr="00847C38">
        <w:t xml:space="preserve">) </w:t>
      </w:r>
      <w:r w:rsidR="006B7742">
        <w:t>č</w:t>
      </w:r>
      <w:r w:rsidR="008D6E1C">
        <w:t>. 21SMN3</w:t>
      </w:r>
      <w:r w:rsidR="00CC3E9A">
        <w:t>30</w:t>
      </w:r>
      <w:r w:rsidR="008D6E1C">
        <w:t xml:space="preserve"> </w:t>
      </w:r>
      <w:r w:rsidRPr="00847C38">
        <w:t>ze dne</w:t>
      </w:r>
      <w:r w:rsidR="00182DE9" w:rsidRPr="00847C38">
        <w:t xml:space="preserve"> </w:t>
      </w:r>
      <w:proofErr w:type="gramStart"/>
      <w:r w:rsidR="008D6E1C">
        <w:t>1</w:t>
      </w:r>
      <w:r w:rsidR="00112EBF">
        <w:t>6</w:t>
      </w:r>
      <w:r w:rsidR="008D6E1C">
        <w:t>.11</w:t>
      </w:r>
      <w:r w:rsidR="00FA0054">
        <w:t>.2021</w:t>
      </w:r>
      <w:proofErr w:type="gramEnd"/>
    </w:p>
    <w:p w14:paraId="54587CC8" w14:textId="77777777" w:rsidR="000B4BAE" w:rsidRPr="00847C38" w:rsidRDefault="000B4BAE" w:rsidP="000B4BAE">
      <w:r w:rsidRPr="00847C38">
        <w:t xml:space="preserve">Níže uvedeného dne, měsíce a roku smluvní strany </w:t>
      </w:r>
    </w:p>
    <w:p w14:paraId="2627D57C" w14:textId="77777777" w:rsidR="007168A0" w:rsidRPr="00847C38" w:rsidRDefault="007168A0" w:rsidP="007168A0"/>
    <w:p w14:paraId="6135BC41" w14:textId="77777777" w:rsidR="007168A0" w:rsidRPr="00847C38" w:rsidRDefault="007168A0" w:rsidP="007168A0">
      <w:pPr>
        <w:spacing w:line="240" w:lineRule="auto"/>
        <w:contextualSpacing/>
        <w:jc w:val="left"/>
        <w:rPr>
          <w:rFonts w:eastAsia="Times New Roman"/>
          <w:b/>
        </w:rPr>
      </w:pPr>
      <w:bookmarkStart w:id="0" w:name="_GoBack"/>
      <w:r>
        <w:rPr>
          <w:rFonts w:eastAsia="Times New Roman"/>
          <w:b/>
        </w:rPr>
        <w:t>ÚJV Řež, a. s.</w:t>
      </w:r>
      <w:bookmarkEnd w:id="0"/>
      <w:r w:rsidRPr="00847C38">
        <w:rPr>
          <w:rFonts w:eastAsia="Times New Roman"/>
          <w:b/>
        </w:rPr>
        <w:t xml:space="preserve"> </w:t>
      </w:r>
    </w:p>
    <w:p w14:paraId="6583EB05" w14:textId="77777777" w:rsidR="007168A0" w:rsidRPr="00847C38" w:rsidRDefault="007168A0" w:rsidP="007168A0">
      <w:pPr>
        <w:spacing w:line="240" w:lineRule="auto"/>
        <w:contextualSpacing/>
        <w:jc w:val="left"/>
        <w:rPr>
          <w:rFonts w:eastAsia="Times New Roman"/>
          <w:b/>
        </w:rPr>
      </w:pPr>
    </w:p>
    <w:p w14:paraId="10DBFDC1" w14:textId="77777777" w:rsidR="007168A0" w:rsidRPr="00847C38" w:rsidRDefault="007168A0" w:rsidP="007168A0">
      <w:pPr>
        <w:spacing w:line="240" w:lineRule="auto"/>
        <w:contextualSpacing/>
        <w:jc w:val="left"/>
        <w:rPr>
          <w:rFonts w:eastAsia="Times New Roman"/>
        </w:rPr>
      </w:pPr>
      <w:r w:rsidRPr="00847C38">
        <w:rPr>
          <w:rFonts w:eastAsia="Times New Roman"/>
        </w:rPr>
        <w:t xml:space="preserve">Sídlo: </w:t>
      </w:r>
      <w:r w:rsidRPr="00847C38">
        <w:rPr>
          <w:rFonts w:eastAsia="Times New Roman"/>
        </w:rPr>
        <w:tab/>
      </w:r>
      <w:r w:rsidRPr="00847C38">
        <w:rPr>
          <w:rFonts w:eastAsia="Times New Roman"/>
        </w:rPr>
        <w:tab/>
      </w:r>
      <w:r w:rsidRPr="00847C38">
        <w:rPr>
          <w:rFonts w:eastAsia="Times New Roman"/>
        </w:rPr>
        <w:tab/>
      </w:r>
      <w:r>
        <w:rPr>
          <w:rFonts w:eastAsia="Times New Roman"/>
        </w:rPr>
        <w:t>Hlavní 130, Řež, 250 68 Husinec</w:t>
      </w:r>
    </w:p>
    <w:p w14:paraId="62A28DE8" w14:textId="77777777" w:rsidR="007168A0" w:rsidRPr="00847C38" w:rsidRDefault="007168A0" w:rsidP="007168A0">
      <w:pPr>
        <w:spacing w:line="240" w:lineRule="auto"/>
        <w:contextualSpacing/>
        <w:jc w:val="left"/>
        <w:rPr>
          <w:rFonts w:eastAsia="Times New Roman"/>
        </w:rPr>
      </w:pPr>
      <w:r w:rsidRPr="00847C38">
        <w:rPr>
          <w:rFonts w:eastAsia="Times New Roman"/>
        </w:rPr>
        <w:t xml:space="preserve">IČ: </w:t>
      </w:r>
      <w:r w:rsidRPr="00847C38">
        <w:rPr>
          <w:rFonts w:eastAsia="Times New Roman"/>
        </w:rPr>
        <w:tab/>
      </w:r>
      <w:r w:rsidRPr="00847C38">
        <w:rPr>
          <w:rFonts w:eastAsia="Times New Roman"/>
        </w:rPr>
        <w:tab/>
      </w:r>
      <w:r w:rsidRPr="00847C38">
        <w:rPr>
          <w:rFonts w:eastAsia="Times New Roman"/>
        </w:rPr>
        <w:tab/>
      </w:r>
      <w:r>
        <w:rPr>
          <w:rFonts w:eastAsia="Times New Roman"/>
        </w:rPr>
        <w:t>46356088</w:t>
      </w:r>
    </w:p>
    <w:p w14:paraId="112AF159" w14:textId="77777777" w:rsidR="007168A0" w:rsidRPr="00847C38" w:rsidRDefault="007168A0" w:rsidP="007168A0">
      <w:pPr>
        <w:spacing w:line="240" w:lineRule="auto"/>
        <w:contextualSpacing/>
        <w:jc w:val="left"/>
        <w:rPr>
          <w:rFonts w:eastAsia="Times New Roman"/>
        </w:rPr>
      </w:pPr>
      <w:r w:rsidRPr="00847C38">
        <w:rPr>
          <w:rFonts w:eastAsia="Times New Roman"/>
        </w:rPr>
        <w:t>DIČ:</w:t>
      </w:r>
      <w:r w:rsidRPr="00847C38">
        <w:rPr>
          <w:rFonts w:eastAsia="Times New Roman"/>
        </w:rPr>
        <w:tab/>
      </w:r>
      <w:r w:rsidRPr="00847C38">
        <w:rPr>
          <w:rFonts w:eastAsia="Times New Roman"/>
        </w:rPr>
        <w:tab/>
      </w:r>
      <w:r w:rsidRPr="00847C38">
        <w:rPr>
          <w:rFonts w:eastAsia="Times New Roman"/>
        </w:rPr>
        <w:tab/>
        <w:t>CZ</w:t>
      </w:r>
      <w:r>
        <w:rPr>
          <w:rFonts w:eastAsia="Times New Roman"/>
        </w:rPr>
        <w:t>46356088</w:t>
      </w:r>
    </w:p>
    <w:p w14:paraId="2829E640" w14:textId="0EA9693D" w:rsidR="00162F72" w:rsidRPr="00742E6B" w:rsidRDefault="007168A0" w:rsidP="00162F72">
      <w:pPr>
        <w:shd w:val="clear" w:color="auto" w:fill="FFFFFF" w:themeFill="background1"/>
        <w:ind w:left="2124" w:hanging="2124"/>
        <w:contextualSpacing/>
      </w:pPr>
      <w:r w:rsidRPr="00847C38">
        <w:rPr>
          <w:rFonts w:eastAsia="Times New Roman"/>
        </w:rPr>
        <w:t>Jejímž jménem jedná:</w:t>
      </w:r>
      <w:r w:rsidRPr="00847C38">
        <w:rPr>
          <w:rFonts w:eastAsia="Times New Roman"/>
        </w:rPr>
        <w:tab/>
      </w:r>
      <w:r w:rsidR="0086516D">
        <w:t>XXXXX</w:t>
      </w:r>
    </w:p>
    <w:p w14:paraId="6A72EAA2" w14:textId="1436F9F1" w:rsidR="00162F72" w:rsidRPr="00742E6B" w:rsidRDefault="0086516D" w:rsidP="00162F72">
      <w:pPr>
        <w:shd w:val="clear" w:color="auto" w:fill="FFFFFF" w:themeFill="background1"/>
        <w:ind w:left="2124"/>
        <w:contextualSpacing/>
      </w:pPr>
      <w:r>
        <w:t>XXXXX</w:t>
      </w:r>
    </w:p>
    <w:p w14:paraId="68F64E2C" w14:textId="1C1F4F8C" w:rsidR="007168A0" w:rsidRPr="00847C38" w:rsidRDefault="007168A0" w:rsidP="00162F72">
      <w:pPr>
        <w:spacing w:line="240" w:lineRule="auto"/>
        <w:contextualSpacing/>
        <w:jc w:val="left"/>
        <w:rPr>
          <w:rFonts w:eastAsia="Times New Roman"/>
        </w:rPr>
      </w:pPr>
      <w:r w:rsidRPr="00847C38">
        <w:rPr>
          <w:rFonts w:eastAsia="Times New Roman"/>
        </w:rPr>
        <w:t>Bankovní spojení:</w:t>
      </w:r>
      <w:r w:rsidRPr="00847C38">
        <w:rPr>
          <w:rFonts w:eastAsia="Times New Roman"/>
        </w:rPr>
        <w:tab/>
      </w:r>
      <w:r w:rsidR="00AA3869">
        <w:rPr>
          <w:rFonts w:eastAsia="Times New Roman"/>
        </w:rPr>
        <w:t>XXXXX</w:t>
      </w:r>
    </w:p>
    <w:p w14:paraId="4C21DB28" w14:textId="783B5BCA" w:rsidR="007168A0" w:rsidRPr="00847C38" w:rsidRDefault="007168A0" w:rsidP="007168A0">
      <w:pPr>
        <w:spacing w:line="240" w:lineRule="auto"/>
        <w:contextualSpacing/>
        <w:jc w:val="left"/>
        <w:rPr>
          <w:rFonts w:eastAsia="Times New Roman"/>
        </w:rPr>
      </w:pPr>
      <w:r w:rsidRPr="00847C38">
        <w:rPr>
          <w:rFonts w:eastAsia="Times New Roman"/>
        </w:rPr>
        <w:t>Číslo účtu</w:t>
      </w:r>
      <w:r w:rsidRPr="00847C38">
        <w:rPr>
          <w:rFonts w:eastAsia="Times New Roman"/>
        </w:rPr>
        <w:tab/>
      </w:r>
      <w:r w:rsidRPr="00847C38">
        <w:rPr>
          <w:rFonts w:eastAsia="Times New Roman"/>
        </w:rPr>
        <w:tab/>
      </w:r>
      <w:r w:rsidR="00AA3869">
        <w:rPr>
          <w:rFonts w:eastAsia="Times New Roman"/>
        </w:rPr>
        <w:t>XXXXX</w:t>
      </w:r>
    </w:p>
    <w:p w14:paraId="49E159F5" w14:textId="183D3B7D" w:rsidR="007168A0" w:rsidRPr="00847C38" w:rsidRDefault="007168A0" w:rsidP="007168A0">
      <w:pPr>
        <w:spacing w:line="240" w:lineRule="auto"/>
        <w:contextualSpacing/>
        <w:jc w:val="left"/>
        <w:rPr>
          <w:rFonts w:eastAsia="Times New Roman"/>
        </w:rPr>
      </w:pPr>
      <w:r w:rsidRPr="00847C38">
        <w:rPr>
          <w:rFonts w:eastAsia="Times New Roman"/>
        </w:rPr>
        <w:t>Datová schránka:</w:t>
      </w:r>
      <w:r w:rsidRPr="00847C38">
        <w:rPr>
          <w:rFonts w:eastAsia="Times New Roman"/>
        </w:rPr>
        <w:tab/>
      </w:r>
      <w:r w:rsidR="00AA3869">
        <w:rPr>
          <w:rFonts w:eastAsia="Times New Roman"/>
        </w:rPr>
        <w:t>XXXXX</w:t>
      </w:r>
    </w:p>
    <w:p w14:paraId="6544F055" w14:textId="308BC563" w:rsidR="007168A0" w:rsidRPr="006508C9" w:rsidRDefault="007168A0" w:rsidP="007168A0">
      <w:pPr>
        <w:spacing w:after="120" w:line="240" w:lineRule="auto"/>
        <w:jc w:val="left"/>
        <w:rPr>
          <w:rFonts w:eastAsia="Times New Roman"/>
        </w:rPr>
      </w:pPr>
      <w:r w:rsidRPr="00847C38">
        <w:rPr>
          <w:rFonts w:eastAsia="Times New Roman"/>
        </w:rPr>
        <w:t>Osoba odpovědná z</w:t>
      </w:r>
      <w:r>
        <w:rPr>
          <w:rFonts w:eastAsia="Times New Roman"/>
        </w:rPr>
        <w:t>a</w:t>
      </w:r>
      <w:r w:rsidRPr="00847C38">
        <w:rPr>
          <w:rFonts w:eastAsia="Times New Roman"/>
        </w:rPr>
        <w:t xml:space="preserve"> technické řešení: </w:t>
      </w:r>
      <w:r w:rsidR="00AA3869">
        <w:rPr>
          <w:rFonts w:eastAsia="Times New Roman"/>
        </w:rPr>
        <w:t>XXXXX</w:t>
      </w:r>
    </w:p>
    <w:p w14:paraId="4C94B508" w14:textId="7D202228" w:rsidR="0043027C" w:rsidRDefault="008D6E1C" w:rsidP="007168A0">
      <w:pPr>
        <w:spacing w:after="120" w:line="240" w:lineRule="auto"/>
        <w:jc w:val="left"/>
      </w:pPr>
      <w:r>
        <w:t xml:space="preserve">Osoba odpovědná za technické řešení: </w:t>
      </w:r>
      <w:r w:rsidR="00AA3869">
        <w:t>XXXXX</w:t>
      </w:r>
    </w:p>
    <w:p w14:paraId="39476429" w14:textId="47502C90" w:rsidR="007168A0" w:rsidRPr="00847C38" w:rsidRDefault="007168A0" w:rsidP="007168A0">
      <w:pPr>
        <w:spacing w:after="120" w:line="240" w:lineRule="auto"/>
        <w:jc w:val="left"/>
        <w:rPr>
          <w:rFonts w:eastAsia="Times New Roman"/>
        </w:rPr>
      </w:pPr>
      <w:r w:rsidRPr="00847C38">
        <w:rPr>
          <w:rFonts w:eastAsia="Times New Roman"/>
        </w:rPr>
        <w:t xml:space="preserve">Osoba odpovědná za smluvní jednání: </w:t>
      </w:r>
      <w:r w:rsidR="00AA3869">
        <w:rPr>
          <w:rFonts w:eastAsia="Times New Roman"/>
        </w:rPr>
        <w:t>XXXXX</w:t>
      </w:r>
    </w:p>
    <w:p w14:paraId="4B8FB9FF" w14:textId="77777777" w:rsidR="00896D31" w:rsidRDefault="00896D31" w:rsidP="00847C38">
      <w:pPr>
        <w:widowControl w:val="0"/>
        <w:tabs>
          <w:tab w:val="left" w:pos="0"/>
          <w:tab w:val="left" w:pos="1076"/>
          <w:tab w:val="left" w:pos="1642"/>
          <w:tab w:val="left" w:pos="2208"/>
          <w:tab w:val="left" w:pos="2776"/>
          <w:tab w:val="left" w:pos="3342"/>
          <w:tab w:val="left" w:pos="3910"/>
          <w:tab w:val="left" w:pos="4476"/>
          <w:tab w:val="left" w:pos="5044"/>
          <w:tab w:val="left" w:pos="5610"/>
          <w:tab w:val="right" w:pos="6176"/>
          <w:tab w:val="left" w:pos="6744"/>
          <w:tab w:val="left" w:pos="7310"/>
          <w:tab w:val="decimal" w:pos="7878"/>
          <w:tab w:val="left" w:pos="8444"/>
          <w:tab w:val="left" w:pos="9012"/>
        </w:tabs>
        <w:autoSpaceDE w:val="0"/>
        <w:autoSpaceDN w:val="0"/>
        <w:adjustRightInd w:val="0"/>
        <w:spacing w:line="276" w:lineRule="auto"/>
        <w:rPr>
          <w:rFonts w:eastAsia="Times New Roman"/>
          <w:szCs w:val="20"/>
        </w:rPr>
      </w:pPr>
    </w:p>
    <w:p w14:paraId="398BB0CE" w14:textId="7FC8B2A9" w:rsidR="00847C38" w:rsidRDefault="00847C38" w:rsidP="00847C38">
      <w:pPr>
        <w:widowControl w:val="0"/>
        <w:tabs>
          <w:tab w:val="left" w:pos="0"/>
          <w:tab w:val="left" w:pos="1076"/>
          <w:tab w:val="left" w:pos="1642"/>
          <w:tab w:val="left" w:pos="2208"/>
          <w:tab w:val="left" w:pos="2776"/>
          <w:tab w:val="left" w:pos="3342"/>
          <w:tab w:val="left" w:pos="3910"/>
          <w:tab w:val="left" w:pos="4476"/>
          <w:tab w:val="left" w:pos="5044"/>
          <w:tab w:val="left" w:pos="5610"/>
          <w:tab w:val="right" w:pos="6176"/>
          <w:tab w:val="left" w:pos="6744"/>
          <w:tab w:val="left" w:pos="7310"/>
          <w:tab w:val="decimal" w:pos="7878"/>
          <w:tab w:val="left" w:pos="8444"/>
          <w:tab w:val="left" w:pos="9012"/>
        </w:tabs>
        <w:autoSpaceDE w:val="0"/>
        <w:autoSpaceDN w:val="0"/>
        <w:adjustRightInd w:val="0"/>
        <w:spacing w:line="276" w:lineRule="auto"/>
        <w:rPr>
          <w:rFonts w:eastAsia="Times New Roman"/>
          <w:szCs w:val="20"/>
        </w:rPr>
      </w:pPr>
      <w:r w:rsidRPr="00847C38">
        <w:rPr>
          <w:rFonts w:eastAsia="Times New Roman"/>
          <w:szCs w:val="20"/>
        </w:rPr>
        <w:t xml:space="preserve">(dále jen </w:t>
      </w:r>
      <w:r w:rsidR="0088630B">
        <w:rPr>
          <w:rFonts w:eastAsia="Times New Roman"/>
          <w:szCs w:val="20"/>
        </w:rPr>
        <w:t>„</w:t>
      </w:r>
      <w:r w:rsidR="00991F6B">
        <w:rPr>
          <w:rFonts w:eastAsia="Times New Roman"/>
          <w:b/>
          <w:szCs w:val="20"/>
        </w:rPr>
        <w:t>Objednatel</w:t>
      </w:r>
      <w:r w:rsidR="0088630B">
        <w:rPr>
          <w:rFonts w:eastAsia="Times New Roman"/>
          <w:szCs w:val="20"/>
        </w:rPr>
        <w:t>“</w:t>
      </w:r>
      <w:r w:rsidRPr="00847C38">
        <w:rPr>
          <w:rFonts w:eastAsia="Times New Roman"/>
          <w:szCs w:val="20"/>
        </w:rPr>
        <w:t>)</w:t>
      </w:r>
    </w:p>
    <w:p w14:paraId="1EF5CBFB" w14:textId="569F0E16" w:rsidR="00C51F2D" w:rsidRDefault="00C51F2D" w:rsidP="00847C38">
      <w:pPr>
        <w:widowControl w:val="0"/>
        <w:tabs>
          <w:tab w:val="left" w:pos="0"/>
          <w:tab w:val="left" w:pos="1076"/>
          <w:tab w:val="left" w:pos="1642"/>
          <w:tab w:val="left" w:pos="2208"/>
          <w:tab w:val="left" w:pos="2776"/>
          <w:tab w:val="left" w:pos="3342"/>
          <w:tab w:val="left" w:pos="3910"/>
          <w:tab w:val="left" w:pos="4476"/>
          <w:tab w:val="left" w:pos="5044"/>
          <w:tab w:val="left" w:pos="5610"/>
          <w:tab w:val="right" w:pos="6176"/>
          <w:tab w:val="left" w:pos="6744"/>
          <w:tab w:val="left" w:pos="7310"/>
          <w:tab w:val="decimal" w:pos="7878"/>
          <w:tab w:val="left" w:pos="8444"/>
          <w:tab w:val="left" w:pos="9012"/>
        </w:tabs>
        <w:autoSpaceDE w:val="0"/>
        <w:autoSpaceDN w:val="0"/>
        <w:adjustRightInd w:val="0"/>
        <w:spacing w:line="276" w:lineRule="auto"/>
        <w:rPr>
          <w:rFonts w:eastAsia="Times New Roman"/>
          <w:szCs w:val="20"/>
        </w:rPr>
      </w:pPr>
    </w:p>
    <w:p w14:paraId="2EEC3AC9" w14:textId="63E47951" w:rsidR="00C51F2D" w:rsidRDefault="00991F6B" w:rsidP="00847C38">
      <w:pPr>
        <w:widowControl w:val="0"/>
        <w:tabs>
          <w:tab w:val="left" w:pos="0"/>
          <w:tab w:val="left" w:pos="1076"/>
          <w:tab w:val="left" w:pos="1642"/>
          <w:tab w:val="left" w:pos="2208"/>
          <w:tab w:val="left" w:pos="2776"/>
          <w:tab w:val="left" w:pos="3342"/>
          <w:tab w:val="left" w:pos="3910"/>
          <w:tab w:val="left" w:pos="4476"/>
          <w:tab w:val="left" w:pos="5044"/>
          <w:tab w:val="left" w:pos="5610"/>
          <w:tab w:val="right" w:pos="6176"/>
          <w:tab w:val="left" w:pos="6744"/>
          <w:tab w:val="left" w:pos="7310"/>
          <w:tab w:val="decimal" w:pos="7878"/>
          <w:tab w:val="left" w:pos="8444"/>
          <w:tab w:val="left" w:pos="9012"/>
        </w:tabs>
        <w:autoSpaceDE w:val="0"/>
        <w:autoSpaceDN w:val="0"/>
        <w:adjustRightInd w:val="0"/>
        <w:spacing w:line="276" w:lineRule="auto"/>
        <w:rPr>
          <w:rFonts w:eastAsia="Times New Roman"/>
          <w:szCs w:val="20"/>
        </w:rPr>
      </w:pPr>
      <w:r>
        <w:rPr>
          <w:rFonts w:eastAsia="Times New Roman"/>
          <w:szCs w:val="20"/>
        </w:rPr>
        <w:t>a</w:t>
      </w:r>
      <w:r w:rsidR="00C51F2D">
        <w:rPr>
          <w:rFonts w:eastAsia="Times New Roman"/>
          <w:szCs w:val="20"/>
        </w:rPr>
        <w:t xml:space="preserve"> </w:t>
      </w:r>
    </w:p>
    <w:p w14:paraId="38FB4DA7" w14:textId="77777777" w:rsidR="00112EBF" w:rsidRPr="00112EBF" w:rsidRDefault="00112EBF" w:rsidP="00112EBF">
      <w:pPr>
        <w:autoSpaceDE w:val="0"/>
        <w:autoSpaceDN w:val="0"/>
        <w:adjustRightInd w:val="0"/>
        <w:spacing w:line="240" w:lineRule="auto"/>
        <w:jc w:val="left"/>
        <w:rPr>
          <w:color w:val="000000"/>
          <w:sz w:val="24"/>
          <w:szCs w:val="24"/>
        </w:rPr>
      </w:pPr>
    </w:p>
    <w:p w14:paraId="1BDEC581" w14:textId="517AF43B" w:rsidR="00112EBF" w:rsidRPr="00FA0519" w:rsidRDefault="00112EBF" w:rsidP="00112EBF">
      <w:pPr>
        <w:autoSpaceDE w:val="0"/>
        <w:autoSpaceDN w:val="0"/>
        <w:adjustRightInd w:val="0"/>
        <w:spacing w:line="240" w:lineRule="auto"/>
        <w:jc w:val="left"/>
        <w:rPr>
          <w:color w:val="000000"/>
        </w:rPr>
      </w:pPr>
      <w:r w:rsidRPr="00FA0519">
        <w:rPr>
          <w:b/>
          <w:bCs/>
          <w:color w:val="000000"/>
        </w:rPr>
        <w:t xml:space="preserve">Technická univerzita Liberec </w:t>
      </w:r>
    </w:p>
    <w:p w14:paraId="4C4BA46E" w14:textId="5E601C7E" w:rsidR="00112EBF" w:rsidRPr="00FA0519" w:rsidRDefault="00112EBF" w:rsidP="00112EBF">
      <w:pPr>
        <w:autoSpaceDE w:val="0"/>
        <w:autoSpaceDN w:val="0"/>
        <w:adjustRightInd w:val="0"/>
        <w:spacing w:line="240" w:lineRule="auto"/>
        <w:jc w:val="left"/>
        <w:rPr>
          <w:color w:val="000000"/>
        </w:rPr>
      </w:pPr>
      <w:r w:rsidRPr="00FA0519">
        <w:rPr>
          <w:color w:val="000000"/>
        </w:rPr>
        <w:t xml:space="preserve">Sídlo: </w:t>
      </w:r>
      <w:r w:rsidRPr="00FA0519">
        <w:rPr>
          <w:color w:val="000000"/>
        </w:rPr>
        <w:tab/>
      </w:r>
      <w:r w:rsidRPr="00FA0519">
        <w:rPr>
          <w:color w:val="000000"/>
        </w:rPr>
        <w:tab/>
      </w:r>
      <w:r w:rsidRPr="00FA0519">
        <w:rPr>
          <w:color w:val="000000"/>
        </w:rPr>
        <w:tab/>
        <w:t xml:space="preserve">Studentská 2, Liberec I, 461 17 </w:t>
      </w:r>
    </w:p>
    <w:p w14:paraId="0CEFDD24" w14:textId="6E5DC2C5" w:rsidR="00112EBF" w:rsidRPr="00FA0519" w:rsidRDefault="00112EBF" w:rsidP="00112EBF">
      <w:pPr>
        <w:autoSpaceDE w:val="0"/>
        <w:autoSpaceDN w:val="0"/>
        <w:adjustRightInd w:val="0"/>
        <w:spacing w:line="240" w:lineRule="auto"/>
        <w:jc w:val="left"/>
        <w:rPr>
          <w:color w:val="000000"/>
        </w:rPr>
      </w:pPr>
      <w:r w:rsidRPr="00FA0519">
        <w:rPr>
          <w:color w:val="000000"/>
        </w:rPr>
        <w:t>IČ:</w:t>
      </w:r>
      <w:r w:rsidRPr="00FA0519">
        <w:rPr>
          <w:color w:val="000000"/>
        </w:rPr>
        <w:tab/>
      </w:r>
      <w:r w:rsidRPr="00FA0519">
        <w:rPr>
          <w:color w:val="000000"/>
        </w:rPr>
        <w:tab/>
      </w:r>
      <w:r w:rsidRPr="00FA0519">
        <w:rPr>
          <w:color w:val="000000"/>
        </w:rPr>
        <w:tab/>
        <w:t xml:space="preserve">46747885 </w:t>
      </w:r>
    </w:p>
    <w:p w14:paraId="69036500" w14:textId="194164FB" w:rsidR="00112EBF" w:rsidRPr="00FA0519" w:rsidRDefault="00112EBF" w:rsidP="00112EBF">
      <w:pPr>
        <w:autoSpaceDE w:val="0"/>
        <w:autoSpaceDN w:val="0"/>
        <w:adjustRightInd w:val="0"/>
        <w:spacing w:line="240" w:lineRule="auto"/>
        <w:jc w:val="left"/>
        <w:rPr>
          <w:color w:val="000000"/>
        </w:rPr>
      </w:pPr>
      <w:r w:rsidRPr="00FA0519">
        <w:rPr>
          <w:color w:val="000000"/>
        </w:rPr>
        <w:t xml:space="preserve">DIČ: </w:t>
      </w:r>
      <w:r w:rsidRPr="00FA0519">
        <w:rPr>
          <w:color w:val="000000"/>
        </w:rPr>
        <w:tab/>
      </w:r>
      <w:r w:rsidRPr="00FA0519">
        <w:rPr>
          <w:color w:val="000000"/>
        </w:rPr>
        <w:tab/>
      </w:r>
      <w:r w:rsidRPr="00FA0519">
        <w:rPr>
          <w:color w:val="000000"/>
        </w:rPr>
        <w:tab/>
        <w:t xml:space="preserve">CZ46747885 </w:t>
      </w:r>
    </w:p>
    <w:p w14:paraId="4246904F" w14:textId="69CA6CD9" w:rsidR="00112EBF" w:rsidRPr="00FA0519" w:rsidRDefault="00112EBF" w:rsidP="00112EBF">
      <w:pPr>
        <w:autoSpaceDE w:val="0"/>
        <w:autoSpaceDN w:val="0"/>
        <w:adjustRightInd w:val="0"/>
        <w:spacing w:line="240" w:lineRule="auto"/>
        <w:jc w:val="left"/>
        <w:rPr>
          <w:color w:val="000000"/>
        </w:rPr>
      </w:pPr>
      <w:r w:rsidRPr="00FA0519">
        <w:rPr>
          <w:color w:val="000000"/>
        </w:rPr>
        <w:t xml:space="preserve">Zastoupená: </w:t>
      </w:r>
      <w:r w:rsidRPr="00FA0519">
        <w:rPr>
          <w:color w:val="000000"/>
        </w:rPr>
        <w:tab/>
      </w:r>
      <w:r w:rsidRPr="00FA0519">
        <w:rPr>
          <w:color w:val="000000"/>
        </w:rPr>
        <w:tab/>
      </w:r>
      <w:r w:rsidR="00AF7C23">
        <w:rPr>
          <w:color w:val="000000"/>
        </w:rPr>
        <w:t>XXXXX</w:t>
      </w:r>
      <w:r w:rsidRPr="00FA0519">
        <w:rPr>
          <w:color w:val="000000"/>
        </w:rPr>
        <w:t xml:space="preserve"> </w:t>
      </w:r>
    </w:p>
    <w:p w14:paraId="281B0257" w14:textId="15BEA730" w:rsidR="00112EBF" w:rsidRPr="00FA0519" w:rsidRDefault="00112EBF" w:rsidP="00112EBF">
      <w:pPr>
        <w:autoSpaceDE w:val="0"/>
        <w:autoSpaceDN w:val="0"/>
        <w:adjustRightInd w:val="0"/>
        <w:spacing w:line="240" w:lineRule="auto"/>
        <w:jc w:val="left"/>
        <w:rPr>
          <w:color w:val="000000"/>
        </w:rPr>
      </w:pPr>
      <w:r w:rsidRPr="00FA0519">
        <w:rPr>
          <w:color w:val="000000"/>
        </w:rPr>
        <w:t xml:space="preserve">Bankovní spojení: </w:t>
      </w:r>
      <w:r w:rsidRPr="00FA0519">
        <w:rPr>
          <w:color w:val="000000"/>
        </w:rPr>
        <w:tab/>
      </w:r>
      <w:r w:rsidR="00AF7C23">
        <w:rPr>
          <w:color w:val="000000"/>
        </w:rPr>
        <w:t>XXXXX</w:t>
      </w:r>
    </w:p>
    <w:p w14:paraId="2F357CB4" w14:textId="4E20948F" w:rsidR="00112EBF" w:rsidRPr="00FA0519" w:rsidRDefault="00112EBF" w:rsidP="00112EBF">
      <w:pPr>
        <w:autoSpaceDE w:val="0"/>
        <w:autoSpaceDN w:val="0"/>
        <w:adjustRightInd w:val="0"/>
        <w:spacing w:line="240" w:lineRule="auto"/>
        <w:jc w:val="left"/>
        <w:rPr>
          <w:color w:val="000000"/>
        </w:rPr>
      </w:pPr>
      <w:r w:rsidRPr="00FA0519">
        <w:rPr>
          <w:color w:val="000000"/>
        </w:rPr>
        <w:t xml:space="preserve">Číslo účtu: </w:t>
      </w:r>
      <w:r w:rsidRPr="00FA0519">
        <w:rPr>
          <w:color w:val="000000"/>
        </w:rPr>
        <w:tab/>
      </w:r>
      <w:r w:rsidRPr="00FA0519">
        <w:rPr>
          <w:color w:val="000000"/>
        </w:rPr>
        <w:tab/>
      </w:r>
      <w:r w:rsidR="00AF7C23">
        <w:rPr>
          <w:color w:val="000000"/>
        </w:rPr>
        <w:t>XXXXX</w:t>
      </w:r>
      <w:r w:rsidRPr="00FA0519">
        <w:rPr>
          <w:color w:val="000000"/>
        </w:rPr>
        <w:t xml:space="preserve"> </w:t>
      </w:r>
    </w:p>
    <w:p w14:paraId="31FDC89A" w14:textId="52F00DA9" w:rsidR="00112EBF" w:rsidRPr="00FA0519" w:rsidRDefault="00112EBF" w:rsidP="00112EBF">
      <w:pPr>
        <w:autoSpaceDE w:val="0"/>
        <w:autoSpaceDN w:val="0"/>
        <w:adjustRightInd w:val="0"/>
        <w:spacing w:line="240" w:lineRule="auto"/>
        <w:jc w:val="left"/>
        <w:rPr>
          <w:color w:val="000000"/>
        </w:rPr>
      </w:pPr>
      <w:r w:rsidRPr="00FA0519">
        <w:rPr>
          <w:color w:val="000000"/>
        </w:rPr>
        <w:t xml:space="preserve">Datová schránka: </w:t>
      </w:r>
      <w:r w:rsidRPr="00FA0519">
        <w:rPr>
          <w:color w:val="000000"/>
        </w:rPr>
        <w:tab/>
      </w:r>
      <w:r w:rsidR="00AF7C23">
        <w:rPr>
          <w:color w:val="000000"/>
        </w:rPr>
        <w:t>XXXXX</w:t>
      </w:r>
    </w:p>
    <w:p w14:paraId="70059329" w14:textId="00051B9E" w:rsidR="00112EBF" w:rsidRDefault="00112EBF" w:rsidP="00AF7C23">
      <w:pPr>
        <w:autoSpaceDE w:val="0"/>
        <w:autoSpaceDN w:val="0"/>
        <w:adjustRightInd w:val="0"/>
        <w:spacing w:line="240" w:lineRule="auto"/>
        <w:jc w:val="left"/>
        <w:rPr>
          <w:color w:val="000000"/>
        </w:rPr>
      </w:pPr>
      <w:r w:rsidRPr="00FA0519">
        <w:rPr>
          <w:color w:val="000000"/>
        </w:rPr>
        <w:t xml:space="preserve">Osoba odpovědná za technické řešení: </w:t>
      </w:r>
      <w:r w:rsidR="00AF7C23">
        <w:rPr>
          <w:color w:val="000000"/>
        </w:rPr>
        <w:t>XXXXX</w:t>
      </w:r>
    </w:p>
    <w:p w14:paraId="5A8FB142" w14:textId="77777777" w:rsidR="00AF7C23" w:rsidRPr="00FA0519" w:rsidRDefault="00AF7C23" w:rsidP="00004D87">
      <w:pPr>
        <w:autoSpaceDE w:val="0"/>
        <w:autoSpaceDN w:val="0"/>
        <w:adjustRightInd w:val="0"/>
        <w:spacing w:line="240" w:lineRule="auto"/>
        <w:jc w:val="left"/>
        <w:rPr>
          <w:color w:val="000000"/>
        </w:rPr>
      </w:pPr>
    </w:p>
    <w:p w14:paraId="20EB7638" w14:textId="50E02621" w:rsidR="00112EBF" w:rsidRPr="00FA0519" w:rsidRDefault="00112EBF" w:rsidP="00112EBF">
      <w:pPr>
        <w:autoSpaceDE w:val="0"/>
        <w:autoSpaceDN w:val="0"/>
        <w:adjustRightInd w:val="0"/>
        <w:spacing w:line="240" w:lineRule="auto"/>
        <w:jc w:val="left"/>
        <w:rPr>
          <w:color w:val="000000"/>
        </w:rPr>
      </w:pPr>
      <w:r w:rsidRPr="00FA0519">
        <w:rPr>
          <w:color w:val="000000"/>
        </w:rPr>
        <w:t xml:space="preserve">Osoba odpovědná za technické řešení: </w:t>
      </w:r>
      <w:r w:rsidR="00AF7C23">
        <w:rPr>
          <w:color w:val="000000"/>
        </w:rPr>
        <w:t>XXXXX</w:t>
      </w:r>
      <w:r w:rsidRPr="00FA0519">
        <w:rPr>
          <w:color w:val="000000"/>
        </w:rPr>
        <w:t xml:space="preserve"> </w:t>
      </w:r>
    </w:p>
    <w:p w14:paraId="71E3F69A" w14:textId="77777777" w:rsidR="00112EBF" w:rsidRPr="00FA0519" w:rsidRDefault="00112EBF" w:rsidP="00112EBF">
      <w:pPr>
        <w:autoSpaceDE w:val="0"/>
        <w:autoSpaceDN w:val="0"/>
        <w:adjustRightInd w:val="0"/>
        <w:spacing w:line="240" w:lineRule="auto"/>
        <w:jc w:val="left"/>
        <w:rPr>
          <w:color w:val="000000"/>
        </w:rPr>
      </w:pPr>
    </w:p>
    <w:p w14:paraId="2F6D6A28" w14:textId="1D0506E4" w:rsidR="00C51F2D" w:rsidRDefault="00112EBF" w:rsidP="00112EBF">
      <w:pPr>
        <w:spacing w:after="120" w:line="240" w:lineRule="auto"/>
        <w:jc w:val="left"/>
        <w:rPr>
          <w:color w:val="000000"/>
        </w:rPr>
      </w:pPr>
      <w:r w:rsidRPr="00FA0519">
        <w:rPr>
          <w:color w:val="000000"/>
        </w:rPr>
        <w:t xml:space="preserve">Osoba odpovědná za smluvní jednání: </w:t>
      </w:r>
      <w:r w:rsidR="00AF7C23">
        <w:rPr>
          <w:color w:val="000000"/>
        </w:rPr>
        <w:t>XXXXX</w:t>
      </w:r>
    </w:p>
    <w:p w14:paraId="01C1AB6B" w14:textId="77777777" w:rsidR="0088630B" w:rsidRPr="0088630B" w:rsidRDefault="0088630B" w:rsidP="00112EBF">
      <w:pPr>
        <w:spacing w:after="120" w:line="240" w:lineRule="auto"/>
        <w:jc w:val="left"/>
        <w:rPr>
          <w:rFonts w:eastAsia="Times New Roman"/>
        </w:rPr>
      </w:pPr>
    </w:p>
    <w:p w14:paraId="2388D413" w14:textId="437B1EB5" w:rsidR="001F0805" w:rsidRDefault="00C51F2D" w:rsidP="00847C38">
      <w:pPr>
        <w:widowControl w:val="0"/>
        <w:tabs>
          <w:tab w:val="left" w:pos="0"/>
          <w:tab w:val="left" w:pos="1076"/>
          <w:tab w:val="left" w:pos="1642"/>
          <w:tab w:val="left" w:pos="2208"/>
          <w:tab w:val="left" w:pos="2776"/>
          <w:tab w:val="left" w:pos="3342"/>
          <w:tab w:val="left" w:pos="3910"/>
          <w:tab w:val="left" w:pos="4476"/>
          <w:tab w:val="left" w:pos="5044"/>
          <w:tab w:val="left" w:pos="5610"/>
          <w:tab w:val="right" w:pos="6176"/>
          <w:tab w:val="left" w:pos="6744"/>
          <w:tab w:val="left" w:pos="7310"/>
          <w:tab w:val="decimal" w:pos="7878"/>
          <w:tab w:val="left" w:pos="8444"/>
          <w:tab w:val="left" w:pos="9012"/>
        </w:tabs>
        <w:autoSpaceDE w:val="0"/>
        <w:autoSpaceDN w:val="0"/>
        <w:adjustRightInd w:val="0"/>
        <w:spacing w:line="276" w:lineRule="auto"/>
        <w:rPr>
          <w:rFonts w:eastAsia="Times New Roman"/>
          <w:b/>
          <w:szCs w:val="20"/>
        </w:rPr>
      </w:pPr>
      <w:r w:rsidRPr="00847C38">
        <w:rPr>
          <w:rFonts w:eastAsia="Times New Roman"/>
          <w:szCs w:val="20"/>
        </w:rPr>
        <w:t xml:space="preserve">(dále jen </w:t>
      </w:r>
      <w:r w:rsidR="0088630B">
        <w:rPr>
          <w:rFonts w:eastAsia="Times New Roman"/>
          <w:szCs w:val="20"/>
        </w:rPr>
        <w:t>„</w:t>
      </w:r>
      <w:r w:rsidRPr="00847C38">
        <w:rPr>
          <w:rFonts w:eastAsia="Times New Roman"/>
          <w:b/>
          <w:szCs w:val="20"/>
        </w:rPr>
        <w:t>Poskytovatel</w:t>
      </w:r>
      <w:r w:rsidR="0088630B">
        <w:rPr>
          <w:rFonts w:eastAsia="Times New Roman"/>
          <w:b/>
          <w:szCs w:val="20"/>
        </w:rPr>
        <w:t>“</w:t>
      </w:r>
      <w:r w:rsidR="00902DFE">
        <w:rPr>
          <w:rFonts w:eastAsia="Times New Roman"/>
          <w:b/>
          <w:szCs w:val="20"/>
        </w:rPr>
        <w:t>)</w:t>
      </w:r>
    </w:p>
    <w:p w14:paraId="1255E949" w14:textId="77777777" w:rsidR="00112EBF" w:rsidRDefault="00112EBF" w:rsidP="00847C38">
      <w:pPr>
        <w:widowControl w:val="0"/>
        <w:tabs>
          <w:tab w:val="left" w:pos="0"/>
          <w:tab w:val="left" w:pos="1076"/>
          <w:tab w:val="left" w:pos="1642"/>
          <w:tab w:val="left" w:pos="2208"/>
          <w:tab w:val="left" w:pos="2776"/>
          <w:tab w:val="left" w:pos="3342"/>
          <w:tab w:val="left" w:pos="3910"/>
          <w:tab w:val="left" w:pos="4476"/>
          <w:tab w:val="left" w:pos="5044"/>
          <w:tab w:val="left" w:pos="5610"/>
          <w:tab w:val="right" w:pos="6176"/>
          <w:tab w:val="left" w:pos="6744"/>
          <w:tab w:val="left" w:pos="7310"/>
          <w:tab w:val="decimal" w:pos="7878"/>
          <w:tab w:val="left" w:pos="8444"/>
          <w:tab w:val="left" w:pos="9012"/>
        </w:tabs>
        <w:autoSpaceDE w:val="0"/>
        <w:autoSpaceDN w:val="0"/>
        <w:adjustRightInd w:val="0"/>
        <w:spacing w:line="276" w:lineRule="auto"/>
        <w:rPr>
          <w:rFonts w:eastAsia="Times New Roman"/>
          <w:szCs w:val="20"/>
        </w:rPr>
      </w:pPr>
    </w:p>
    <w:p w14:paraId="1857569D" w14:textId="4790E35D" w:rsidR="00847C38" w:rsidRPr="00847C38" w:rsidRDefault="0034601E" w:rsidP="00847C38">
      <w:pPr>
        <w:widowControl w:val="0"/>
        <w:tabs>
          <w:tab w:val="left" w:pos="0"/>
          <w:tab w:val="left" w:pos="1076"/>
          <w:tab w:val="left" w:pos="1642"/>
          <w:tab w:val="left" w:pos="2208"/>
          <w:tab w:val="left" w:pos="2776"/>
          <w:tab w:val="left" w:pos="3342"/>
          <w:tab w:val="left" w:pos="3910"/>
          <w:tab w:val="left" w:pos="4476"/>
          <w:tab w:val="left" w:pos="5044"/>
          <w:tab w:val="left" w:pos="5610"/>
          <w:tab w:val="right" w:pos="6176"/>
          <w:tab w:val="left" w:pos="6744"/>
          <w:tab w:val="left" w:pos="7310"/>
          <w:tab w:val="decimal" w:pos="7878"/>
          <w:tab w:val="left" w:pos="8444"/>
          <w:tab w:val="left" w:pos="9012"/>
        </w:tabs>
        <w:autoSpaceDE w:val="0"/>
        <w:autoSpaceDN w:val="0"/>
        <w:adjustRightInd w:val="0"/>
        <w:spacing w:line="276" w:lineRule="auto"/>
        <w:rPr>
          <w:rFonts w:eastAsia="Times New Roman"/>
          <w:szCs w:val="20"/>
        </w:rPr>
      </w:pPr>
      <w:r>
        <w:rPr>
          <w:rFonts w:eastAsia="Times New Roman"/>
          <w:szCs w:val="20"/>
        </w:rPr>
        <w:t>Objednatel</w:t>
      </w:r>
      <w:r w:rsidR="00847C38" w:rsidRPr="00847C38">
        <w:rPr>
          <w:rFonts w:eastAsia="Times New Roman"/>
          <w:szCs w:val="20"/>
        </w:rPr>
        <w:t xml:space="preserve"> a Poskytovatel </w:t>
      </w:r>
      <w:r w:rsidR="009658D8">
        <w:rPr>
          <w:rFonts w:eastAsia="Times New Roman"/>
          <w:szCs w:val="20"/>
        </w:rPr>
        <w:t>(</w:t>
      </w:r>
      <w:r w:rsidR="00847C38" w:rsidRPr="00847C38">
        <w:rPr>
          <w:rFonts w:eastAsia="Times New Roman"/>
          <w:szCs w:val="20"/>
        </w:rPr>
        <w:t>dále společně jen „</w:t>
      </w:r>
      <w:r w:rsidR="00847C38" w:rsidRPr="00847C38">
        <w:rPr>
          <w:rFonts w:eastAsia="Times New Roman"/>
          <w:b/>
          <w:szCs w:val="20"/>
        </w:rPr>
        <w:t>Smluvní strany</w:t>
      </w:r>
      <w:r w:rsidR="00847C38" w:rsidRPr="00847C38">
        <w:rPr>
          <w:rFonts w:eastAsia="Times New Roman"/>
          <w:szCs w:val="20"/>
        </w:rPr>
        <w:t>“, jednotlivě „</w:t>
      </w:r>
      <w:r w:rsidR="00847C38" w:rsidRPr="00847C38">
        <w:rPr>
          <w:rFonts w:eastAsia="Times New Roman"/>
          <w:b/>
          <w:szCs w:val="20"/>
        </w:rPr>
        <w:t>Smluvní strana</w:t>
      </w:r>
      <w:r w:rsidR="00847C38" w:rsidRPr="00847C38">
        <w:rPr>
          <w:rFonts w:eastAsia="Times New Roman"/>
          <w:szCs w:val="20"/>
        </w:rPr>
        <w:t>“)</w:t>
      </w:r>
    </w:p>
    <w:p w14:paraId="2B8FF04B" w14:textId="77777777" w:rsidR="00BC77EC" w:rsidRDefault="00BC77EC" w:rsidP="00847C38"/>
    <w:p w14:paraId="120C710C" w14:textId="1C6F3490" w:rsidR="000B4BAE" w:rsidRDefault="000B4BAE" w:rsidP="00847C38">
      <w:r w:rsidRPr="00847C38">
        <w:t>uzavřel</w:t>
      </w:r>
      <w:r w:rsidR="009658D8">
        <w:t>i</w:t>
      </w:r>
      <w:r w:rsidRPr="00847C38">
        <w:t xml:space="preserve"> tuto Prováděcí smlouvu </w:t>
      </w:r>
      <w:r w:rsidR="00B44F27">
        <w:t xml:space="preserve">č. 1 </w:t>
      </w:r>
      <w:r w:rsidRPr="00847C38">
        <w:t>(dále jen „</w:t>
      </w:r>
      <w:r w:rsidRPr="00847C38">
        <w:rPr>
          <w:b/>
        </w:rPr>
        <w:t>Prováděcí smlouva</w:t>
      </w:r>
      <w:r w:rsidRPr="00847C38">
        <w:t xml:space="preserve">“) k </w:t>
      </w:r>
      <w:r w:rsidR="00847C38" w:rsidRPr="00847C38">
        <w:t xml:space="preserve">Rámcové smlouvě </w:t>
      </w:r>
      <w:r w:rsidR="00790FDA">
        <w:t xml:space="preserve">(dohodě) </w:t>
      </w:r>
      <w:r w:rsidR="00847C38" w:rsidRPr="00847C38">
        <w:t>o</w:t>
      </w:r>
      <w:r w:rsidR="0088630B">
        <w:t> </w:t>
      </w:r>
      <w:r w:rsidR="00847C38" w:rsidRPr="00847C38">
        <w:t xml:space="preserve">poskytování služeb (Výzkumná podpora pro bezpečnostní hodnocení technického řešení hlubinného </w:t>
      </w:r>
      <w:r w:rsidR="00847C38" w:rsidRPr="00847C38">
        <w:lastRenderedPageBreak/>
        <w:t xml:space="preserve">úložiště </w:t>
      </w:r>
      <w:r w:rsidR="00790FDA">
        <w:t>–</w:t>
      </w:r>
      <w:r w:rsidR="0087012E" w:rsidRPr="0087012E">
        <w:rPr>
          <w:b/>
          <w:bCs/>
          <w:sz w:val="24"/>
          <w:szCs w:val="24"/>
        </w:rPr>
        <w:t xml:space="preserve"> </w:t>
      </w:r>
      <w:r w:rsidR="00B44F27">
        <w:t>Výzkum radionuklidů</w:t>
      </w:r>
      <w:r w:rsidR="0087012E">
        <w:t>)</w:t>
      </w:r>
      <w:r w:rsidR="0087012E" w:rsidRPr="00105BB7">
        <w:rPr>
          <w:sz w:val="24"/>
          <w:szCs w:val="24"/>
        </w:rPr>
        <w:t xml:space="preserve"> </w:t>
      </w:r>
      <w:r w:rsidR="00847C38" w:rsidRPr="00847C38">
        <w:t>ze dne</w:t>
      </w:r>
      <w:r w:rsidR="002842C7">
        <w:t xml:space="preserve"> </w:t>
      </w:r>
      <w:r w:rsidR="008D6E1C">
        <w:t>1</w:t>
      </w:r>
      <w:r w:rsidR="00112EBF">
        <w:t>6</w:t>
      </w:r>
      <w:r w:rsidR="008D6E1C">
        <w:t>.</w:t>
      </w:r>
      <w:r w:rsidR="009658D8">
        <w:t> </w:t>
      </w:r>
      <w:r w:rsidR="008D6E1C">
        <w:t>11</w:t>
      </w:r>
      <w:r w:rsidR="00FA0054">
        <w:t>.</w:t>
      </w:r>
      <w:r w:rsidR="009658D8">
        <w:t> </w:t>
      </w:r>
      <w:r w:rsidR="00FA0054">
        <w:t>2021</w:t>
      </w:r>
      <w:r w:rsidR="00847C38">
        <w:t>, č.</w:t>
      </w:r>
      <w:r w:rsidR="00884F52">
        <w:t xml:space="preserve"> j. </w:t>
      </w:r>
      <w:r w:rsidR="00904DE1">
        <w:t>Objednatele</w:t>
      </w:r>
      <w:r w:rsidR="00884F52">
        <w:t xml:space="preserve"> </w:t>
      </w:r>
      <w:r w:rsidR="0043027C">
        <w:t>21SMN3</w:t>
      </w:r>
      <w:r w:rsidR="00CC3E9A">
        <w:t>30</w:t>
      </w:r>
      <w:r w:rsidR="00537650">
        <w:t xml:space="preserve"> </w:t>
      </w:r>
      <w:r w:rsidR="00884F52">
        <w:t>(dále jen „</w:t>
      </w:r>
      <w:r w:rsidR="00884F52" w:rsidRPr="00884F52">
        <w:rPr>
          <w:b/>
        </w:rPr>
        <w:t>Smlouva</w:t>
      </w:r>
      <w:r w:rsidR="00884F52">
        <w:t>“)</w:t>
      </w:r>
      <w:r w:rsidR="001F0805">
        <w:t xml:space="preserve"> v</w:t>
      </w:r>
      <w:r w:rsidRPr="00847C38">
        <w:t xml:space="preserve"> souladu s ust</w:t>
      </w:r>
      <w:r w:rsidR="0046078B" w:rsidRPr="00847C38">
        <w:t>anovením</w:t>
      </w:r>
      <w:r w:rsidRPr="00847C38">
        <w:t xml:space="preserve"> § </w:t>
      </w:r>
      <w:r w:rsidR="008C6FB5" w:rsidRPr="00847C38">
        <w:t>1746</w:t>
      </w:r>
      <w:r w:rsidRPr="00847C38">
        <w:t xml:space="preserve"> odst. 2 zákona č.</w:t>
      </w:r>
      <w:r w:rsidR="00E91584" w:rsidRPr="00847C38">
        <w:t> </w:t>
      </w:r>
      <w:r w:rsidR="008C6FB5" w:rsidRPr="00847C38">
        <w:t>89</w:t>
      </w:r>
      <w:r w:rsidRPr="00847C38">
        <w:t>/</w:t>
      </w:r>
      <w:r w:rsidR="008C6FB5" w:rsidRPr="00847C38">
        <w:t>2012</w:t>
      </w:r>
      <w:r w:rsidRPr="00847C38">
        <w:t xml:space="preserve"> Sb., </w:t>
      </w:r>
      <w:r w:rsidR="008C6FB5" w:rsidRPr="00847C38">
        <w:t>občanský</w:t>
      </w:r>
      <w:r w:rsidRPr="00847C38">
        <w:t xml:space="preserve"> zákoník, ve znění pozdějších předpisů</w:t>
      </w:r>
      <w:r w:rsidR="009E5162" w:rsidRPr="00847C38">
        <w:t>.</w:t>
      </w:r>
    </w:p>
    <w:p w14:paraId="321B390B" w14:textId="77777777" w:rsidR="00884F52" w:rsidRPr="00847C38" w:rsidRDefault="00884F52" w:rsidP="00847C38"/>
    <w:p w14:paraId="3F6E8B92" w14:textId="3D970D47" w:rsidR="009E5162" w:rsidRPr="00847C38" w:rsidRDefault="009E5162" w:rsidP="009E5162">
      <w:pPr>
        <w:jc w:val="center"/>
      </w:pPr>
      <w:r w:rsidRPr="00847C38">
        <w:t xml:space="preserve">Smluvní strany vědomy si svých závazků v této Prováděcí smlouvě obsažených a v úmyslu být touto </w:t>
      </w:r>
      <w:r w:rsidR="0046078B" w:rsidRPr="00847C38">
        <w:t>P</w:t>
      </w:r>
      <w:r w:rsidRPr="00847C38">
        <w:t xml:space="preserve">rováděcí smlouvou vázány, </w:t>
      </w:r>
      <w:r w:rsidR="00C8499C" w:rsidRPr="00847C38">
        <w:t xml:space="preserve">se </w:t>
      </w:r>
      <w:r w:rsidRPr="00847C38">
        <w:t>dohodly na následujícím znění Prováděcí smlouvy.</w:t>
      </w:r>
    </w:p>
    <w:p w14:paraId="1C22B7E6" w14:textId="228617A1" w:rsidR="00D11818" w:rsidRPr="00847C38" w:rsidRDefault="00D11818" w:rsidP="00A02270">
      <w:pPr>
        <w:jc w:val="center"/>
        <w:rPr>
          <w:b/>
        </w:rPr>
      </w:pPr>
    </w:p>
    <w:p w14:paraId="3D3DC705" w14:textId="77777777" w:rsidR="00A02270" w:rsidRPr="00847C38" w:rsidRDefault="00A02270" w:rsidP="00902DFE">
      <w:pPr>
        <w:spacing w:after="240"/>
        <w:jc w:val="center"/>
        <w:rPr>
          <w:b/>
        </w:rPr>
      </w:pPr>
      <w:r w:rsidRPr="00847C38">
        <w:rPr>
          <w:b/>
        </w:rPr>
        <w:t>P</w:t>
      </w:r>
      <w:r w:rsidR="001F1B2F" w:rsidRPr="00847C38">
        <w:rPr>
          <w:b/>
        </w:rPr>
        <w:t>r</w:t>
      </w:r>
      <w:r w:rsidRPr="00847C38">
        <w:rPr>
          <w:b/>
        </w:rPr>
        <w:t>eambule</w:t>
      </w:r>
    </w:p>
    <w:p w14:paraId="1F1348E0" w14:textId="52E3E9ED" w:rsidR="00A02270" w:rsidRPr="00151719" w:rsidRDefault="00A02270" w:rsidP="0088630B">
      <w:pPr>
        <w:pStyle w:val="Odstavecseseznamem"/>
        <w:numPr>
          <w:ilvl w:val="0"/>
          <w:numId w:val="13"/>
        </w:numPr>
        <w:spacing w:after="120"/>
        <w:ind w:left="425" w:hanging="425"/>
        <w:contextualSpacing w:val="0"/>
      </w:pPr>
      <w:r w:rsidRPr="00847C38">
        <w:t xml:space="preserve">Dne </w:t>
      </w:r>
      <w:proofErr w:type="gramStart"/>
      <w:r w:rsidR="0043027C">
        <w:t>1</w:t>
      </w:r>
      <w:r w:rsidR="00112EBF">
        <w:t>6</w:t>
      </w:r>
      <w:r w:rsidR="0043027C">
        <w:t>.11</w:t>
      </w:r>
      <w:r w:rsidR="00FA0054">
        <w:t>.2021</w:t>
      </w:r>
      <w:proofErr w:type="gramEnd"/>
      <w:r w:rsidR="00884F52">
        <w:t xml:space="preserve"> </w:t>
      </w:r>
      <w:r w:rsidRPr="00847C38">
        <w:t>uzavřel</w:t>
      </w:r>
      <w:r w:rsidR="00BD06E9">
        <w:t xml:space="preserve"> Objednatel </w:t>
      </w:r>
      <w:r w:rsidRPr="00847C38">
        <w:t>s </w:t>
      </w:r>
      <w:r w:rsidR="002F4759" w:rsidRPr="00847C38">
        <w:t>Poskytovatelem</w:t>
      </w:r>
      <w:r w:rsidRPr="00847C38">
        <w:t xml:space="preserve"> </w:t>
      </w:r>
      <w:r w:rsidR="006D3B43">
        <w:t>Smlouvu</w:t>
      </w:r>
      <w:r w:rsidRPr="00847C38">
        <w:t xml:space="preserve">, na základě které se </w:t>
      </w:r>
      <w:r w:rsidR="002F4759" w:rsidRPr="00847C38">
        <w:t>Poskytovatel</w:t>
      </w:r>
      <w:r w:rsidRPr="00847C38">
        <w:t xml:space="preserve"> zavázal </w:t>
      </w:r>
      <w:r w:rsidR="00867797" w:rsidRPr="00847C38">
        <w:t>poskytovat</w:t>
      </w:r>
      <w:r w:rsidR="00BD06E9">
        <w:t xml:space="preserve"> Objednateli </w:t>
      </w:r>
      <w:r w:rsidR="006D3B43">
        <w:t xml:space="preserve">Služby spočívající </w:t>
      </w:r>
      <w:r w:rsidR="006D3B43" w:rsidRPr="00151719">
        <w:t xml:space="preserve">ve výzkumné podpoře v oblasti </w:t>
      </w:r>
      <w:r w:rsidR="00790FDA" w:rsidRPr="00151719">
        <w:t>vymezené ve Smlouvě</w:t>
      </w:r>
      <w:r w:rsidR="00A11A05" w:rsidRPr="00151719">
        <w:t>,</w:t>
      </w:r>
      <w:r w:rsidR="00AF7704" w:rsidRPr="00151719">
        <w:t xml:space="preserve"> </w:t>
      </w:r>
      <w:r w:rsidR="00FD0DC5" w:rsidRPr="00151719">
        <w:t xml:space="preserve">přičemž koncovým zákazníkem plnění je </w:t>
      </w:r>
      <w:r w:rsidR="00151719" w:rsidRPr="00151719">
        <w:t>Česká republika – Správa úložišť radioaktivních odpadů (dále také jako „SÚRAO“ nebo “Koncový zákazník“)</w:t>
      </w:r>
      <w:r w:rsidR="006D3B43" w:rsidRPr="00151719">
        <w:t>.</w:t>
      </w:r>
    </w:p>
    <w:p w14:paraId="0C0EE16E" w14:textId="6F0B2C26" w:rsidR="00A02270" w:rsidRPr="00847C38" w:rsidRDefault="00867797" w:rsidP="0088630B">
      <w:pPr>
        <w:pStyle w:val="Odstavecseseznamem"/>
        <w:numPr>
          <w:ilvl w:val="0"/>
          <w:numId w:val="13"/>
        </w:numPr>
        <w:spacing w:after="120"/>
        <w:ind w:left="425" w:hanging="425"/>
        <w:contextualSpacing w:val="0"/>
      </w:pPr>
      <w:r w:rsidRPr="00847C38">
        <w:t>Z</w:t>
      </w:r>
      <w:r w:rsidR="00A02270" w:rsidRPr="00847C38">
        <w:t>a účelem sjednání dohody o rozsahu konkrétní</w:t>
      </w:r>
      <w:r w:rsidR="006D3B43">
        <w:t>ch S</w:t>
      </w:r>
      <w:r w:rsidRPr="00847C38">
        <w:t>lužeb</w:t>
      </w:r>
      <w:r w:rsidR="00A02270" w:rsidRPr="00847C38">
        <w:t xml:space="preserve"> požadovan</w:t>
      </w:r>
      <w:r w:rsidRPr="00847C38">
        <w:t>ých</w:t>
      </w:r>
      <w:r w:rsidR="00A02270" w:rsidRPr="00847C38">
        <w:t xml:space="preserve"> </w:t>
      </w:r>
      <w:r w:rsidR="006D3B43">
        <w:t xml:space="preserve">ze strany </w:t>
      </w:r>
      <w:r w:rsidR="00A11A05">
        <w:t xml:space="preserve">Objednatele </w:t>
      </w:r>
      <w:r w:rsidR="00A02270" w:rsidRPr="00847C38">
        <w:t xml:space="preserve">od </w:t>
      </w:r>
      <w:r w:rsidR="002F4759" w:rsidRPr="00847C38">
        <w:t>Poskytovatele</w:t>
      </w:r>
      <w:r w:rsidR="00A02270" w:rsidRPr="00847C38">
        <w:t xml:space="preserve">, uzavírají </w:t>
      </w:r>
      <w:r w:rsidR="001F1B2F" w:rsidRPr="00847C38">
        <w:t>S</w:t>
      </w:r>
      <w:r w:rsidR="006D3B43">
        <w:t>mluvní strany, v souladu s čl. 4 Smlouvy</w:t>
      </w:r>
      <w:r w:rsidR="007374C8" w:rsidRPr="00847C38">
        <w:t>, tuto Prováděcí smlouvu</w:t>
      </w:r>
      <w:r w:rsidR="006D3B43">
        <w:t xml:space="preserve"> na Dílčí </w:t>
      </w:r>
      <w:r w:rsidR="0088630B">
        <w:t>zakázku.</w:t>
      </w:r>
    </w:p>
    <w:p w14:paraId="1BE21D58" w14:textId="5716EEAB" w:rsidR="007374C8" w:rsidRPr="00847C38" w:rsidRDefault="007374C8" w:rsidP="0088630B">
      <w:pPr>
        <w:pStyle w:val="Odstavecseseznamem"/>
        <w:numPr>
          <w:ilvl w:val="0"/>
          <w:numId w:val="13"/>
        </w:numPr>
        <w:spacing w:after="120"/>
        <w:ind w:left="425" w:hanging="425"/>
        <w:contextualSpacing w:val="0"/>
      </w:pPr>
      <w:r w:rsidRPr="00847C38">
        <w:t>Smluvní strany se dohodly, že pojmy</w:t>
      </w:r>
      <w:r w:rsidR="00065FB3" w:rsidRPr="00847C38">
        <w:t>,</w:t>
      </w:r>
      <w:r w:rsidRPr="00847C38">
        <w:t xml:space="preserve"> uvedené v této Prováděcí smlouvě velkými písmeny</w:t>
      </w:r>
      <w:r w:rsidR="00065FB3" w:rsidRPr="00847C38">
        <w:t>,</w:t>
      </w:r>
      <w:r w:rsidRPr="00847C38">
        <w:t xml:space="preserve"> mají stejný význam jako tytéž pojmy</w:t>
      </w:r>
      <w:r w:rsidR="00065FB3" w:rsidRPr="00847C38">
        <w:t>,</w:t>
      </w:r>
      <w:r w:rsidR="006D3B43">
        <w:t xml:space="preserve"> uvedené ve Smlouvě</w:t>
      </w:r>
      <w:r w:rsidRPr="00847C38">
        <w:t>, není-li dále v této Prováděcí smlouvě stanoveno jinak. Smluvní strany se dále dohodly, že otázky</w:t>
      </w:r>
      <w:r w:rsidR="00065FB3" w:rsidRPr="00847C38">
        <w:t>,</w:t>
      </w:r>
      <w:r w:rsidRPr="00847C38">
        <w:t xml:space="preserve"> neupravené v této Prováděcí smlouvě</w:t>
      </w:r>
      <w:r w:rsidR="00065FB3" w:rsidRPr="00847C38">
        <w:t>,</w:t>
      </w:r>
      <w:r w:rsidRPr="00847C38">
        <w:t xml:space="preserve"> se řídí </w:t>
      </w:r>
      <w:r w:rsidR="006D3B43">
        <w:t>Smlouvou a jsou nedílnou součástí této Prováděcí smlouvy v souladu s odst. 3.2.3 Smlouvy</w:t>
      </w:r>
      <w:r w:rsidRPr="00847C38">
        <w:t>.</w:t>
      </w:r>
    </w:p>
    <w:p w14:paraId="4C8C8AB7" w14:textId="77777777" w:rsidR="000B4BAE" w:rsidRPr="00847C38" w:rsidRDefault="000B4BAE" w:rsidP="000B4BAE">
      <w:pPr>
        <w:pStyle w:val="CZslolnku"/>
        <w:numPr>
          <w:ilvl w:val="0"/>
          <w:numId w:val="9"/>
        </w:numPr>
        <w:ind w:left="0" w:firstLine="0"/>
        <w:rPr>
          <w:rFonts w:ascii="Times New Roman" w:hAnsi="Times New Roman"/>
          <w:szCs w:val="22"/>
        </w:rPr>
      </w:pPr>
      <w:bookmarkStart w:id="1" w:name="_Ref61603894"/>
    </w:p>
    <w:bookmarkEnd w:id="1"/>
    <w:p w14:paraId="46B26ED7" w14:textId="77777777" w:rsidR="000B4BAE" w:rsidRPr="00847C38" w:rsidRDefault="000B4BAE" w:rsidP="000B4BAE">
      <w:pPr>
        <w:pStyle w:val="CZNzevlnku"/>
      </w:pPr>
      <w:r w:rsidRPr="00847C38">
        <w:t xml:space="preserve">Předmět </w:t>
      </w:r>
      <w:r w:rsidR="001F1B2F" w:rsidRPr="00847C38">
        <w:t xml:space="preserve">Prováděcí </w:t>
      </w:r>
      <w:r w:rsidRPr="00847C38">
        <w:t>smlouvy</w:t>
      </w:r>
    </w:p>
    <w:p w14:paraId="290B458D" w14:textId="75E509C1" w:rsidR="00867797" w:rsidRDefault="002F4759" w:rsidP="0088630B">
      <w:pPr>
        <w:pStyle w:val="CZodstavec"/>
        <w:numPr>
          <w:ilvl w:val="0"/>
          <w:numId w:val="4"/>
        </w:numPr>
        <w:ind w:left="357" w:hanging="357"/>
        <w:rPr>
          <w:rFonts w:ascii="Times New Roman" w:hAnsi="Times New Roman"/>
          <w:szCs w:val="22"/>
        </w:rPr>
      </w:pPr>
      <w:bookmarkStart w:id="2" w:name="_Ref61603903"/>
      <w:r w:rsidRPr="00847C38">
        <w:rPr>
          <w:rFonts w:ascii="Times New Roman" w:hAnsi="Times New Roman"/>
          <w:szCs w:val="22"/>
        </w:rPr>
        <w:t>Poskytovatel</w:t>
      </w:r>
      <w:r w:rsidR="007374C8" w:rsidRPr="00847C38">
        <w:rPr>
          <w:rFonts w:ascii="Times New Roman" w:hAnsi="Times New Roman"/>
          <w:szCs w:val="22"/>
        </w:rPr>
        <w:t xml:space="preserve"> se touto Prováděcí smlouvou, v souladu s</w:t>
      </w:r>
      <w:r w:rsidR="009A3985">
        <w:rPr>
          <w:rFonts w:ascii="Times New Roman" w:hAnsi="Times New Roman"/>
          <w:szCs w:val="22"/>
        </w:rPr>
        <w:t>e Smlouvou</w:t>
      </w:r>
      <w:r w:rsidR="00065FB3" w:rsidRPr="00847C38">
        <w:rPr>
          <w:rFonts w:ascii="Times New Roman" w:hAnsi="Times New Roman"/>
          <w:szCs w:val="22"/>
        </w:rPr>
        <w:t>,</w:t>
      </w:r>
      <w:r w:rsidR="003E2C75" w:rsidRPr="00847C38">
        <w:rPr>
          <w:rFonts w:ascii="Times New Roman" w:hAnsi="Times New Roman"/>
          <w:szCs w:val="22"/>
        </w:rPr>
        <w:t xml:space="preserve"> </w:t>
      </w:r>
      <w:r w:rsidR="007374C8" w:rsidRPr="00847C38">
        <w:rPr>
          <w:rFonts w:ascii="Times New Roman" w:hAnsi="Times New Roman"/>
          <w:szCs w:val="22"/>
        </w:rPr>
        <w:t xml:space="preserve">zavazuje </w:t>
      </w:r>
      <w:r w:rsidR="00867797" w:rsidRPr="00847C38">
        <w:rPr>
          <w:rFonts w:ascii="Times New Roman" w:hAnsi="Times New Roman"/>
          <w:szCs w:val="22"/>
        </w:rPr>
        <w:t xml:space="preserve">poskytovat </w:t>
      </w:r>
      <w:r w:rsidR="00A20F36">
        <w:rPr>
          <w:rFonts w:ascii="Times New Roman" w:hAnsi="Times New Roman"/>
          <w:szCs w:val="22"/>
        </w:rPr>
        <w:t xml:space="preserve">Objednateli </w:t>
      </w:r>
      <w:r w:rsidR="009A3985">
        <w:rPr>
          <w:rFonts w:ascii="Times New Roman" w:hAnsi="Times New Roman"/>
          <w:szCs w:val="22"/>
        </w:rPr>
        <w:t xml:space="preserve">Služby na Dílčí zakázku </w:t>
      </w:r>
      <w:r w:rsidR="00867797" w:rsidRPr="00847C38">
        <w:rPr>
          <w:rFonts w:ascii="Times New Roman" w:hAnsi="Times New Roman"/>
          <w:szCs w:val="22"/>
        </w:rPr>
        <w:t>ve smyslu a za podmínek stanovených v</w:t>
      </w:r>
      <w:r w:rsidR="009A3985">
        <w:rPr>
          <w:rFonts w:ascii="Times New Roman" w:hAnsi="Times New Roman"/>
          <w:szCs w:val="22"/>
        </w:rPr>
        <w:t> </w:t>
      </w:r>
      <w:r w:rsidR="00867797" w:rsidRPr="00847C38">
        <w:rPr>
          <w:rFonts w:ascii="Times New Roman" w:hAnsi="Times New Roman"/>
          <w:szCs w:val="22"/>
        </w:rPr>
        <w:t>čl</w:t>
      </w:r>
      <w:r w:rsidR="009A3985">
        <w:rPr>
          <w:rFonts w:ascii="Times New Roman" w:hAnsi="Times New Roman"/>
          <w:szCs w:val="22"/>
        </w:rPr>
        <w:t>. 6 Smlouvy</w:t>
      </w:r>
      <w:r w:rsidR="00867797" w:rsidRPr="00847C38">
        <w:rPr>
          <w:rFonts w:ascii="Times New Roman" w:hAnsi="Times New Roman"/>
          <w:szCs w:val="22"/>
        </w:rPr>
        <w:t xml:space="preserve"> a</w:t>
      </w:r>
      <w:r w:rsidR="0088630B">
        <w:rPr>
          <w:rFonts w:ascii="Times New Roman" w:hAnsi="Times New Roman"/>
          <w:szCs w:val="22"/>
        </w:rPr>
        <w:t> </w:t>
      </w:r>
      <w:r w:rsidR="009A3985">
        <w:rPr>
          <w:rFonts w:ascii="Times New Roman" w:hAnsi="Times New Roman"/>
          <w:szCs w:val="22"/>
        </w:rPr>
        <w:t>v</w:t>
      </w:r>
      <w:r w:rsidR="0088630B">
        <w:rPr>
          <w:rFonts w:ascii="Times New Roman" w:hAnsi="Times New Roman"/>
          <w:szCs w:val="22"/>
        </w:rPr>
        <w:t> </w:t>
      </w:r>
      <w:r w:rsidR="00867797" w:rsidRPr="00847C38">
        <w:rPr>
          <w:rFonts w:ascii="Times New Roman" w:hAnsi="Times New Roman"/>
          <w:szCs w:val="22"/>
        </w:rPr>
        <w:t xml:space="preserve">Příloze č. </w:t>
      </w:r>
      <w:r w:rsidR="009A3985">
        <w:rPr>
          <w:rFonts w:ascii="Times New Roman" w:hAnsi="Times New Roman"/>
          <w:szCs w:val="22"/>
        </w:rPr>
        <w:t>3 Smlouvy.</w:t>
      </w:r>
      <w:r w:rsidR="00527212" w:rsidRPr="00847C38">
        <w:rPr>
          <w:rFonts w:ascii="Times New Roman" w:hAnsi="Times New Roman"/>
          <w:szCs w:val="22"/>
        </w:rPr>
        <w:t xml:space="preserve"> </w:t>
      </w:r>
      <w:r w:rsidR="007724EB">
        <w:rPr>
          <w:rFonts w:ascii="Times New Roman" w:hAnsi="Times New Roman"/>
          <w:szCs w:val="22"/>
        </w:rPr>
        <w:t xml:space="preserve">Pro plnění předmětu této Prováděcí smlouvy </w:t>
      </w:r>
      <w:r w:rsidR="000C2EAE" w:rsidRPr="0043027C">
        <w:rPr>
          <w:rFonts w:ascii="Times New Roman" w:hAnsi="Times New Roman"/>
          <w:szCs w:val="22"/>
        </w:rPr>
        <w:t>jsou</w:t>
      </w:r>
      <w:r w:rsidR="007724EB">
        <w:rPr>
          <w:rFonts w:ascii="Times New Roman" w:hAnsi="Times New Roman"/>
          <w:szCs w:val="22"/>
        </w:rPr>
        <w:t xml:space="preserve"> nezbytné Vstupy. Konkrétní popis a specifikace Služeb poskytovaných v rámci této Dílčí zakázky, respektive další náležitosti pro realizaci předmětu této Prováděcí smlouvy jsou</w:t>
      </w:r>
      <w:r w:rsidR="007724EB" w:rsidRPr="00847C38">
        <w:rPr>
          <w:rFonts w:ascii="Times New Roman" w:hAnsi="Times New Roman"/>
          <w:szCs w:val="22"/>
        </w:rPr>
        <w:t xml:space="preserve"> uveden</w:t>
      </w:r>
      <w:r w:rsidR="007724EB">
        <w:rPr>
          <w:rFonts w:ascii="Times New Roman" w:hAnsi="Times New Roman"/>
          <w:szCs w:val="22"/>
        </w:rPr>
        <w:t>y</w:t>
      </w:r>
      <w:r w:rsidR="007724EB" w:rsidRPr="00847C38">
        <w:rPr>
          <w:rFonts w:ascii="Times New Roman" w:hAnsi="Times New Roman"/>
          <w:szCs w:val="22"/>
        </w:rPr>
        <w:t xml:space="preserve"> v Příloze č. 1 této Prováděcí smlouvy</w:t>
      </w:r>
      <w:r w:rsidR="007724EB">
        <w:rPr>
          <w:rFonts w:ascii="Times New Roman" w:hAnsi="Times New Roman"/>
          <w:szCs w:val="22"/>
        </w:rPr>
        <w:t>.</w:t>
      </w:r>
      <w:bookmarkEnd w:id="2"/>
    </w:p>
    <w:p w14:paraId="42772712" w14:textId="49717091" w:rsidR="001965A8" w:rsidRDefault="008C02A2" w:rsidP="00C51A4A">
      <w:pPr>
        <w:pStyle w:val="CZodstavec"/>
        <w:numPr>
          <w:ilvl w:val="0"/>
          <w:numId w:val="4"/>
        </w:numPr>
        <w:rPr>
          <w:rFonts w:ascii="Times New Roman" w:hAnsi="Times New Roman"/>
          <w:szCs w:val="22"/>
        </w:rPr>
      </w:pPr>
      <w:bookmarkStart w:id="3" w:name="_Ref61605736"/>
      <w:r>
        <w:rPr>
          <w:rFonts w:ascii="Times New Roman" w:hAnsi="Times New Roman"/>
          <w:szCs w:val="22"/>
        </w:rPr>
        <w:t xml:space="preserve">Maximální a nepřekročitelný rozsah Služeb tvořících předmět Dílčí zakázky stanovený touto Prováděcí smlouvou je Smluvními stranami stanoven na </w:t>
      </w:r>
      <w:r w:rsidR="00FA0054" w:rsidRPr="00AC3B7B">
        <w:rPr>
          <w:rFonts w:ascii="Times New Roman" w:hAnsi="Times New Roman"/>
          <w:b/>
          <w:bCs/>
          <w:szCs w:val="22"/>
        </w:rPr>
        <w:t>1</w:t>
      </w:r>
      <w:r w:rsidR="00162F72" w:rsidRPr="00AC3B7B">
        <w:rPr>
          <w:rFonts w:ascii="Times New Roman" w:hAnsi="Times New Roman"/>
          <w:b/>
          <w:bCs/>
          <w:szCs w:val="22"/>
        </w:rPr>
        <w:t xml:space="preserve"> 885</w:t>
      </w:r>
      <w:r>
        <w:rPr>
          <w:rFonts w:ascii="Times New Roman" w:hAnsi="Times New Roman"/>
          <w:szCs w:val="22"/>
        </w:rPr>
        <w:t xml:space="preserve"> (slovy: </w:t>
      </w:r>
      <w:r w:rsidR="00162F72" w:rsidRPr="00AC3B7B">
        <w:rPr>
          <w:rFonts w:ascii="Times New Roman" w:hAnsi="Times New Roman"/>
          <w:b/>
          <w:bCs/>
          <w:szCs w:val="22"/>
        </w:rPr>
        <w:t>jeden tisíc osm set osmdesát pět</w:t>
      </w:r>
      <w:r>
        <w:rPr>
          <w:rFonts w:ascii="Times New Roman" w:hAnsi="Times New Roman"/>
          <w:szCs w:val="22"/>
        </w:rPr>
        <w:t>) člověkohodin.</w:t>
      </w:r>
      <w:bookmarkEnd w:id="3"/>
      <w:r w:rsidR="001965A8">
        <w:rPr>
          <w:rFonts w:ascii="Times New Roman" w:hAnsi="Times New Roman"/>
          <w:szCs w:val="22"/>
        </w:rPr>
        <w:t xml:space="preserve"> </w:t>
      </w:r>
    </w:p>
    <w:p w14:paraId="69EA1C0F" w14:textId="39EC88B9" w:rsidR="008C02A2" w:rsidRPr="00847C38" w:rsidRDefault="001965A8" w:rsidP="00C51A4A">
      <w:pPr>
        <w:pStyle w:val="CZodstavec"/>
        <w:numPr>
          <w:ilvl w:val="0"/>
          <w:numId w:val="4"/>
        </w:num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Konkrétní rozložení a maximální (nepřekročitelný) rozsah jednotlivých činností realizovaných v rámci Služeb tvořících předmět Dílčí zakázky stanovený touto prováděcí Smlouvou je uveden v Příloze č. 3 této Prováděcí smlouvy.</w:t>
      </w:r>
    </w:p>
    <w:p w14:paraId="7808FBBE" w14:textId="69F13784" w:rsidR="007374C8" w:rsidRPr="00847C38" w:rsidRDefault="00A20F36" w:rsidP="000B4BAE">
      <w:pPr>
        <w:pStyle w:val="CZodstavec"/>
        <w:numPr>
          <w:ilvl w:val="0"/>
          <w:numId w:val="4"/>
        </w:num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Objednatel </w:t>
      </w:r>
      <w:r w:rsidR="007374C8" w:rsidRPr="00847C38">
        <w:rPr>
          <w:rFonts w:ascii="Times New Roman" w:hAnsi="Times New Roman"/>
          <w:szCs w:val="22"/>
        </w:rPr>
        <w:t xml:space="preserve">se zavazuje zaplatit </w:t>
      </w:r>
      <w:r w:rsidR="004F6848" w:rsidRPr="00847C38">
        <w:rPr>
          <w:rFonts w:ascii="Times New Roman" w:hAnsi="Times New Roman"/>
          <w:szCs w:val="22"/>
        </w:rPr>
        <w:t>Poskytovateli</w:t>
      </w:r>
      <w:r w:rsidR="007374C8" w:rsidRPr="00847C38">
        <w:rPr>
          <w:rFonts w:ascii="Times New Roman" w:hAnsi="Times New Roman"/>
          <w:szCs w:val="22"/>
        </w:rPr>
        <w:t xml:space="preserve"> </w:t>
      </w:r>
      <w:r w:rsidR="00B547A6">
        <w:rPr>
          <w:rFonts w:ascii="Times New Roman" w:hAnsi="Times New Roman"/>
          <w:szCs w:val="22"/>
        </w:rPr>
        <w:t xml:space="preserve">Smluvní </w:t>
      </w:r>
      <w:r w:rsidR="007374C8" w:rsidRPr="00847C38">
        <w:rPr>
          <w:rFonts w:ascii="Times New Roman" w:hAnsi="Times New Roman"/>
          <w:szCs w:val="22"/>
        </w:rPr>
        <w:t>cenu</w:t>
      </w:r>
      <w:r w:rsidR="00096104">
        <w:rPr>
          <w:rFonts w:ascii="Times New Roman" w:hAnsi="Times New Roman"/>
          <w:szCs w:val="22"/>
        </w:rPr>
        <w:t xml:space="preserve"> za</w:t>
      </w:r>
      <w:r w:rsidR="007374C8" w:rsidRPr="00847C38">
        <w:rPr>
          <w:rFonts w:ascii="Times New Roman" w:hAnsi="Times New Roman"/>
          <w:szCs w:val="22"/>
        </w:rPr>
        <w:t xml:space="preserve"> poskytnuté plnění, a to v rozsahu a</w:t>
      </w:r>
      <w:r w:rsidR="001F1B2F" w:rsidRPr="00847C38">
        <w:rPr>
          <w:rFonts w:ascii="Times New Roman" w:hAnsi="Times New Roman"/>
          <w:szCs w:val="22"/>
        </w:rPr>
        <w:t> </w:t>
      </w:r>
      <w:r w:rsidR="007374C8" w:rsidRPr="00847C38">
        <w:rPr>
          <w:rFonts w:ascii="Times New Roman" w:hAnsi="Times New Roman"/>
          <w:szCs w:val="22"/>
        </w:rPr>
        <w:t xml:space="preserve">způsobem stanoveným </w:t>
      </w:r>
      <w:r w:rsidR="009A3985">
        <w:rPr>
          <w:rFonts w:ascii="Times New Roman" w:hAnsi="Times New Roman"/>
          <w:szCs w:val="22"/>
        </w:rPr>
        <w:t xml:space="preserve">v čl. </w:t>
      </w:r>
      <w:r w:rsidR="007724EB">
        <w:rPr>
          <w:rFonts w:ascii="Times New Roman" w:hAnsi="Times New Roman"/>
          <w:szCs w:val="22"/>
        </w:rPr>
        <w:fldChar w:fldCharType="begin"/>
      </w:r>
      <w:r w:rsidR="007724EB">
        <w:rPr>
          <w:rFonts w:ascii="Times New Roman" w:hAnsi="Times New Roman"/>
          <w:szCs w:val="22"/>
        </w:rPr>
        <w:instrText xml:space="preserve"> REF _Ref61603830 \r \h </w:instrText>
      </w:r>
      <w:r w:rsidR="007724EB">
        <w:rPr>
          <w:rFonts w:ascii="Times New Roman" w:hAnsi="Times New Roman"/>
          <w:szCs w:val="22"/>
        </w:rPr>
      </w:r>
      <w:r w:rsidR="007724EB">
        <w:rPr>
          <w:rFonts w:ascii="Times New Roman" w:hAnsi="Times New Roman"/>
          <w:szCs w:val="22"/>
        </w:rPr>
        <w:fldChar w:fldCharType="separate"/>
      </w:r>
      <w:r w:rsidR="00F30852">
        <w:rPr>
          <w:rFonts w:ascii="Times New Roman" w:hAnsi="Times New Roman"/>
          <w:szCs w:val="22"/>
          <w:cs/>
        </w:rPr>
        <w:t>‎</w:t>
      </w:r>
      <w:r w:rsidR="00F30852">
        <w:rPr>
          <w:rFonts w:ascii="Times New Roman" w:hAnsi="Times New Roman"/>
          <w:szCs w:val="22"/>
        </w:rPr>
        <w:t>III</w:t>
      </w:r>
      <w:r w:rsidR="007724EB">
        <w:rPr>
          <w:rFonts w:ascii="Times New Roman" w:hAnsi="Times New Roman"/>
          <w:szCs w:val="22"/>
        </w:rPr>
        <w:fldChar w:fldCharType="end"/>
      </w:r>
      <w:r w:rsidR="009A3985">
        <w:rPr>
          <w:rFonts w:ascii="Times New Roman" w:hAnsi="Times New Roman"/>
          <w:szCs w:val="22"/>
        </w:rPr>
        <w:t xml:space="preserve"> </w:t>
      </w:r>
      <w:r w:rsidR="007374C8" w:rsidRPr="00847C38">
        <w:rPr>
          <w:rFonts w:ascii="Times New Roman" w:hAnsi="Times New Roman"/>
          <w:szCs w:val="22"/>
        </w:rPr>
        <w:t xml:space="preserve">této </w:t>
      </w:r>
      <w:r w:rsidR="009A3985">
        <w:rPr>
          <w:rFonts w:ascii="Times New Roman" w:hAnsi="Times New Roman"/>
          <w:szCs w:val="22"/>
        </w:rPr>
        <w:t>Prováděcí smlouvy</w:t>
      </w:r>
      <w:r w:rsidR="007374C8" w:rsidRPr="00847C38">
        <w:rPr>
          <w:rFonts w:ascii="Times New Roman" w:hAnsi="Times New Roman"/>
          <w:szCs w:val="22"/>
        </w:rPr>
        <w:t>.</w:t>
      </w:r>
    </w:p>
    <w:p w14:paraId="0BAE96D9" w14:textId="77777777" w:rsidR="007374C8" w:rsidRDefault="007374C8" w:rsidP="000B4BAE">
      <w:pPr>
        <w:pStyle w:val="CZodstavec"/>
        <w:numPr>
          <w:ilvl w:val="0"/>
          <w:numId w:val="4"/>
        </w:numPr>
        <w:rPr>
          <w:rFonts w:ascii="Times New Roman" w:hAnsi="Times New Roman"/>
          <w:szCs w:val="22"/>
        </w:rPr>
      </w:pPr>
      <w:r w:rsidRPr="00847C38">
        <w:rPr>
          <w:rFonts w:ascii="Times New Roman" w:hAnsi="Times New Roman"/>
          <w:szCs w:val="22"/>
        </w:rPr>
        <w:t>Smluvní strany se zavazují poskytnout si navzájem součinnost nezbytnou k řádnému splnění jejich povinností dle této Prováděcí smlouvy.</w:t>
      </w:r>
    </w:p>
    <w:p w14:paraId="110DEA50" w14:textId="77777777" w:rsidR="000B4BAE" w:rsidRPr="00847C38" w:rsidRDefault="000B4BAE" w:rsidP="000B4BAE">
      <w:pPr>
        <w:pStyle w:val="CZslolnku"/>
        <w:ind w:left="0" w:firstLine="0"/>
        <w:rPr>
          <w:rFonts w:ascii="Times New Roman" w:hAnsi="Times New Roman"/>
          <w:szCs w:val="22"/>
        </w:rPr>
      </w:pPr>
    </w:p>
    <w:p w14:paraId="5DE2AC78" w14:textId="77777777" w:rsidR="000B4BAE" w:rsidRPr="00847C38" w:rsidRDefault="000B4BAE" w:rsidP="000B4BAE">
      <w:pPr>
        <w:pStyle w:val="CZNzevlnku"/>
      </w:pPr>
      <w:r w:rsidRPr="00847C38">
        <w:t xml:space="preserve">Doba a místo </w:t>
      </w:r>
      <w:r w:rsidR="003B1D75" w:rsidRPr="00847C38">
        <w:t>plnění</w:t>
      </w:r>
    </w:p>
    <w:p w14:paraId="2C00AC93" w14:textId="2E37DAA1" w:rsidR="00ED0CE2" w:rsidRPr="00847C38" w:rsidRDefault="007374C8" w:rsidP="00C51A4A">
      <w:pPr>
        <w:pStyle w:val="CZodstavec"/>
        <w:numPr>
          <w:ilvl w:val="0"/>
          <w:numId w:val="27"/>
        </w:numPr>
        <w:rPr>
          <w:rFonts w:ascii="Times New Roman" w:hAnsi="Times New Roman"/>
          <w:szCs w:val="22"/>
        </w:rPr>
      </w:pPr>
      <w:r w:rsidRPr="00847C38">
        <w:rPr>
          <w:rFonts w:ascii="Times New Roman" w:hAnsi="Times New Roman"/>
          <w:szCs w:val="22"/>
        </w:rPr>
        <w:t xml:space="preserve">Smluvní strany se dohodly, že </w:t>
      </w:r>
      <w:r w:rsidR="00ED0CE2" w:rsidRPr="00847C38">
        <w:rPr>
          <w:rFonts w:ascii="Times New Roman" w:hAnsi="Times New Roman"/>
          <w:szCs w:val="22"/>
        </w:rPr>
        <w:t>Poskytovatel</w:t>
      </w:r>
      <w:r w:rsidRPr="00847C38">
        <w:rPr>
          <w:rFonts w:ascii="Times New Roman" w:hAnsi="Times New Roman"/>
          <w:szCs w:val="22"/>
        </w:rPr>
        <w:t xml:space="preserve"> je povinen </w:t>
      </w:r>
      <w:r w:rsidR="00C51A4A" w:rsidRPr="00847C38">
        <w:rPr>
          <w:rFonts w:ascii="Times New Roman" w:hAnsi="Times New Roman"/>
          <w:szCs w:val="22"/>
        </w:rPr>
        <w:t xml:space="preserve">poskytovat </w:t>
      </w:r>
      <w:r w:rsidR="00A20F36">
        <w:rPr>
          <w:rFonts w:ascii="Times New Roman" w:hAnsi="Times New Roman"/>
          <w:szCs w:val="22"/>
        </w:rPr>
        <w:t xml:space="preserve">Objednateli </w:t>
      </w:r>
      <w:r w:rsidR="007724EB">
        <w:rPr>
          <w:rFonts w:ascii="Times New Roman" w:hAnsi="Times New Roman"/>
          <w:szCs w:val="22"/>
        </w:rPr>
        <w:t>Služby</w:t>
      </w:r>
      <w:r w:rsidR="00C51A4A" w:rsidRPr="00847C38">
        <w:rPr>
          <w:rFonts w:ascii="Times New Roman" w:hAnsi="Times New Roman"/>
          <w:szCs w:val="22"/>
        </w:rPr>
        <w:t xml:space="preserve"> </w:t>
      </w:r>
      <w:r w:rsidR="00ED0CE2" w:rsidRPr="00847C38">
        <w:rPr>
          <w:rFonts w:ascii="Times New Roman" w:hAnsi="Times New Roman"/>
          <w:szCs w:val="22"/>
        </w:rPr>
        <w:t xml:space="preserve">dle </w:t>
      </w:r>
      <w:r w:rsidR="007724EB">
        <w:rPr>
          <w:rFonts w:ascii="Times New Roman" w:hAnsi="Times New Roman"/>
          <w:szCs w:val="22"/>
        </w:rPr>
        <w:t xml:space="preserve">čl. </w:t>
      </w:r>
      <w:r w:rsidR="007724EB">
        <w:rPr>
          <w:rFonts w:ascii="Times New Roman" w:hAnsi="Times New Roman"/>
          <w:szCs w:val="22"/>
        </w:rPr>
        <w:fldChar w:fldCharType="begin"/>
      </w:r>
      <w:r w:rsidR="007724EB">
        <w:rPr>
          <w:rFonts w:ascii="Times New Roman" w:hAnsi="Times New Roman"/>
          <w:szCs w:val="22"/>
        </w:rPr>
        <w:instrText xml:space="preserve"> REF _Ref61603894 \r \h </w:instrText>
      </w:r>
      <w:r w:rsidR="007724EB">
        <w:rPr>
          <w:rFonts w:ascii="Times New Roman" w:hAnsi="Times New Roman"/>
          <w:szCs w:val="22"/>
        </w:rPr>
      </w:r>
      <w:r w:rsidR="007724EB">
        <w:rPr>
          <w:rFonts w:ascii="Times New Roman" w:hAnsi="Times New Roman"/>
          <w:szCs w:val="22"/>
        </w:rPr>
        <w:fldChar w:fldCharType="separate"/>
      </w:r>
      <w:r w:rsidR="00F30852">
        <w:rPr>
          <w:rFonts w:ascii="Times New Roman" w:hAnsi="Times New Roman"/>
          <w:szCs w:val="22"/>
          <w:cs/>
        </w:rPr>
        <w:t>‎</w:t>
      </w:r>
      <w:r w:rsidR="00F30852">
        <w:rPr>
          <w:rFonts w:ascii="Times New Roman" w:hAnsi="Times New Roman"/>
          <w:szCs w:val="22"/>
        </w:rPr>
        <w:t>I</w:t>
      </w:r>
      <w:r w:rsidR="007724EB">
        <w:rPr>
          <w:rFonts w:ascii="Times New Roman" w:hAnsi="Times New Roman"/>
          <w:szCs w:val="22"/>
        </w:rPr>
        <w:fldChar w:fldCharType="end"/>
      </w:r>
      <w:r w:rsidR="007724EB">
        <w:rPr>
          <w:rFonts w:ascii="Times New Roman" w:hAnsi="Times New Roman"/>
          <w:szCs w:val="22"/>
        </w:rPr>
        <w:t xml:space="preserve"> </w:t>
      </w:r>
      <w:r w:rsidR="00C51A4A" w:rsidRPr="00847C38">
        <w:rPr>
          <w:rFonts w:ascii="Times New Roman" w:hAnsi="Times New Roman"/>
          <w:szCs w:val="22"/>
        </w:rPr>
        <w:t xml:space="preserve"> odst. </w:t>
      </w:r>
      <w:r w:rsidR="007724EB">
        <w:rPr>
          <w:rFonts w:ascii="Times New Roman" w:hAnsi="Times New Roman"/>
          <w:szCs w:val="22"/>
        </w:rPr>
        <w:fldChar w:fldCharType="begin"/>
      </w:r>
      <w:r w:rsidR="007724EB">
        <w:rPr>
          <w:rFonts w:ascii="Times New Roman" w:hAnsi="Times New Roman"/>
          <w:szCs w:val="22"/>
        </w:rPr>
        <w:instrText xml:space="preserve"> REF _Ref61603903 \r \h </w:instrText>
      </w:r>
      <w:r w:rsidR="007724EB">
        <w:rPr>
          <w:rFonts w:ascii="Times New Roman" w:hAnsi="Times New Roman"/>
          <w:szCs w:val="22"/>
        </w:rPr>
      </w:r>
      <w:r w:rsidR="007724EB">
        <w:rPr>
          <w:rFonts w:ascii="Times New Roman" w:hAnsi="Times New Roman"/>
          <w:szCs w:val="22"/>
        </w:rPr>
        <w:fldChar w:fldCharType="separate"/>
      </w:r>
      <w:r w:rsidR="00F30852">
        <w:rPr>
          <w:rFonts w:ascii="Times New Roman" w:hAnsi="Times New Roman"/>
          <w:szCs w:val="22"/>
          <w:cs/>
        </w:rPr>
        <w:t>‎</w:t>
      </w:r>
      <w:r w:rsidR="00F30852">
        <w:rPr>
          <w:rFonts w:ascii="Times New Roman" w:hAnsi="Times New Roman"/>
          <w:szCs w:val="22"/>
        </w:rPr>
        <w:t>1</w:t>
      </w:r>
      <w:r w:rsidR="007724EB">
        <w:rPr>
          <w:rFonts w:ascii="Times New Roman" w:hAnsi="Times New Roman"/>
          <w:szCs w:val="22"/>
        </w:rPr>
        <w:fldChar w:fldCharType="end"/>
      </w:r>
      <w:r w:rsidR="00527212" w:rsidRPr="00847C38">
        <w:rPr>
          <w:rFonts w:ascii="Times New Roman" w:hAnsi="Times New Roman"/>
          <w:szCs w:val="22"/>
        </w:rPr>
        <w:t xml:space="preserve"> </w:t>
      </w:r>
      <w:r w:rsidR="00ED0CE2" w:rsidRPr="00847C38">
        <w:rPr>
          <w:rFonts w:ascii="Times New Roman" w:hAnsi="Times New Roman"/>
          <w:szCs w:val="22"/>
        </w:rPr>
        <w:t xml:space="preserve">této Prováděcí smlouvy </w:t>
      </w:r>
      <w:r w:rsidR="007724EB">
        <w:rPr>
          <w:rFonts w:ascii="Times New Roman" w:hAnsi="Times New Roman"/>
          <w:szCs w:val="22"/>
        </w:rPr>
        <w:t>v termínech uvedených v Časovém harmon</w:t>
      </w:r>
      <w:r w:rsidR="008C02A2">
        <w:rPr>
          <w:rFonts w:ascii="Times New Roman" w:hAnsi="Times New Roman"/>
          <w:szCs w:val="22"/>
        </w:rPr>
        <w:t>ogramu, jež</w:t>
      </w:r>
      <w:r w:rsidR="007724EB">
        <w:rPr>
          <w:rFonts w:ascii="Times New Roman" w:hAnsi="Times New Roman"/>
          <w:szCs w:val="22"/>
        </w:rPr>
        <w:t xml:space="preserve"> tvoří Přílohu č. 2 této Prováděcí smlouvy</w:t>
      </w:r>
      <w:r w:rsidR="008C02A2">
        <w:rPr>
          <w:rFonts w:ascii="Times New Roman" w:hAnsi="Times New Roman"/>
          <w:szCs w:val="22"/>
        </w:rPr>
        <w:t>, a který vychází z</w:t>
      </w:r>
      <w:r w:rsidR="002842C7">
        <w:rPr>
          <w:rFonts w:ascii="Times New Roman" w:hAnsi="Times New Roman"/>
          <w:szCs w:val="22"/>
        </w:rPr>
        <w:t> náplně prací</w:t>
      </w:r>
      <w:r w:rsidR="008C02A2">
        <w:rPr>
          <w:rFonts w:ascii="Times New Roman" w:hAnsi="Times New Roman"/>
          <w:szCs w:val="22"/>
        </w:rPr>
        <w:t xml:space="preserve"> v Příloze č. 1 Smlouvy</w:t>
      </w:r>
      <w:r w:rsidR="00C51A4A" w:rsidRPr="00847C38">
        <w:rPr>
          <w:rFonts w:ascii="Times New Roman" w:hAnsi="Times New Roman"/>
          <w:szCs w:val="22"/>
        </w:rPr>
        <w:t>.</w:t>
      </w:r>
    </w:p>
    <w:p w14:paraId="6D511C14" w14:textId="704876BC" w:rsidR="000B4BAE" w:rsidRDefault="000B4BAE" w:rsidP="000B4BAE">
      <w:pPr>
        <w:pStyle w:val="CZodstavec"/>
        <w:numPr>
          <w:ilvl w:val="0"/>
          <w:numId w:val="3"/>
        </w:numPr>
        <w:rPr>
          <w:rFonts w:ascii="Times New Roman" w:hAnsi="Times New Roman"/>
          <w:b/>
          <w:szCs w:val="22"/>
        </w:rPr>
      </w:pPr>
      <w:r w:rsidRPr="00847C38">
        <w:rPr>
          <w:rFonts w:ascii="Times New Roman" w:hAnsi="Times New Roman"/>
          <w:szCs w:val="22"/>
        </w:rPr>
        <w:t xml:space="preserve">Místem </w:t>
      </w:r>
      <w:r w:rsidR="007374C8" w:rsidRPr="00847C38">
        <w:rPr>
          <w:rFonts w:ascii="Times New Roman" w:hAnsi="Times New Roman"/>
          <w:szCs w:val="22"/>
        </w:rPr>
        <w:t xml:space="preserve">plnění </w:t>
      </w:r>
      <w:r w:rsidR="007724EB">
        <w:rPr>
          <w:rFonts w:ascii="Times New Roman" w:hAnsi="Times New Roman"/>
          <w:szCs w:val="22"/>
        </w:rPr>
        <w:t>Služeb dle</w:t>
      </w:r>
      <w:r w:rsidR="007374C8" w:rsidRPr="00847C38">
        <w:rPr>
          <w:rFonts w:ascii="Times New Roman" w:hAnsi="Times New Roman"/>
          <w:szCs w:val="22"/>
        </w:rPr>
        <w:t xml:space="preserve"> této Prováděcí smlouvy je</w:t>
      </w:r>
      <w:r w:rsidR="007724EB">
        <w:rPr>
          <w:rFonts w:ascii="Times New Roman" w:hAnsi="Times New Roman"/>
          <w:szCs w:val="22"/>
        </w:rPr>
        <w:t xml:space="preserve"> </w:t>
      </w:r>
      <w:r w:rsidR="00537650" w:rsidRPr="0043027C">
        <w:rPr>
          <w:rFonts w:ascii="Times New Roman" w:hAnsi="Times New Roman"/>
          <w:szCs w:val="22"/>
        </w:rPr>
        <w:t>sídlo SÚRAO</w:t>
      </w:r>
      <w:r w:rsidRPr="0043027C">
        <w:rPr>
          <w:rFonts w:ascii="Times New Roman" w:hAnsi="Times New Roman"/>
          <w:b/>
          <w:szCs w:val="22"/>
        </w:rPr>
        <w:t>.</w:t>
      </w:r>
      <w:r w:rsidRPr="00847C38">
        <w:rPr>
          <w:rFonts w:ascii="Times New Roman" w:hAnsi="Times New Roman"/>
          <w:b/>
          <w:szCs w:val="22"/>
        </w:rPr>
        <w:t xml:space="preserve"> </w:t>
      </w:r>
    </w:p>
    <w:p w14:paraId="5D61F269" w14:textId="77777777" w:rsidR="007724EB" w:rsidRPr="00847C38" w:rsidRDefault="007724EB" w:rsidP="007724EB">
      <w:pPr>
        <w:pStyle w:val="CZslolnku"/>
        <w:ind w:left="0" w:firstLine="0"/>
        <w:rPr>
          <w:rFonts w:ascii="Times New Roman" w:hAnsi="Times New Roman"/>
          <w:szCs w:val="22"/>
        </w:rPr>
      </w:pPr>
      <w:bookmarkStart w:id="4" w:name="_Ref61603830"/>
    </w:p>
    <w:bookmarkEnd w:id="4"/>
    <w:p w14:paraId="119D9AE3" w14:textId="1D40F334" w:rsidR="007724EB" w:rsidRPr="00847C38" w:rsidRDefault="00B547A6" w:rsidP="007724EB">
      <w:pPr>
        <w:pStyle w:val="CZNzevlnku"/>
      </w:pPr>
      <w:r>
        <w:t>Smluvní c</w:t>
      </w:r>
      <w:r w:rsidR="007724EB" w:rsidRPr="00847C38">
        <w:t xml:space="preserve">ena za </w:t>
      </w:r>
      <w:r w:rsidR="00AE7E52">
        <w:t xml:space="preserve">předmět </w:t>
      </w:r>
      <w:r w:rsidR="007724EB" w:rsidRPr="00847C38">
        <w:t>plnění</w:t>
      </w:r>
      <w:r w:rsidR="00AE7E52">
        <w:t xml:space="preserve"> Dílčí zakázky</w:t>
      </w:r>
    </w:p>
    <w:p w14:paraId="17CCBAA3" w14:textId="0C086114" w:rsidR="0008648E" w:rsidRDefault="0008648E" w:rsidP="0008648E">
      <w:pPr>
        <w:pStyle w:val="CZodstavec"/>
        <w:numPr>
          <w:ilvl w:val="0"/>
          <w:numId w:val="2"/>
        </w:numPr>
        <w:rPr>
          <w:rFonts w:ascii="Times New Roman" w:hAnsi="Times New Roman"/>
          <w:szCs w:val="22"/>
        </w:rPr>
      </w:pPr>
      <w:r w:rsidRPr="00847C38">
        <w:rPr>
          <w:rFonts w:ascii="Times New Roman" w:hAnsi="Times New Roman"/>
          <w:szCs w:val="22"/>
        </w:rPr>
        <w:t xml:space="preserve">Smluvní strany se dohodly, že </w:t>
      </w:r>
      <w:r>
        <w:rPr>
          <w:rFonts w:ascii="Times New Roman" w:hAnsi="Times New Roman"/>
          <w:szCs w:val="22"/>
        </w:rPr>
        <w:t xml:space="preserve">maximální možná a nepřekročitelná Smluvní </w:t>
      </w:r>
      <w:r w:rsidRPr="00847C38">
        <w:rPr>
          <w:rFonts w:ascii="Times New Roman" w:hAnsi="Times New Roman"/>
          <w:szCs w:val="22"/>
        </w:rPr>
        <w:t xml:space="preserve">cena za poskytování </w:t>
      </w:r>
      <w:r>
        <w:rPr>
          <w:rFonts w:ascii="Times New Roman" w:hAnsi="Times New Roman"/>
          <w:szCs w:val="22"/>
        </w:rPr>
        <w:t>S</w:t>
      </w:r>
      <w:r w:rsidRPr="00847C38">
        <w:rPr>
          <w:rFonts w:ascii="Times New Roman" w:hAnsi="Times New Roman"/>
          <w:szCs w:val="22"/>
        </w:rPr>
        <w:t>lužeb</w:t>
      </w:r>
      <w:r>
        <w:rPr>
          <w:rFonts w:ascii="Times New Roman" w:hAnsi="Times New Roman"/>
          <w:szCs w:val="22"/>
        </w:rPr>
        <w:t xml:space="preserve"> tvořících Dílčí zakázku</w:t>
      </w:r>
      <w:r w:rsidRPr="00847C38">
        <w:rPr>
          <w:rFonts w:ascii="Times New Roman" w:hAnsi="Times New Roman"/>
          <w:szCs w:val="22"/>
        </w:rPr>
        <w:t xml:space="preserve"> dle </w:t>
      </w:r>
      <w:r>
        <w:rPr>
          <w:rFonts w:ascii="Times New Roman" w:hAnsi="Times New Roman"/>
          <w:szCs w:val="22"/>
        </w:rPr>
        <w:t xml:space="preserve">čl. </w:t>
      </w:r>
      <w:r>
        <w:rPr>
          <w:rFonts w:ascii="Times New Roman" w:hAnsi="Times New Roman"/>
          <w:szCs w:val="22"/>
        </w:rPr>
        <w:fldChar w:fldCharType="begin"/>
      </w:r>
      <w:r>
        <w:rPr>
          <w:rFonts w:ascii="Times New Roman" w:hAnsi="Times New Roman"/>
          <w:szCs w:val="22"/>
        </w:rPr>
        <w:instrText xml:space="preserve"> REF _Ref61603894 \r \h </w:instrText>
      </w:r>
      <w:r>
        <w:rPr>
          <w:rFonts w:ascii="Times New Roman" w:hAnsi="Times New Roman"/>
          <w:szCs w:val="22"/>
        </w:rPr>
      </w:r>
      <w:r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szCs w:val="22"/>
        </w:rPr>
        <w:t>I</w:t>
      </w:r>
      <w:r>
        <w:rPr>
          <w:rFonts w:ascii="Times New Roman" w:hAnsi="Times New Roman"/>
          <w:szCs w:val="22"/>
        </w:rPr>
        <w:fldChar w:fldCharType="end"/>
      </w:r>
      <w:r>
        <w:rPr>
          <w:rFonts w:ascii="Times New Roman" w:hAnsi="Times New Roman"/>
          <w:szCs w:val="22"/>
        </w:rPr>
        <w:t xml:space="preserve"> </w:t>
      </w:r>
      <w:r w:rsidRPr="00847C38">
        <w:rPr>
          <w:rFonts w:ascii="Times New Roman" w:hAnsi="Times New Roman"/>
          <w:szCs w:val="22"/>
        </w:rPr>
        <w:t xml:space="preserve"> odst. </w:t>
      </w:r>
      <w:r>
        <w:rPr>
          <w:rFonts w:ascii="Times New Roman" w:hAnsi="Times New Roman"/>
          <w:szCs w:val="22"/>
        </w:rPr>
        <w:fldChar w:fldCharType="begin"/>
      </w:r>
      <w:r>
        <w:rPr>
          <w:rFonts w:ascii="Times New Roman" w:hAnsi="Times New Roman"/>
          <w:szCs w:val="22"/>
        </w:rPr>
        <w:instrText xml:space="preserve"> REF _Ref61603903 \r \h </w:instrText>
      </w:r>
      <w:r>
        <w:rPr>
          <w:rFonts w:ascii="Times New Roman" w:hAnsi="Times New Roman"/>
          <w:szCs w:val="22"/>
        </w:rPr>
      </w:r>
      <w:r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szCs w:val="22"/>
        </w:rPr>
        <w:t>1</w:t>
      </w:r>
      <w:r>
        <w:rPr>
          <w:rFonts w:ascii="Times New Roman" w:hAnsi="Times New Roman"/>
          <w:szCs w:val="22"/>
        </w:rPr>
        <w:fldChar w:fldCharType="end"/>
      </w:r>
      <w:r w:rsidRPr="00847C38">
        <w:rPr>
          <w:rFonts w:ascii="Times New Roman" w:hAnsi="Times New Roman"/>
          <w:szCs w:val="22"/>
        </w:rPr>
        <w:t xml:space="preserve"> této Prováděcí smlouvy činí maximálně </w:t>
      </w:r>
      <w:r w:rsidR="00DA3775">
        <w:rPr>
          <w:rFonts w:ascii="Calibri" w:hAnsi="Calibri" w:cs="Calibri"/>
          <w:b/>
          <w:bCs/>
          <w:color w:val="000000" w:themeColor="text1"/>
          <w:szCs w:val="22"/>
        </w:rPr>
        <w:t>2 </w:t>
      </w:r>
      <w:r w:rsidR="00FA0519">
        <w:rPr>
          <w:rFonts w:ascii="Calibri" w:hAnsi="Calibri" w:cs="Calibri"/>
          <w:b/>
          <w:bCs/>
          <w:color w:val="000000" w:themeColor="text1"/>
          <w:szCs w:val="22"/>
        </w:rPr>
        <w:t>362 900</w:t>
      </w:r>
      <w:r w:rsidR="00F24609" w:rsidRPr="00F24609">
        <w:rPr>
          <w:rFonts w:ascii="Calibri" w:hAnsi="Calibri" w:cs="Calibri"/>
          <w:b/>
          <w:bCs/>
          <w:i/>
          <w:iCs/>
          <w:color w:val="000000" w:themeColor="text1"/>
          <w:szCs w:val="22"/>
        </w:rPr>
        <w:t xml:space="preserve"> </w:t>
      </w:r>
      <w:r w:rsidRPr="00847C38">
        <w:rPr>
          <w:rFonts w:ascii="Times New Roman" w:hAnsi="Times New Roman"/>
          <w:b/>
          <w:szCs w:val="22"/>
        </w:rPr>
        <w:t>Kč</w:t>
      </w:r>
      <w:r w:rsidRPr="00847C38">
        <w:rPr>
          <w:rFonts w:ascii="Times New Roman" w:hAnsi="Times New Roman"/>
          <w:szCs w:val="22"/>
        </w:rPr>
        <w:t xml:space="preserve"> (slovy: </w:t>
      </w:r>
      <w:r w:rsidR="00DA3775">
        <w:rPr>
          <w:rFonts w:ascii="Times New Roman" w:hAnsi="Times New Roman"/>
          <w:b/>
          <w:color w:val="000000" w:themeColor="text1"/>
          <w:szCs w:val="22"/>
        </w:rPr>
        <w:t xml:space="preserve">dva miliony </w:t>
      </w:r>
      <w:r w:rsidR="00FA0519">
        <w:rPr>
          <w:rFonts w:ascii="Times New Roman" w:hAnsi="Times New Roman"/>
          <w:b/>
          <w:color w:val="000000" w:themeColor="text1"/>
          <w:szCs w:val="22"/>
        </w:rPr>
        <w:t>tři sta šedesát dva tisíc</w:t>
      </w:r>
      <w:r w:rsidR="00DA3775">
        <w:rPr>
          <w:rFonts w:ascii="Times New Roman" w:hAnsi="Times New Roman"/>
          <w:b/>
          <w:color w:val="000000" w:themeColor="text1"/>
          <w:szCs w:val="22"/>
        </w:rPr>
        <w:t xml:space="preserve"> devět set</w:t>
      </w:r>
      <w:r w:rsidR="0043027C" w:rsidRPr="0043027C">
        <w:rPr>
          <w:rFonts w:ascii="Times New Roman" w:hAnsi="Times New Roman"/>
          <w:b/>
          <w:color w:val="000000" w:themeColor="text1"/>
          <w:szCs w:val="22"/>
        </w:rPr>
        <w:t xml:space="preserve"> korun českých</w:t>
      </w:r>
      <w:r w:rsidRPr="0043027C">
        <w:rPr>
          <w:rFonts w:ascii="Times New Roman" w:hAnsi="Times New Roman"/>
          <w:color w:val="000000" w:themeColor="text1"/>
          <w:szCs w:val="22"/>
        </w:rPr>
        <w:t>)</w:t>
      </w:r>
      <w:r w:rsidRPr="0043027C">
        <w:rPr>
          <w:rFonts w:ascii="Times New Roman" w:hAnsi="Times New Roman"/>
          <w:szCs w:val="22"/>
        </w:rPr>
        <w:t xml:space="preserve"> bez</w:t>
      </w:r>
      <w:r w:rsidRPr="00847C38">
        <w:rPr>
          <w:rFonts w:ascii="Times New Roman" w:hAnsi="Times New Roman"/>
          <w:szCs w:val="22"/>
        </w:rPr>
        <w:t xml:space="preserve"> DPH, tj. </w:t>
      </w:r>
      <w:r w:rsidR="00FB512C">
        <w:rPr>
          <w:rFonts w:ascii="Calibri" w:hAnsi="Calibri" w:cs="Calibri"/>
          <w:b/>
          <w:bCs/>
          <w:color w:val="000000"/>
          <w:szCs w:val="22"/>
        </w:rPr>
        <w:t>2</w:t>
      </w:r>
      <w:r w:rsidR="00DA3775">
        <w:rPr>
          <w:rFonts w:ascii="Calibri" w:hAnsi="Calibri" w:cs="Calibri"/>
          <w:b/>
          <w:bCs/>
          <w:color w:val="000000"/>
          <w:szCs w:val="22"/>
        </w:rPr>
        <w:t> </w:t>
      </w:r>
      <w:r w:rsidR="00FA0519">
        <w:rPr>
          <w:rFonts w:ascii="Calibri" w:hAnsi="Calibri" w:cs="Calibri"/>
          <w:b/>
          <w:bCs/>
          <w:color w:val="000000"/>
          <w:szCs w:val="22"/>
        </w:rPr>
        <w:t>859 109</w:t>
      </w:r>
      <w:r w:rsidR="00FB512C">
        <w:rPr>
          <w:rFonts w:ascii="Calibri" w:hAnsi="Calibri" w:cs="Calibri"/>
          <w:b/>
          <w:bCs/>
          <w:color w:val="000000"/>
          <w:szCs w:val="22"/>
        </w:rPr>
        <w:t xml:space="preserve"> </w:t>
      </w:r>
      <w:r w:rsidRPr="00847C38">
        <w:rPr>
          <w:rFonts w:ascii="Times New Roman" w:hAnsi="Times New Roman"/>
          <w:b/>
          <w:szCs w:val="22"/>
        </w:rPr>
        <w:t>Kč</w:t>
      </w:r>
      <w:r w:rsidRPr="00847C38">
        <w:rPr>
          <w:rFonts w:ascii="Times New Roman" w:hAnsi="Times New Roman"/>
          <w:szCs w:val="22"/>
        </w:rPr>
        <w:t xml:space="preserve"> (slovy: </w:t>
      </w:r>
      <w:r w:rsidR="0043027C">
        <w:rPr>
          <w:rFonts w:ascii="Times New Roman" w:hAnsi="Times New Roman"/>
          <w:b/>
          <w:szCs w:val="22"/>
        </w:rPr>
        <w:t xml:space="preserve">dva miliony </w:t>
      </w:r>
      <w:r w:rsidR="00FA0519">
        <w:rPr>
          <w:rFonts w:ascii="Times New Roman" w:hAnsi="Times New Roman"/>
          <w:b/>
          <w:szCs w:val="22"/>
        </w:rPr>
        <w:t>osm set padesát devět tisíc jedno sto devět</w:t>
      </w:r>
      <w:r w:rsidR="0043027C">
        <w:rPr>
          <w:rFonts w:ascii="Times New Roman" w:hAnsi="Times New Roman"/>
          <w:b/>
          <w:szCs w:val="22"/>
        </w:rPr>
        <w:t xml:space="preserve"> korun českých</w:t>
      </w:r>
      <w:r w:rsidRPr="00847C38">
        <w:rPr>
          <w:rFonts w:ascii="Times New Roman" w:hAnsi="Times New Roman"/>
          <w:szCs w:val="22"/>
        </w:rPr>
        <w:t>) včetně DPH.</w:t>
      </w:r>
    </w:p>
    <w:p w14:paraId="3224D2F4" w14:textId="2FCB0F68" w:rsidR="00DF529D" w:rsidRPr="00B547A6" w:rsidRDefault="00DF529D" w:rsidP="00B547A6">
      <w:pPr>
        <w:pStyle w:val="CZodstavec"/>
        <w:numPr>
          <w:ilvl w:val="0"/>
          <w:numId w:val="0"/>
        </w:numPr>
        <w:ind w:left="360"/>
        <w:rPr>
          <w:rFonts w:ascii="Times New Roman" w:hAnsi="Times New Roman"/>
          <w:szCs w:val="22"/>
        </w:rPr>
      </w:pPr>
      <w:r w:rsidRPr="00B547A6">
        <w:rPr>
          <w:rFonts w:ascii="Times New Roman" w:hAnsi="Times New Roman"/>
          <w:szCs w:val="22"/>
        </w:rPr>
        <w:t xml:space="preserve">Maximální </w:t>
      </w:r>
      <w:r w:rsidR="00B547A6">
        <w:rPr>
          <w:rFonts w:ascii="Times New Roman" w:hAnsi="Times New Roman"/>
          <w:szCs w:val="22"/>
        </w:rPr>
        <w:t xml:space="preserve">Smluvní </w:t>
      </w:r>
      <w:r w:rsidRPr="00B547A6">
        <w:rPr>
          <w:rFonts w:ascii="Times New Roman" w:hAnsi="Times New Roman"/>
          <w:szCs w:val="22"/>
        </w:rPr>
        <w:t xml:space="preserve">cena za poskytování Služeb tvořících Dílčí zakázku specifikovanou touto Prováděcí smlouvou je stanovena na základě maximálního rozsahu Služeb uvedeného v čl. </w:t>
      </w:r>
      <w:r w:rsidRPr="00B547A6">
        <w:rPr>
          <w:rFonts w:ascii="Times New Roman" w:hAnsi="Times New Roman"/>
          <w:szCs w:val="22"/>
        </w:rPr>
        <w:fldChar w:fldCharType="begin"/>
      </w:r>
      <w:r w:rsidRPr="00B547A6">
        <w:rPr>
          <w:rFonts w:ascii="Times New Roman" w:hAnsi="Times New Roman"/>
          <w:szCs w:val="22"/>
        </w:rPr>
        <w:instrText xml:space="preserve"> REF _Ref61603894 \r \h </w:instrText>
      </w:r>
      <w:r w:rsidRPr="00B547A6">
        <w:rPr>
          <w:rFonts w:ascii="Times New Roman" w:hAnsi="Times New Roman"/>
          <w:szCs w:val="22"/>
        </w:rPr>
      </w:r>
      <w:r w:rsidRPr="00B547A6">
        <w:rPr>
          <w:rFonts w:ascii="Times New Roman" w:hAnsi="Times New Roman"/>
          <w:szCs w:val="22"/>
        </w:rPr>
        <w:fldChar w:fldCharType="separate"/>
      </w:r>
      <w:r w:rsidR="00F30852">
        <w:rPr>
          <w:rFonts w:ascii="Times New Roman" w:hAnsi="Times New Roman"/>
          <w:szCs w:val="22"/>
          <w:cs/>
        </w:rPr>
        <w:t>‎</w:t>
      </w:r>
      <w:r w:rsidR="00F30852">
        <w:rPr>
          <w:rFonts w:ascii="Times New Roman" w:hAnsi="Times New Roman"/>
          <w:szCs w:val="22"/>
        </w:rPr>
        <w:t>I</w:t>
      </w:r>
      <w:r w:rsidRPr="00B547A6">
        <w:rPr>
          <w:rFonts w:ascii="Times New Roman" w:hAnsi="Times New Roman"/>
          <w:szCs w:val="22"/>
        </w:rPr>
        <w:fldChar w:fldCharType="end"/>
      </w:r>
      <w:r w:rsidRPr="00B547A6">
        <w:rPr>
          <w:rFonts w:ascii="Times New Roman" w:hAnsi="Times New Roman"/>
          <w:szCs w:val="22"/>
        </w:rPr>
        <w:t xml:space="preserve">  </w:t>
      </w:r>
      <w:r w:rsidR="00096104">
        <w:rPr>
          <w:rFonts w:ascii="Times New Roman" w:hAnsi="Times New Roman"/>
          <w:szCs w:val="22"/>
        </w:rPr>
        <w:br/>
      </w:r>
      <w:r w:rsidRPr="00B547A6">
        <w:rPr>
          <w:rFonts w:ascii="Times New Roman" w:hAnsi="Times New Roman"/>
          <w:szCs w:val="22"/>
        </w:rPr>
        <w:t xml:space="preserve">odst. </w:t>
      </w:r>
      <w:r w:rsidRPr="00B547A6">
        <w:rPr>
          <w:rFonts w:ascii="Times New Roman" w:hAnsi="Times New Roman"/>
          <w:szCs w:val="22"/>
        </w:rPr>
        <w:fldChar w:fldCharType="begin"/>
      </w:r>
      <w:r w:rsidRPr="00B547A6">
        <w:rPr>
          <w:rFonts w:ascii="Times New Roman" w:hAnsi="Times New Roman"/>
          <w:szCs w:val="22"/>
        </w:rPr>
        <w:instrText xml:space="preserve"> REF _Ref61605736 \r \h </w:instrText>
      </w:r>
      <w:r w:rsidRPr="00B547A6">
        <w:rPr>
          <w:rFonts w:ascii="Times New Roman" w:hAnsi="Times New Roman"/>
          <w:szCs w:val="22"/>
        </w:rPr>
      </w:r>
      <w:r w:rsidRPr="00B547A6">
        <w:rPr>
          <w:rFonts w:ascii="Times New Roman" w:hAnsi="Times New Roman"/>
          <w:szCs w:val="22"/>
        </w:rPr>
        <w:fldChar w:fldCharType="separate"/>
      </w:r>
      <w:r w:rsidR="00F30852">
        <w:rPr>
          <w:rFonts w:ascii="Times New Roman" w:hAnsi="Times New Roman"/>
          <w:szCs w:val="22"/>
          <w:cs/>
        </w:rPr>
        <w:t>‎</w:t>
      </w:r>
      <w:r w:rsidR="00F30852">
        <w:rPr>
          <w:rFonts w:ascii="Times New Roman" w:hAnsi="Times New Roman"/>
          <w:szCs w:val="22"/>
        </w:rPr>
        <w:t>2</w:t>
      </w:r>
      <w:r w:rsidRPr="00B547A6">
        <w:rPr>
          <w:rFonts w:ascii="Times New Roman" w:hAnsi="Times New Roman"/>
          <w:szCs w:val="22"/>
        </w:rPr>
        <w:fldChar w:fldCharType="end"/>
      </w:r>
      <w:r w:rsidRPr="00B547A6">
        <w:rPr>
          <w:rFonts w:ascii="Times New Roman" w:hAnsi="Times New Roman"/>
          <w:szCs w:val="22"/>
        </w:rPr>
        <w:t xml:space="preserve"> této Prováděcí smlouvy</w:t>
      </w:r>
      <w:r w:rsidR="000A5C57">
        <w:rPr>
          <w:rFonts w:ascii="Times New Roman" w:hAnsi="Times New Roman"/>
          <w:szCs w:val="22"/>
        </w:rPr>
        <w:t xml:space="preserve">, počtu člověkohodin </w:t>
      </w:r>
      <w:r w:rsidRPr="00B547A6">
        <w:rPr>
          <w:rFonts w:ascii="Times New Roman" w:hAnsi="Times New Roman"/>
          <w:szCs w:val="22"/>
        </w:rPr>
        <w:t>a příslušných hodinových sazeb, které jsou uvedeny v příloze č. 2 Smlouvy.</w:t>
      </w:r>
    </w:p>
    <w:p w14:paraId="0486C49F" w14:textId="1BFEE011" w:rsidR="00DF529D" w:rsidRPr="00DF529D" w:rsidRDefault="00B547A6" w:rsidP="00DF529D">
      <w:pPr>
        <w:pStyle w:val="CZodstavec"/>
        <w:numPr>
          <w:ilvl w:val="0"/>
          <w:numId w:val="5"/>
        </w:num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Pro vyloučení všech pochybností Smluvní strany uvádí, že Poskytovatel je oprávněn fakturovat </w:t>
      </w:r>
      <w:r w:rsidR="00096104">
        <w:rPr>
          <w:rFonts w:ascii="Times New Roman" w:hAnsi="Times New Roman"/>
          <w:szCs w:val="22"/>
        </w:rPr>
        <w:br/>
        <w:t xml:space="preserve">(i) </w:t>
      </w:r>
      <w:r>
        <w:rPr>
          <w:rFonts w:ascii="Times New Roman" w:hAnsi="Times New Roman"/>
          <w:szCs w:val="22"/>
        </w:rPr>
        <w:t>Smluvní cenu pouze za skutečně realizované Služby a dále</w:t>
      </w:r>
      <w:r w:rsidR="00096104">
        <w:rPr>
          <w:rFonts w:ascii="Times New Roman" w:hAnsi="Times New Roman"/>
          <w:szCs w:val="22"/>
        </w:rPr>
        <w:t xml:space="preserve"> (</w:t>
      </w:r>
      <w:proofErr w:type="spellStart"/>
      <w:r w:rsidR="00096104">
        <w:rPr>
          <w:rFonts w:ascii="Times New Roman" w:hAnsi="Times New Roman"/>
          <w:szCs w:val="22"/>
        </w:rPr>
        <w:t>ii</w:t>
      </w:r>
      <w:proofErr w:type="spellEnd"/>
      <w:r w:rsidR="00096104">
        <w:rPr>
          <w:rFonts w:ascii="Times New Roman" w:hAnsi="Times New Roman"/>
          <w:szCs w:val="22"/>
        </w:rPr>
        <w:t>)</w:t>
      </w:r>
      <w:r>
        <w:rPr>
          <w:rFonts w:ascii="Times New Roman" w:hAnsi="Times New Roman"/>
          <w:szCs w:val="22"/>
        </w:rPr>
        <w:t xml:space="preserve"> případné náklady vynaložené na Vstupy, jsou-li nezbytné k plnění předmětu Dílčí zakázky specifikované</w:t>
      </w:r>
      <w:r w:rsidR="00096104">
        <w:rPr>
          <w:rFonts w:ascii="Times New Roman" w:hAnsi="Times New Roman"/>
          <w:szCs w:val="22"/>
        </w:rPr>
        <w:t>ho</w:t>
      </w:r>
      <w:r>
        <w:rPr>
          <w:rFonts w:ascii="Times New Roman" w:hAnsi="Times New Roman"/>
          <w:szCs w:val="22"/>
        </w:rPr>
        <w:t xml:space="preserve"> touto Prováděcí smlouvou.</w:t>
      </w:r>
    </w:p>
    <w:p w14:paraId="7FBD947A" w14:textId="17453E3B" w:rsidR="007724EB" w:rsidRPr="00847C38" w:rsidRDefault="007724EB" w:rsidP="007724EB">
      <w:pPr>
        <w:pStyle w:val="CZodstavec"/>
        <w:numPr>
          <w:ilvl w:val="0"/>
          <w:numId w:val="5"/>
        </w:numPr>
        <w:rPr>
          <w:rFonts w:ascii="Times New Roman" w:hAnsi="Times New Roman"/>
          <w:szCs w:val="22"/>
        </w:rPr>
      </w:pPr>
      <w:r w:rsidRPr="00847C38">
        <w:rPr>
          <w:rFonts w:ascii="Times New Roman" w:hAnsi="Times New Roman"/>
          <w:szCs w:val="22"/>
        </w:rPr>
        <w:t xml:space="preserve">Ostatní podmínky vztahující se k platbě </w:t>
      </w:r>
      <w:r w:rsidR="00B547A6">
        <w:rPr>
          <w:rFonts w:ascii="Times New Roman" w:hAnsi="Times New Roman"/>
          <w:szCs w:val="22"/>
        </w:rPr>
        <w:t xml:space="preserve">Smluvní </w:t>
      </w:r>
      <w:r w:rsidRPr="00847C38">
        <w:rPr>
          <w:rFonts w:ascii="Times New Roman" w:hAnsi="Times New Roman"/>
          <w:szCs w:val="22"/>
        </w:rPr>
        <w:t>ceny za plnění poskytnuté Poskytovatelem dle této Prováděcí smlouvy, jakož i lhůta splatnosti, jsou uvedeny v</w:t>
      </w:r>
      <w:r w:rsidR="00B547A6">
        <w:rPr>
          <w:rFonts w:ascii="Times New Roman" w:hAnsi="Times New Roman"/>
          <w:szCs w:val="22"/>
        </w:rPr>
        <w:t>e Smlouvě</w:t>
      </w:r>
      <w:r w:rsidRPr="00847C38">
        <w:rPr>
          <w:rFonts w:ascii="Times New Roman" w:hAnsi="Times New Roman"/>
          <w:szCs w:val="22"/>
        </w:rPr>
        <w:t>.</w:t>
      </w:r>
    </w:p>
    <w:p w14:paraId="1186F45C" w14:textId="77777777" w:rsidR="004F3C58" w:rsidRPr="00847C38" w:rsidRDefault="004F3C58" w:rsidP="00C51A4A">
      <w:pPr>
        <w:pStyle w:val="CZslolnku"/>
        <w:ind w:left="0" w:firstLine="0"/>
        <w:rPr>
          <w:rFonts w:ascii="Times New Roman" w:hAnsi="Times New Roman"/>
          <w:szCs w:val="22"/>
        </w:rPr>
      </w:pPr>
    </w:p>
    <w:p w14:paraId="01591B82" w14:textId="77777777" w:rsidR="000B4BAE" w:rsidRPr="00847C38" w:rsidRDefault="000B4BAE" w:rsidP="004F3C58">
      <w:pPr>
        <w:pStyle w:val="CZslolnku"/>
        <w:numPr>
          <w:ilvl w:val="0"/>
          <w:numId w:val="0"/>
        </w:numPr>
        <w:spacing w:before="0" w:after="0"/>
        <w:rPr>
          <w:rFonts w:ascii="Times New Roman" w:hAnsi="Times New Roman"/>
          <w:szCs w:val="22"/>
        </w:rPr>
      </w:pPr>
      <w:r w:rsidRPr="00847C38">
        <w:rPr>
          <w:rFonts w:ascii="Times New Roman" w:hAnsi="Times New Roman"/>
          <w:szCs w:val="22"/>
        </w:rPr>
        <w:t>Ostatní ujednání</w:t>
      </w:r>
    </w:p>
    <w:p w14:paraId="24E70AA0" w14:textId="77777777" w:rsidR="004626DF" w:rsidRPr="00847C38" w:rsidRDefault="004626DF" w:rsidP="00C51A4A">
      <w:pPr>
        <w:pStyle w:val="CZodstavec"/>
        <w:numPr>
          <w:ilvl w:val="0"/>
          <w:numId w:val="0"/>
        </w:numPr>
        <w:spacing w:after="0"/>
        <w:ind w:left="360"/>
        <w:rPr>
          <w:rFonts w:ascii="Times New Roman" w:hAnsi="Times New Roman"/>
          <w:szCs w:val="22"/>
        </w:rPr>
      </w:pPr>
    </w:p>
    <w:p w14:paraId="37E56756" w14:textId="79DAFC3F" w:rsidR="00AA0CF3" w:rsidRPr="00497B63" w:rsidRDefault="000B4BAE" w:rsidP="00497B63">
      <w:pPr>
        <w:pStyle w:val="CZodstavec"/>
        <w:numPr>
          <w:ilvl w:val="0"/>
          <w:numId w:val="33"/>
        </w:numPr>
        <w:rPr>
          <w:rFonts w:ascii="Times New Roman" w:hAnsi="Times New Roman"/>
          <w:szCs w:val="22"/>
        </w:rPr>
      </w:pPr>
      <w:r w:rsidRPr="00497B63">
        <w:rPr>
          <w:rFonts w:ascii="Times New Roman" w:hAnsi="Times New Roman"/>
          <w:szCs w:val="22"/>
        </w:rPr>
        <w:t xml:space="preserve">Veškerá ujednání této Prováděcí smlouvy navazují na </w:t>
      </w:r>
      <w:r w:rsidR="00B547A6" w:rsidRPr="00497B63">
        <w:rPr>
          <w:rFonts w:ascii="Times New Roman" w:hAnsi="Times New Roman"/>
          <w:szCs w:val="22"/>
        </w:rPr>
        <w:t>Smlouvu</w:t>
      </w:r>
      <w:r w:rsidR="00A16051" w:rsidRPr="00497B63">
        <w:rPr>
          <w:rFonts w:ascii="Times New Roman" w:hAnsi="Times New Roman"/>
          <w:szCs w:val="22"/>
        </w:rPr>
        <w:t xml:space="preserve"> </w:t>
      </w:r>
      <w:r w:rsidRPr="00497B63">
        <w:rPr>
          <w:rFonts w:ascii="Times New Roman" w:hAnsi="Times New Roman"/>
          <w:szCs w:val="22"/>
        </w:rPr>
        <w:t xml:space="preserve">a </w:t>
      </w:r>
      <w:r w:rsidR="00B547A6" w:rsidRPr="00497B63">
        <w:rPr>
          <w:rFonts w:ascii="Times New Roman" w:hAnsi="Times New Roman"/>
          <w:szCs w:val="22"/>
        </w:rPr>
        <w:t>Smlouvou</w:t>
      </w:r>
      <w:r w:rsidR="00A16051" w:rsidRPr="00497B63">
        <w:rPr>
          <w:rFonts w:ascii="Times New Roman" w:hAnsi="Times New Roman"/>
          <w:szCs w:val="22"/>
        </w:rPr>
        <w:t xml:space="preserve"> </w:t>
      </w:r>
      <w:r w:rsidRPr="00497B63">
        <w:rPr>
          <w:rFonts w:ascii="Times New Roman" w:hAnsi="Times New Roman"/>
          <w:szCs w:val="22"/>
        </w:rPr>
        <w:t>se</w:t>
      </w:r>
      <w:r w:rsidR="00B547A6" w:rsidRPr="00497B63">
        <w:rPr>
          <w:rFonts w:ascii="Times New Roman" w:hAnsi="Times New Roman"/>
          <w:szCs w:val="22"/>
        </w:rPr>
        <w:t xml:space="preserve"> také</w:t>
      </w:r>
      <w:r w:rsidRPr="00497B63">
        <w:rPr>
          <w:rFonts w:ascii="Times New Roman" w:hAnsi="Times New Roman"/>
          <w:szCs w:val="22"/>
        </w:rPr>
        <w:t xml:space="preserve"> řídí, tj. práva, povinnosti či skutečnosti neupravené v této Prováděcí smlouvě se řídí ustanoveními </w:t>
      </w:r>
      <w:r w:rsidR="00B547A6" w:rsidRPr="00497B63">
        <w:rPr>
          <w:rFonts w:ascii="Times New Roman" w:hAnsi="Times New Roman"/>
          <w:szCs w:val="22"/>
        </w:rPr>
        <w:t>Smlouvy</w:t>
      </w:r>
      <w:r w:rsidRPr="00497B63">
        <w:rPr>
          <w:rFonts w:ascii="Times New Roman" w:hAnsi="Times New Roman"/>
          <w:szCs w:val="22"/>
        </w:rPr>
        <w:t xml:space="preserve">. </w:t>
      </w:r>
    </w:p>
    <w:p w14:paraId="198366D8" w14:textId="6BD453BF" w:rsidR="00497B63" w:rsidRDefault="000B4BAE" w:rsidP="00497B63">
      <w:pPr>
        <w:pStyle w:val="CZodstavec"/>
        <w:rPr>
          <w:rFonts w:ascii="Times New Roman" w:hAnsi="Times New Roman"/>
          <w:szCs w:val="22"/>
        </w:rPr>
      </w:pPr>
      <w:r w:rsidRPr="00497B63">
        <w:rPr>
          <w:rFonts w:ascii="Times New Roman" w:hAnsi="Times New Roman"/>
          <w:szCs w:val="22"/>
        </w:rPr>
        <w:t xml:space="preserve">V případě, že </w:t>
      </w:r>
      <w:r w:rsidR="00567242" w:rsidRPr="00497B63">
        <w:rPr>
          <w:rFonts w:ascii="Times New Roman" w:hAnsi="Times New Roman"/>
          <w:szCs w:val="22"/>
        </w:rPr>
        <w:t xml:space="preserve">se </w:t>
      </w:r>
      <w:r w:rsidRPr="00497B63">
        <w:rPr>
          <w:rFonts w:ascii="Times New Roman" w:hAnsi="Times New Roman"/>
          <w:szCs w:val="22"/>
        </w:rPr>
        <w:t>ujednání obsažené v této Prováděcí smlouvě bude odchy</w:t>
      </w:r>
      <w:r w:rsidR="00B547A6" w:rsidRPr="00497B63">
        <w:rPr>
          <w:rFonts w:ascii="Times New Roman" w:hAnsi="Times New Roman"/>
          <w:szCs w:val="22"/>
        </w:rPr>
        <w:t>lovat od ustanovení obsaženého ve Smlouvě</w:t>
      </w:r>
      <w:r w:rsidRPr="00497B63">
        <w:rPr>
          <w:rFonts w:ascii="Times New Roman" w:hAnsi="Times New Roman"/>
          <w:szCs w:val="22"/>
        </w:rPr>
        <w:t>, má ujednání obsažené v této Prováděcí smlouvě přednost před ustanovením obsaženým v</w:t>
      </w:r>
      <w:r w:rsidR="00B547A6" w:rsidRPr="00497B63">
        <w:rPr>
          <w:rFonts w:ascii="Times New Roman" w:hAnsi="Times New Roman"/>
          <w:szCs w:val="22"/>
        </w:rPr>
        <w:t>e Smlouvě</w:t>
      </w:r>
      <w:r w:rsidRPr="00497B63">
        <w:rPr>
          <w:rFonts w:ascii="Times New Roman" w:hAnsi="Times New Roman"/>
          <w:szCs w:val="22"/>
        </w:rPr>
        <w:t>, ovšem pouze ohledně plnění sjednaného v této Prováděcí</w:t>
      </w:r>
      <w:r w:rsidR="00497B63" w:rsidRPr="00497B63">
        <w:rPr>
          <w:rFonts w:ascii="Times New Roman" w:hAnsi="Times New Roman"/>
          <w:szCs w:val="22"/>
        </w:rPr>
        <w:t xml:space="preserve"> smlouvě a pokud neodporuje principům stanoveným ve Smlouvě.</w:t>
      </w:r>
    </w:p>
    <w:p w14:paraId="5A288023" w14:textId="49770C08" w:rsidR="00497B63" w:rsidRDefault="00497B63" w:rsidP="00497B63">
      <w:pPr>
        <w:pStyle w:val="CZodstavec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Pro vyloučení pochybností Smluvní strany uvádí, že </w:t>
      </w:r>
      <w:r w:rsidR="00096104">
        <w:rPr>
          <w:rFonts w:ascii="Times New Roman" w:hAnsi="Times New Roman"/>
          <w:szCs w:val="22"/>
        </w:rPr>
        <w:t>sankční ujednání a pravidla pro trvání závazků této Prováděcí smlouvy jsou uvedeny ve Smlouvě.</w:t>
      </w:r>
    </w:p>
    <w:p w14:paraId="5A8FEE1E" w14:textId="77777777" w:rsidR="009B5C2E" w:rsidRPr="00847C38" w:rsidRDefault="009B5C2E" w:rsidP="00497B63">
      <w:pPr>
        <w:pStyle w:val="CZodstavec"/>
        <w:rPr>
          <w:rFonts w:ascii="Times New Roman" w:hAnsi="Times New Roman"/>
          <w:szCs w:val="22"/>
        </w:rPr>
      </w:pPr>
      <w:r w:rsidRPr="00847C38">
        <w:rPr>
          <w:rFonts w:ascii="Times New Roman" w:hAnsi="Times New Roman"/>
          <w:szCs w:val="22"/>
        </w:rPr>
        <w:t xml:space="preserve">Jestliže se ukáže jakékoliv ustanovení této Prováděcí smlouvy jako neplatné, nevymahatelné nebo neúčinné, nedotýká se tato neplatnost, nevymahatelnost nebo neúčinnost ostatních ustanovení této </w:t>
      </w:r>
      <w:r w:rsidRPr="00847C38">
        <w:rPr>
          <w:rFonts w:ascii="Times New Roman" w:hAnsi="Times New Roman"/>
          <w:szCs w:val="22"/>
        </w:rPr>
        <w:lastRenderedPageBreak/>
        <w:t>Prováděcí smlouvy. Smluvní strany se zavazují nahradit do 30 pracovních dnů od doručení výzvy jedné Smluvní strany druhé Smluvní straně neplatné, neúčinné nebo nevymahatelné ustanovení ustanovením platným, účinným a vymahatelným se stejným nebo obdobným obchodním a právním smyslem, případně uzavřít smlouvu novou.</w:t>
      </w:r>
    </w:p>
    <w:p w14:paraId="374E893E" w14:textId="4AB0B428" w:rsidR="00497B63" w:rsidRPr="00847C38" w:rsidRDefault="00497B63" w:rsidP="00497B63">
      <w:pPr>
        <w:pStyle w:val="CZodstavec"/>
        <w:rPr>
          <w:rFonts w:ascii="Times New Roman" w:hAnsi="Times New Roman"/>
          <w:szCs w:val="22"/>
        </w:rPr>
      </w:pPr>
      <w:r w:rsidRPr="00847C38">
        <w:rPr>
          <w:rFonts w:ascii="Times New Roman" w:hAnsi="Times New Roman"/>
          <w:szCs w:val="22"/>
        </w:rPr>
        <w:t>Tato Prováděcí smlouva nabývá platnosti dnem jejího podpisu oběma Smluvními stranami a</w:t>
      </w:r>
      <w:r w:rsidR="00FB67CA">
        <w:rPr>
          <w:rFonts w:ascii="Times New Roman" w:hAnsi="Times New Roman"/>
          <w:szCs w:val="22"/>
        </w:rPr>
        <w:t> </w:t>
      </w:r>
      <w:r w:rsidRPr="00847C38">
        <w:rPr>
          <w:rFonts w:ascii="Times New Roman" w:hAnsi="Times New Roman"/>
          <w:szCs w:val="22"/>
        </w:rPr>
        <w:t>účinnosti dnem jejího zveřejnění v souladu se zákonem č. 340/2015 Sb., o zvláštních podmínkách účinnosti některých smluv, uveřejňování těchto smluv a o registru smluv (zákon o registru smluv), v registru smluv.</w:t>
      </w:r>
    </w:p>
    <w:p w14:paraId="7286029B" w14:textId="77777777" w:rsidR="00AA0CF3" w:rsidRPr="00847C38" w:rsidRDefault="00AA0CF3" w:rsidP="00D30EBB">
      <w:pPr>
        <w:pStyle w:val="CZodstavec"/>
        <w:numPr>
          <w:ilvl w:val="0"/>
          <w:numId w:val="3"/>
        </w:numPr>
        <w:spacing w:after="60"/>
        <w:rPr>
          <w:rFonts w:ascii="Times New Roman" w:hAnsi="Times New Roman"/>
          <w:szCs w:val="22"/>
        </w:rPr>
      </w:pPr>
      <w:r w:rsidRPr="00847C38">
        <w:rPr>
          <w:rFonts w:ascii="Times New Roman" w:hAnsi="Times New Roman"/>
          <w:szCs w:val="22"/>
        </w:rPr>
        <w:t>Nedílnou součástí této Prováděcí smlouvy jsou následující přílohy:</w:t>
      </w:r>
    </w:p>
    <w:p w14:paraId="1A1EEF45" w14:textId="7B760518" w:rsidR="00D357D9" w:rsidRPr="00847C38" w:rsidRDefault="00AA0CF3" w:rsidP="00D30EBB">
      <w:pPr>
        <w:pStyle w:val="CZodstavec"/>
        <w:numPr>
          <w:ilvl w:val="0"/>
          <w:numId w:val="0"/>
        </w:numPr>
        <w:spacing w:after="60"/>
        <w:ind w:left="360" w:firstLine="348"/>
        <w:rPr>
          <w:rFonts w:ascii="Times New Roman" w:hAnsi="Times New Roman"/>
          <w:szCs w:val="22"/>
        </w:rPr>
      </w:pPr>
      <w:r w:rsidRPr="00847C38">
        <w:rPr>
          <w:rFonts w:ascii="Times New Roman" w:hAnsi="Times New Roman"/>
          <w:szCs w:val="22"/>
        </w:rPr>
        <w:t xml:space="preserve">Příloha č. 1 – </w:t>
      </w:r>
      <w:r w:rsidR="00497B63" w:rsidRPr="00497B63">
        <w:rPr>
          <w:rFonts w:ascii="Times New Roman" w:hAnsi="Times New Roman"/>
          <w:szCs w:val="22"/>
        </w:rPr>
        <w:t xml:space="preserve">Popis a specifikace </w:t>
      </w:r>
      <w:r w:rsidR="00096104">
        <w:rPr>
          <w:rFonts w:ascii="Times New Roman" w:hAnsi="Times New Roman"/>
          <w:szCs w:val="22"/>
        </w:rPr>
        <w:t>předmětu plnění</w:t>
      </w:r>
      <w:r w:rsidR="00497B63" w:rsidRPr="00497B63">
        <w:rPr>
          <w:rFonts w:ascii="Times New Roman" w:hAnsi="Times New Roman"/>
          <w:szCs w:val="22"/>
        </w:rPr>
        <w:t xml:space="preserve"> Dílčí zakázky</w:t>
      </w:r>
      <w:r w:rsidR="00497B63">
        <w:rPr>
          <w:rFonts w:ascii="Times New Roman" w:hAnsi="Times New Roman"/>
          <w:szCs w:val="22"/>
        </w:rPr>
        <w:t>;</w:t>
      </w:r>
    </w:p>
    <w:p w14:paraId="2FCDE064" w14:textId="158D49C7" w:rsidR="00AA0CF3" w:rsidRDefault="00D357D9" w:rsidP="00D30EBB">
      <w:pPr>
        <w:pStyle w:val="CZodstavec"/>
        <w:numPr>
          <w:ilvl w:val="0"/>
          <w:numId w:val="0"/>
        </w:numPr>
        <w:spacing w:after="60"/>
        <w:ind w:left="1843" w:hanging="1135"/>
        <w:rPr>
          <w:rFonts w:ascii="Times New Roman" w:hAnsi="Times New Roman"/>
          <w:szCs w:val="22"/>
        </w:rPr>
      </w:pPr>
      <w:r w:rsidRPr="00847C38">
        <w:rPr>
          <w:rFonts w:ascii="Times New Roman" w:hAnsi="Times New Roman"/>
          <w:szCs w:val="22"/>
        </w:rPr>
        <w:t xml:space="preserve">Příloha č. 2 – </w:t>
      </w:r>
      <w:r w:rsidR="00497B63" w:rsidRPr="00497B63">
        <w:rPr>
          <w:rFonts w:ascii="Times New Roman" w:hAnsi="Times New Roman"/>
          <w:szCs w:val="22"/>
        </w:rPr>
        <w:t>Časový harmonogram</w:t>
      </w:r>
    </w:p>
    <w:p w14:paraId="7A1D15BF" w14:textId="14BF32BA" w:rsidR="001965A8" w:rsidRDefault="001965A8" w:rsidP="00D30EBB">
      <w:pPr>
        <w:pStyle w:val="CZodstavec"/>
        <w:numPr>
          <w:ilvl w:val="0"/>
          <w:numId w:val="0"/>
        </w:numPr>
        <w:spacing w:after="60"/>
        <w:ind w:left="1843" w:hanging="1135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Příloha č. 3 – Rozsah činností tvořících Služby</w:t>
      </w:r>
    </w:p>
    <w:p w14:paraId="0609D5C7" w14:textId="398097B4" w:rsidR="00162F72" w:rsidRPr="00847C38" w:rsidRDefault="00162F72" w:rsidP="00902DFE">
      <w:pPr>
        <w:pStyle w:val="CZodstavec"/>
        <w:numPr>
          <w:ilvl w:val="0"/>
          <w:numId w:val="0"/>
        </w:numPr>
        <w:spacing w:after="60"/>
        <w:ind w:left="1843" w:hanging="1135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Příloha č. 4 – Plná moc podepisujících osob poskytovatele</w:t>
      </w:r>
    </w:p>
    <w:p w14:paraId="3B2FD5DB" w14:textId="77777777" w:rsidR="000B4BAE" w:rsidRPr="00847C38" w:rsidRDefault="000B4BAE" w:rsidP="00D30EBB">
      <w:pPr>
        <w:pStyle w:val="CZodstavec"/>
        <w:numPr>
          <w:ilvl w:val="0"/>
          <w:numId w:val="3"/>
        </w:numPr>
        <w:spacing w:after="0"/>
        <w:ind w:left="357" w:hanging="357"/>
        <w:rPr>
          <w:rFonts w:ascii="Times New Roman" w:hAnsi="Times New Roman"/>
          <w:szCs w:val="22"/>
        </w:rPr>
      </w:pPr>
      <w:r w:rsidRPr="00847C38">
        <w:rPr>
          <w:rFonts w:ascii="Times New Roman" w:hAnsi="Times New Roman"/>
          <w:szCs w:val="22"/>
        </w:rPr>
        <w:t>Na důkaz toho, že Smluvní strany s obsahem této Prováděcí smlouvy souhlasí, rozumí jí a</w:t>
      </w:r>
      <w:r w:rsidR="00EE55FD" w:rsidRPr="00847C38">
        <w:rPr>
          <w:rFonts w:ascii="Times New Roman" w:hAnsi="Times New Roman"/>
          <w:szCs w:val="22"/>
        </w:rPr>
        <w:t> </w:t>
      </w:r>
      <w:r w:rsidRPr="00847C38">
        <w:rPr>
          <w:rFonts w:ascii="Times New Roman" w:hAnsi="Times New Roman"/>
          <w:szCs w:val="22"/>
        </w:rPr>
        <w:t>zavazují se k jejímu plnění, připojují své podpisy a prohlašují, že tato Prováděcí smlouva byla uzavřena podle jejich svobodné a vážné vůle prosté tísně.</w:t>
      </w:r>
    </w:p>
    <w:p w14:paraId="76491232" w14:textId="6C4799BA" w:rsidR="000B4BAE" w:rsidRDefault="00854AB3" w:rsidP="00D30EBB">
      <w:pPr>
        <w:spacing w:before="240"/>
        <w:rPr>
          <w:b/>
        </w:rPr>
      </w:pPr>
      <w:r>
        <w:rPr>
          <w:b/>
        </w:rPr>
        <w:t>Posky</w:t>
      </w:r>
      <w:r w:rsidR="00FA6DAE">
        <w:rPr>
          <w:b/>
        </w:rPr>
        <w:t>tovatel:</w:t>
      </w:r>
      <w:r w:rsidR="00FA6DAE">
        <w:rPr>
          <w:b/>
        </w:rPr>
        <w:tab/>
      </w:r>
      <w:r w:rsidR="00FA6DAE">
        <w:rPr>
          <w:b/>
        </w:rPr>
        <w:tab/>
      </w:r>
      <w:r w:rsidR="00FA6DAE">
        <w:rPr>
          <w:b/>
        </w:rPr>
        <w:tab/>
      </w:r>
      <w:r w:rsidR="00FA6DAE">
        <w:rPr>
          <w:b/>
        </w:rPr>
        <w:tab/>
      </w:r>
      <w:r w:rsidR="00FA6DAE">
        <w:rPr>
          <w:b/>
        </w:rPr>
        <w:tab/>
      </w:r>
      <w:r w:rsidR="00FA6DAE">
        <w:rPr>
          <w:b/>
        </w:rPr>
        <w:tab/>
        <w:t>Objednatel:</w:t>
      </w:r>
    </w:p>
    <w:p w14:paraId="1FFABA71" w14:textId="77777777" w:rsidR="0080502B" w:rsidRPr="00847C38" w:rsidRDefault="0080502B" w:rsidP="00D30EBB">
      <w:pPr>
        <w:spacing w:before="240"/>
        <w:rPr>
          <w:b/>
        </w:rPr>
      </w:pPr>
    </w:p>
    <w:p w14:paraId="1851140D" w14:textId="6916B6A2" w:rsidR="00FA6DAE" w:rsidRPr="00847C38" w:rsidRDefault="000B4BAE" w:rsidP="000B4BAE">
      <w:r w:rsidRPr="00847C38">
        <w:t xml:space="preserve">V </w:t>
      </w:r>
      <w:r w:rsidR="00DA3775">
        <w:t>Liberci</w:t>
      </w:r>
      <w:r w:rsidR="00D30569" w:rsidRPr="00847C38">
        <w:t xml:space="preserve"> dne</w:t>
      </w:r>
      <w:r w:rsidR="00A66AD1">
        <w:t xml:space="preserve"> 27. 1. 2022</w:t>
      </w:r>
      <w:r w:rsidR="00D3347F">
        <w:tab/>
      </w:r>
      <w:r w:rsidR="0080502B">
        <w:tab/>
      </w:r>
      <w:r w:rsidR="0080502B">
        <w:tab/>
      </w:r>
      <w:r w:rsidR="0080502B">
        <w:tab/>
      </w:r>
      <w:r w:rsidRPr="00847C38">
        <w:t>V</w:t>
      </w:r>
      <w:r w:rsidR="00FA6DAE">
        <w:t> </w:t>
      </w:r>
      <w:r w:rsidR="002E43AE">
        <w:t>Husinci</w:t>
      </w:r>
      <w:r w:rsidR="00FA6DAE">
        <w:t xml:space="preserve"> </w:t>
      </w:r>
      <w:r w:rsidR="0088630B">
        <w:t>–</w:t>
      </w:r>
      <w:r w:rsidR="002E43AE">
        <w:t xml:space="preserve"> Řeži</w:t>
      </w:r>
      <w:r w:rsidRPr="00847C38">
        <w:t xml:space="preserve"> dne </w:t>
      </w:r>
      <w:r w:rsidR="00DE1F6C">
        <w:t>27. 1. 2022</w:t>
      </w:r>
    </w:p>
    <w:p w14:paraId="7B469444" w14:textId="70CF3712" w:rsidR="00D30EBB" w:rsidRDefault="00D30EBB" w:rsidP="000B4BAE"/>
    <w:p w14:paraId="5880AC51" w14:textId="77777777" w:rsidR="0080502B" w:rsidRPr="00847C38" w:rsidRDefault="0080502B" w:rsidP="000B4BAE"/>
    <w:p w14:paraId="7A04E9F5" w14:textId="13B2F284" w:rsidR="000B4BAE" w:rsidRPr="00847C38" w:rsidRDefault="000B4BAE" w:rsidP="000B4BAE">
      <w:r w:rsidRPr="00847C38">
        <w:t>............</w:t>
      </w:r>
      <w:r w:rsidR="00B76F5F" w:rsidRPr="00847C38">
        <w:t>...........................</w:t>
      </w:r>
      <w:r w:rsidR="00B76F5F" w:rsidRPr="00847C38">
        <w:tab/>
      </w:r>
      <w:r w:rsidR="00B76F5F" w:rsidRPr="00847C38">
        <w:tab/>
      </w:r>
      <w:r w:rsidR="00B76F5F" w:rsidRPr="00847C38">
        <w:tab/>
      </w:r>
      <w:r w:rsidR="00D3347F">
        <w:tab/>
      </w:r>
      <w:r w:rsidRPr="00847C38">
        <w:t>......................................</w:t>
      </w:r>
    </w:p>
    <w:p w14:paraId="253EC250" w14:textId="109044AF" w:rsidR="00162F72" w:rsidRPr="00A367BF" w:rsidRDefault="00A66AD1" w:rsidP="00162F72">
      <w:r>
        <w:t>XXXXX</w:t>
      </w:r>
      <w:r w:rsidR="00D30569" w:rsidRPr="00537650">
        <w:tab/>
      </w:r>
      <w:r w:rsidR="00D30569" w:rsidRPr="00537650">
        <w:tab/>
      </w:r>
      <w:r w:rsidR="00D30569" w:rsidRPr="00537650">
        <w:tab/>
      </w:r>
      <w:r w:rsidR="005A31BB">
        <w:tab/>
      </w:r>
      <w:r w:rsidR="005A31BB">
        <w:tab/>
      </w:r>
      <w:r w:rsidR="005A31BB">
        <w:tab/>
      </w:r>
      <w:proofErr w:type="spellStart"/>
      <w:r w:rsidR="005A31BB">
        <w:t>XXXX</w:t>
      </w:r>
      <w:r w:rsidR="00DE1F6C">
        <w:t>X</w:t>
      </w:r>
      <w:proofErr w:type="spellEnd"/>
    </w:p>
    <w:p w14:paraId="769D899A" w14:textId="14B4BE2D" w:rsidR="00162F72" w:rsidRDefault="00162F72" w:rsidP="000B4BAE"/>
    <w:p w14:paraId="74F0871B" w14:textId="3A9D09E7" w:rsidR="00162F72" w:rsidRDefault="00DE1F6C" w:rsidP="00004D87">
      <w:pPr>
        <w:ind w:left="4248" w:firstLine="708"/>
      </w:pPr>
      <w:r>
        <w:t>26. 1. 2022</w:t>
      </w:r>
    </w:p>
    <w:p w14:paraId="63A46848" w14:textId="71F52FA0" w:rsidR="002E43AE" w:rsidRDefault="002E43AE" w:rsidP="00537650">
      <w:pPr>
        <w:ind w:left="4248" w:firstLine="708"/>
      </w:pPr>
      <w:r>
        <w:t>…………………………</w:t>
      </w:r>
    </w:p>
    <w:p w14:paraId="593A6376" w14:textId="22E7876C" w:rsidR="00162F72" w:rsidRDefault="002E43AE" w:rsidP="00004D87">
      <w:pPr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D3347F">
        <w:tab/>
      </w:r>
      <w:r w:rsidR="00DE1F6C">
        <w:t>XXXXX</w:t>
      </w:r>
    </w:p>
    <w:p w14:paraId="75F008F6" w14:textId="1D014C17" w:rsidR="00D82556" w:rsidRDefault="00D82556" w:rsidP="001D3F0B">
      <w:pPr>
        <w:jc w:val="center"/>
        <w:rPr>
          <w:b/>
        </w:rPr>
      </w:pPr>
    </w:p>
    <w:p w14:paraId="55D0DB28" w14:textId="48746E57" w:rsidR="003B7F01" w:rsidRDefault="003B7F01" w:rsidP="001D3F0B">
      <w:pPr>
        <w:jc w:val="center"/>
        <w:rPr>
          <w:b/>
        </w:rPr>
      </w:pPr>
    </w:p>
    <w:p w14:paraId="35B9CD28" w14:textId="3400514C" w:rsidR="003B7F01" w:rsidRDefault="003B7F01" w:rsidP="001D3F0B">
      <w:pPr>
        <w:jc w:val="center"/>
        <w:rPr>
          <w:b/>
        </w:rPr>
      </w:pPr>
    </w:p>
    <w:p w14:paraId="0B3B9B51" w14:textId="08C22994" w:rsidR="003B7F01" w:rsidRDefault="003B7F01" w:rsidP="001D3F0B">
      <w:pPr>
        <w:jc w:val="center"/>
        <w:rPr>
          <w:b/>
        </w:rPr>
      </w:pPr>
    </w:p>
    <w:p w14:paraId="1BC1BA41" w14:textId="72131EE2" w:rsidR="003B7F01" w:rsidRDefault="003B7F01" w:rsidP="001D3F0B">
      <w:pPr>
        <w:jc w:val="center"/>
        <w:rPr>
          <w:b/>
        </w:rPr>
      </w:pPr>
    </w:p>
    <w:p w14:paraId="6294CB0C" w14:textId="013E6A73" w:rsidR="003B7F01" w:rsidRDefault="003B7F01" w:rsidP="001D3F0B">
      <w:pPr>
        <w:jc w:val="center"/>
        <w:rPr>
          <w:b/>
        </w:rPr>
      </w:pPr>
    </w:p>
    <w:p w14:paraId="52865E25" w14:textId="07D69D45" w:rsidR="003B7F01" w:rsidRDefault="003B7F01" w:rsidP="001D3F0B">
      <w:pPr>
        <w:jc w:val="center"/>
        <w:rPr>
          <w:b/>
        </w:rPr>
      </w:pPr>
    </w:p>
    <w:p w14:paraId="4F5C0741" w14:textId="188F2261" w:rsidR="003B7F01" w:rsidRDefault="003B7F01" w:rsidP="001D3F0B">
      <w:pPr>
        <w:jc w:val="center"/>
        <w:rPr>
          <w:b/>
        </w:rPr>
      </w:pPr>
    </w:p>
    <w:p w14:paraId="4626ADF1" w14:textId="54EBD40F" w:rsidR="003B7F01" w:rsidRDefault="003B7F01" w:rsidP="001D3F0B">
      <w:pPr>
        <w:jc w:val="center"/>
        <w:rPr>
          <w:b/>
        </w:rPr>
      </w:pPr>
    </w:p>
    <w:p w14:paraId="763337A9" w14:textId="25EB4409" w:rsidR="003B7F01" w:rsidRDefault="003B7F01" w:rsidP="001D3F0B">
      <w:pPr>
        <w:jc w:val="center"/>
        <w:rPr>
          <w:b/>
        </w:rPr>
      </w:pPr>
    </w:p>
    <w:p w14:paraId="4D9DC7A3" w14:textId="3900A529" w:rsidR="003B7F01" w:rsidRDefault="003B7F01" w:rsidP="001D3F0B">
      <w:pPr>
        <w:jc w:val="center"/>
        <w:rPr>
          <w:b/>
        </w:rPr>
      </w:pPr>
    </w:p>
    <w:p w14:paraId="68CCF3C7" w14:textId="19B109FD" w:rsidR="003B7F01" w:rsidRDefault="003B7F01" w:rsidP="001D3F0B">
      <w:pPr>
        <w:jc w:val="center"/>
        <w:rPr>
          <w:b/>
        </w:rPr>
      </w:pPr>
    </w:p>
    <w:p w14:paraId="37D8E994" w14:textId="77777777" w:rsidR="003B7F01" w:rsidRDefault="003B7F01" w:rsidP="001D3F0B">
      <w:pPr>
        <w:jc w:val="center"/>
        <w:rPr>
          <w:b/>
        </w:rPr>
      </w:pPr>
    </w:p>
    <w:p w14:paraId="70274EF1" w14:textId="77777777" w:rsidR="00075A8F" w:rsidRPr="009353A8" w:rsidRDefault="00075A8F" w:rsidP="009C4754">
      <w:pPr>
        <w:jc w:val="center"/>
        <w:rPr>
          <w:b/>
        </w:rPr>
      </w:pPr>
      <w:r w:rsidRPr="009353A8">
        <w:rPr>
          <w:b/>
        </w:rPr>
        <w:lastRenderedPageBreak/>
        <w:t>Příloha č. 1</w:t>
      </w:r>
    </w:p>
    <w:p w14:paraId="2F0C5D5A" w14:textId="77777777" w:rsidR="00075A8F" w:rsidRPr="009353A8" w:rsidRDefault="00075A8F" w:rsidP="00075A8F">
      <w:pPr>
        <w:spacing w:before="120" w:after="120" w:line="276" w:lineRule="auto"/>
        <w:jc w:val="center"/>
        <w:rPr>
          <w:b/>
        </w:rPr>
      </w:pPr>
      <w:r w:rsidRPr="009353A8">
        <w:rPr>
          <w:b/>
        </w:rPr>
        <w:t>Popis a specifikace předmětu plnění Dílčí zakázky</w:t>
      </w:r>
    </w:p>
    <w:p w14:paraId="08660B75" w14:textId="662C5B12" w:rsidR="00075A8F" w:rsidRDefault="00075A8F" w:rsidP="00075A8F">
      <w:pPr>
        <w:spacing w:before="120" w:after="120" w:line="276" w:lineRule="auto"/>
        <w:rPr>
          <w:rStyle w:val="eop"/>
          <w:color w:val="000000"/>
          <w:shd w:val="clear" w:color="auto" w:fill="FFFFFF"/>
        </w:rPr>
      </w:pPr>
      <w:r w:rsidRPr="009353A8">
        <w:rPr>
          <w:rStyle w:val="eop"/>
          <w:color w:val="000000"/>
          <w:shd w:val="clear" w:color="auto" w:fill="FFFFFF"/>
        </w:rPr>
        <w:t xml:space="preserve">V následujícím textu je uveden podrobný popis řešení, včetně definování jednotlivých výstupů. Práce se budou řídit harmonogramem, uvedeným v Příloze 2. </w:t>
      </w:r>
    </w:p>
    <w:p w14:paraId="4EAEAE8F" w14:textId="0AE6C1B6" w:rsidR="007E705D" w:rsidRPr="00004D87" w:rsidRDefault="007E705D" w:rsidP="00075A8F">
      <w:pPr>
        <w:spacing w:before="120" w:after="120" w:line="276" w:lineRule="auto"/>
        <w:rPr>
          <w:rStyle w:val="eop"/>
          <w:i/>
          <w:color w:val="000000"/>
          <w:shd w:val="clear" w:color="auto" w:fill="FFFFFF"/>
        </w:rPr>
      </w:pPr>
      <w:r>
        <w:rPr>
          <w:rStyle w:val="eop"/>
          <w:i/>
          <w:color w:val="000000"/>
          <w:shd w:val="clear" w:color="auto" w:fill="FFFFFF"/>
        </w:rPr>
        <w:t>Nezveřejněno z důvodu obchodního tajemství.</w:t>
      </w:r>
    </w:p>
    <w:p w14:paraId="4DD23F1A" w14:textId="77777777" w:rsidR="00075A8F" w:rsidRPr="009353A8" w:rsidRDefault="00075A8F" w:rsidP="00075A8F">
      <w:pPr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pacing w:before="120" w:after="120" w:line="276" w:lineRule="auto"/>
        <w:rPr>
          <w:b/>
        </w:rPr>
      </w:pPr>
    </w:p>
    <w:p w14:paraId="35DA99B0" w14:textId="3028B673" w:rsidR="00D41AA2" w:rsidRDefault="00D41AA2" w:rsidP="00D44933">
      <w:pPr>
        <w:jc w:val="center"/>
        <w:rPr>
          <w:highlight w:val="green"/>
        </w:rPr>
      </w:pPr>
      <w:r>
        <w:rPr>
          <w:highlight w:val="green"/>
        </w:rPr>
        <w:br w:type="page"/>
      </w:r>
    </w:p>
    <w:p w14:paraId="0BB1E1A0" w14:textId="77777777" w:rsidR="00D357D9" w:rsidRPr="00847C38" w:rsidRDefault="00D357D9" w:rsidP="00D357D9">
      <w:pPr>
        <w:jc w:val="center"/>
        <w:rPr>
          <w:b/>
        </w:rPr>
      </w:pPr>
      <w:r w:rsidRPr="00847C38">
        <w:rPr>
          <w:b/>
        </w:rPr>
        <w:lastRenderedPageBreak/>
        <w:t>Příloha č. 2</w:t>
      </w:r>
    </w:p>
    <w:p w14:paraId="42295BD7" w14:textId="77C4C237" w:rsidR="00D357D9" w:rsidRPr="00847C38" w:rsidRDefault="00AE7E52" w:rsidP="00D357D9">
      <w:pPr>
        <w:jc w:val="center"/>
        <w:rPr>
          <w:b/>
        </w:rPr>
      </w:pPr>
      <w:r>
        <w:rPr>
          <w:b/>
        </w:rPr>
        <w:t>Časový harmonogram</w:t>
      </w:r>
    </w:p>
    <w:p w14:paraId="3162EC69" w14:textId="77777777" w:rsidR="00AE7E52" w:rsidRPr="00847C38" w:rsidRDefault="00AE7E52" w:rsidP="00AE7E52">
      <w:pPr>
        <w:jc w:val="center"/>
        <w:rPr>
          <w:highlight w:val="green"/>
        </w:rPr>
      </w:pPr>
    </w:p>
    <w:tbl>
      <w:tblPr>
        <w:tblStyle w:val="Mkatabulky"/>
        <w:tblW w:w="9088" w:type="dxa"/>
        <w:tblLook w:val="04A0" w:firstRow="1" w:lastRow="0" w:firstColumn="1" w:lastColumn="0" w:noHBand="0" w:noVBand="1"/>
      </w:tblPr>
      <w:tblGrid>
        <w:gridCol w:w="988"/>
        <w:gridCol w:w="6804"/>
        <w:gridCol w:w="1296"/>
      </w:tblGrid>
      <w:tr w:rsidR="002842C7" w:rsidRPr="00C03035" w14:paraId="585351F8" w14:textId="77777777" w:rsidTr="006E3628">
        <w:tc>
          <w:tcPr>
            <w:tcW w:w="988" w:type="dxa"/>
          </w:tcPr>
          <w:p w14:paraId="04CCACC1" w14:textId="77777777" w:rsidR="002842C7" w:rsidRPr="009658D8" w:rsidRDefault="002842C7" w:rsidP="006E362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658D8">
              <w:rPr>
                <w:rFonts w:ascii="Times New Roman" w:hAnsi="Times New Roman" w:cs="Times New Roman"/>
                <w:b/>
                <w:bCs/>
              </w:rPr>
              <w:t>Milník</w:t>
            </w:r>
          </w:p>
        </w:tc>
        <w:tc>
          <w:tcPr>
            <w:tcW w:w="6804" w:type="dxa"/>
          </w:tcPr>
          <w:p w14:paraId="3B0C28ED" w14:textId="77777777" w:rsidR="002842C7" w:rsidRPr="009658D8" w:rsidRDefault="002842C7" w:rsidP="006E362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658D8">
              <w:rPr>
                <w:rFonts w:ascii="Times New Roman" w:hAnsi="Times New Roman" w:cs="Times New Roman"/>
                <w:b/>
                <w:bCs/>
              </w:rPr>
              <w:t>Popis činnosti</w:t>
            </w:r>
          </w:p>
        </w:tc>
        <w:tc>
          <w:tcPr>
            <w:tcW w:w="1296" w:type="dxa"/>
          </w:tcPr>
          <w:p w14:paraId="5C8AEA82" w14:textId="77777777" w:rsidR="002842C7" w:rsidRPr="009658D8" w:rsidRDefault="002842C7" w:rsidP="006E362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658D8">
              <w:rPr>
                <w:rFonts w:ascii="Times New Roman" w:hAnsi="Times New Roman" w:cs="Times New Roman"/>
                <w:b/>
                <w:bCs/>
              </w:rPr>
              <w:t>Datum</w:t>
            </w:r>
          </w:p>
        </w:tc>
      </w:tr>
      <w:tr w:rsidR="007E705D" w:rsidRPr="00C03035" w14:paraId="044D057D" w14:textId="77777777" w:rsidTr="006E3628">
        <w:tc>
          <w:tcPr>
            <w:tcW w:w="988" w:type="dxa"/>
          </w:tcPr>
          <w:p w14:paraId="0F7C81A5" w14:textId="77777777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6804" w:type="dxa"/>
          </w:tcPr>
          <w:p w14:paraId="368655A8" w14:textId="661C41BF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5A90E925" w14:textId="10C58E92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2/2022</w:t>
            </w:r>
          </w:p>
        </w:tc>
      </w:tr>
      <w:tr w:rsidR="007E705D" w:rsidRPr="00C03035" w14:paraId="2726D3DD" w14:textId="77777777" w:rsidTr="006E3628">
        <w:tc>
          <w:tcPr>
            <w:tcW w:w="988" w:type="dxa"/>
          </w:tcPr>
          <w:p w14:paraId="19D8461C" w14:textId="77777777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 xml:space="preserve">2. </w:t>
            </w:r>
          </w:p>
        </w:tc>
        <w:tc>
          <w:tcPr>
            <w:tcW w:w="6804" w:type="dxa"/>
          </w:tcPr>
          <w:p w14:paraId="19064E68" w14:textId="6513224A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268CC24A" w14:textId="77777777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03/2022</w:t>
            </w:r>
          </w:p>
          <w:p w14:paraId="21EBFF66" w14:textId="77777777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06/2022</w:t>
            </w:r>
          </w:p>
          <w:p w14:paraId="21FAA208" w14:textId="2E960066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09/2022</w:t>
            </w:r>
          </w:p>
        </w:tc>
      </w:tr>
      <w:tr w:rsidR="007E705D" w:rsidRPr="00C03035" w14:paraId="16A0F765" w14:textId="77777777" w:rsidTr="006E3628">
        <w:tc>
          <w:tcPr>
            <w:tcW w:w="988" w:type="dxa"/>
          </w:tcPr>
          <w:p w14:paraId="41679DBB" w14:textId="3AF3C4E4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6804" w:type="dxa"/>
          </w:tcPr>
          <w:p w14:paraId="3F1ADD16" w14:textId="55B66B61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04A059C8" w14:textId="636E5442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30/10/2022</w:t>
            </w:r>
          </w:p>
        </w:tc>
      </w:tr>
      <w:tr w:rsidR="007E705D" w:rsidRPr="00C03035" w14:paraId="78A1E5FB" w14:textId="77777777" w:rsidTr="006E3628">
        <w:tc>
          <w:tcPr>
            <w:tcW w:w="988" w:type="dxa"/>
          </w:tcPr>
          <w:p w14:paraId="7998EE6B" w14:textId="718FF970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6804" w:type="dxa"/>
          </w:tcPr>
          <w:p w14:paraId="7AFF76AE" w14:textId="38EE2CC7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3578DC22" w14:textId="7732E933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5/11/2022</w:t>
            </w:r>
          </w:p>
        </w:tc>
      </w:tr>
      <w:tr w:rsidR="007E705D" w:rsidRPr="00C03035" w14:paraId="3B1D715F" w14:textId="77777777" w:rsidTr="006E3628">
        <w:tc>
          <w:tcPr>
            <w:tcW w:w="988" w:type="dxa"/>
          </w:tcPr>
          <w:p w14:paraId="5A09F92B" w14:textId="1C7C0668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6804" w:type="dxa"/>
          </w:tcPr>
          <w:p w14:paraId="4BA8CCE6" w14:textId="2438A6C9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25C96B13" w14:textId="77777777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05D" w:rsidRPr="00C03035" w14:paraId="238C3D2E" w14:textId="77777777" w:rsidTr="006E3628">
        <w:tc>
          <w:tcPr>
            <w:tcW w:w="988" w:type="dxa"/>
          </w:tcPr>
          <w:p w14:paraId="14CAC075" w14:textId="5D0E93A7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6804" w:type="dxa"/>
          </w:tcPr>
          <w:p w14:paraId="414613CF" w14:textId="74DC3789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3872B4BB" w14:textId="5B2A48C9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2/2022</w:t>
            </w:r>
          </w:p>
        </w:tc>
      </w:tr>
      <w:tr w:rsidR="007E705D" w:rsidRPr="00C03035" w14:paraId="58F8656A" w14:textId="77777777" w:rsidTr="006E3628">
        <w:tc>
          <w:tcPr>
            <w:tcW w:w="988" w:type="dxa"/>
          </w:tcPr>
          <w:p w14:paraId="399244E0" w14:textId="06E1D518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6804" w:type="dxa"/>
          </w:tcPr>
          <w:p w14:paraId="3B691B8B" w14:textId="4C2C1BF7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60343774" w14:textId="34F6AC61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03/2023</w:t>
            </w:r>
          </w:p>
          <w:p w14:paraId="4E404597" w14:textId="0A1342D0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06/2023</w:t>
            </w:r>
          </w:p>
          <w:p w14:paraId="4A5278FD" w14:textId="5DEB0F8B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09/2023</w:t>
            </w:r>
          </w:p>
        </w:tc>
      </w:tr>
      <w:tr w:rsidR="007E705D" w:rsidRPr="00C03035" w14:paraId="3DFBFB68" w14:textId="77777777" w:rsidTr="00004D87">
        <w:tc>
          <w:tcPr>
            <w:tcW w:w="988" w:type="dxa"/>
          </w:tcPr>
          <w:p w14:paraId="179A9FA7" w14:textId="652FE77C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6804" w:type="dxa"/>
          </w:tcPr>
          <w:p w14:paraId="21EB7F65" w14:textId="10F6EDFD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56F988A5" w14:textId="38575527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30/10/2023</w:t>
            </w:r>
          </w:p>
        </w:tc>
      </w:tr>
      <w:tr w:rsidR="007E705D" w:rsidRPr="00C03035" w14:paraId="19362023" w14:textId="77777777" w:rsidTr="006E3628">
        <w:tc>
          <w:tcPr>
            <w:tcW w:w="988" w:type="dxa"/>
          </w:tcPr>
          <w:p w14:paraId="06E899FB" w14:textId="4BA76D85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9.</w:t>
            </w:r>
          </w:p>
        </w:tc>
        <w:tc>
          <w:tcPr>
            <w:tcW w:w="6804" w:type="dxa"/>
          </w:tcPr>
          <w:p w14:paraId="2467D374" w14:textId="67D86837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3E27D57E" w14:textId="55AE06E5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5/11/2023</w:t>
            </w:r>
          </w:p>
        </w:tc>
      </w:tr>
      <w:tr w:rsidR="007E705D" w:rsidRPr="00C03035" w14:paraId="4CAC6037" w14:textId="77777777" w:rsidTr="006E3628">
        <w:tc>
          <w:tcPr>
            <w:tcW w:w="988" w:type="dxa"/>
          </w:tcPr>
          <w:p w14:paraId="4C7B9EA1" w14:textId="399F1790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0.</w:t>
            </w:r>
          </w:p>
        </w:tc>
        <w:tc>
          <w:tcPr>
            <w:tcW w:w="6804" w:type="dxa"/>
          </w:tcPr>
          <w:p w14:paraId="3D815E01" w14:textId="7422EF07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27002C33" w14:textId="409E8A87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05D" w:rsidRPr="00C03035" w14:paraId="04D02156" w14:textId="77777777" w:rsidTr="006E3628">
        <w:tc>
          <w:tcPr>
            <w:tcW w:w="988" w:type="dxa"/>
          </w:tcPr>
          <w:p w14:paraId="58A61E29" w14:textId="64492CBA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1.</w:t>
            </w:r>
          </w:p>
        </w:tc>
        <w:tc>
          <w:tcPr>
            <w:tcW w:w="6804" w:type="dxa"/>
          </w:tcPr>
          <w:p w14:paraId="77DFEC60" w14:textId="495423CF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647C04C7" w14:textId="348C8620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2/2023</w:t>
            </w:r>
          </w:p>
        </w:tc>
      </w:tr>
      <w:tr w:rsidR="007E705D" w:rsidRPr="00C03035" w14:paraId="7A79AE5B" w14:textId="77777777" w:rsidTr="006E3628">
        <w:tc>
          <w:tcPr>
            <w:tcW w:w="988" w:type="dxa"/>
          </w:tcPr>
          <w:p w14:paraId="3F9B87F4" w14:textId="7479C8A9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2.</w:t>
            </w:r>
          </w:p>
        </w:tc>
        <w:tc>
          <w:tcPr>
            <w:tcW w:w="6804" w:type="dxa"/>
          </w:tcPr>
          <w:p w14:paraId="4CBB7FD2" w14:textId="3BEE98D0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7E918E89" w14:textId="6F446C7B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03/2024</w:t>
            </w:r>
          </w:p>
          <w:p w14:paraId="31160BEA" w14:textId="11603AE0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06/2024</w:t>
            </w:r>
          </w:p>
          <w:p w14:paraId="50236F82" w14:textId="4E375D95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09/2024</w:t>
            </w:r>
          </w:p>
        </w:tc>
      </w:tr>
      <w:tr w:rsidR="007E705D" w:rsidRPr="00C03035" w14:paraId="3C38DA5B" w14:textId="77777777" w:rsidTr="00004D87">
        <w:tc>
          <w:tcPr>
            <w:tcW w:w="988" w:type="dxa"/>
          </w:tcPr>
          <w:p w14:paraId="2922DAFC" w14:textId="73EEA722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3.</w:t>
            </w:r>
          </w:p>
        </w:tc>
        <w:tc>
          <w:tcPr>
            <w:tcW w:w="6804" w:type="dxa"/>
          </w:tcPr>
          <w:p w14:paraId="3937CE30" w14:textId="0353914D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2CEDDCB5" w14:textId="0210636B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30/10/2024</w:t>
            </w:r>
          </w:p>
        </w:tc>
      </w:tr>
      <w:tr w:rsidR="007E705D" w:rsidRPr="00C03035" w14:paraId="0BEC9651" w14:textId="77777777" w:rsidTr="006E3628">
        <w:tc>
          <w:tcPr>
            <w:tcW w:w="988" w:type="dxa"/>
          </w:tcPr>
          <w:p w14:paraId="6C1D9D49" w14:textId="6C93EAD5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4.</w:t>
            </w:r>
          </w:p>
        </w:tc>
        <w:tc>
          <w:tcPr>
            <w:tcW w:w="6804" w:type="dxa"/>
          </w:tcPr>
          <w:p w14:paraId="4727FD9E" w14:textId="608608AD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6439793A" w14:textId="669CE1BB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5/11/2024</w:t>
            </w:r>
          </w:p>
        </w:tc>
      </w:tr>
      <w:tr w:rsidR="007E705D" w:rsidRPr="00C03035" w14:paraId="038CD94E" w14:textId="77777777" w:rsidTr="006E3628">
        <w:tc>
          <w:tcPr>
            <w:tcW w:w="988" w:type="dxa"/>
          </w:tcPr>
          <w:p w14:paraId="30747765" w14:textId="7DC9F328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5.</w:t>
            </w:r>
          </w:p>
        </w:tc>
        <w:tc>
          <w:tcPr>
            <w:tcW w:w="6804" w:type="dxa"/>
          </w:tcPr>
          <w:p w14:paraId="7F153055" w14:textId="1107C3AB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6AEC3A7E" w14:textId="77777777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05D" w:rsidRPr="00C03035" w14:paraId="7471E4A3" w14:textId="77777777" w:rsidTr="006E3628">
        <w:tc>
          <w:tcPr>
            <w:tcW w:w="988" w:type="dxa"/>
          </w:tcPr>
          <w:p w14:paraId="4D793D9B" w14:textId="563C4BA6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6.</w:t>
            </w:r>
          </w:p>
        </w:tc>
        <w:tc>
          <w:tcPr>
            <w:tcW w:w="6804" w:type="dxa"/>
          </w:tcPr>
          <w:p w14:paraId="3F3D4CF5" w14:textId="0254DDE4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2DBE3131" w14:textId="52018911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2/2024</w:t>
            </w:r>
          </w:p>
        </w:tc>
      </w:tr>
      <w:tr w:rsidR="007E705D" w:rsidRPr="00C03035" w14:paraId="079BAB71" w14:textId="77777777" w:rsidTr="006E3628">
        <w:tc>
          <w:tcPr>
            <w:tcW w:w="988" w:type="dxa"/>
          </w:tcPr>
          <w:p w14:paraId="505D3820" w14:textId="2BC61EC0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7.</w:t>
            </w:r>
          </w:p>
        </w:tc>
        <w:tc>
          <w:tcPr>
            <w:tcW w:w="6804" w:type="dxa"/>
          </w:tcPr>
          <w:p w14:paraId="233F07A8" w14:textId="491CD6A8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44157E50" w14:textId="0EFB74C0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30/10/2024</w:t>
            </w:r>
          </w:p>
        </w:tc>
      </w:tr>
      <w:tr w:rsidR="007E705D" w:rsidRPr="00C03035" w14:paraId="5FDA6BA9" w14:textId="77777777" w:rsidTr="006E3628">
        <w:tc>
          <w:tcPr>
            <w:tcW w:w="988" w:type="dxa"/>
          </w:tcPr>
          <w:p w14:paraId="0BF406F5" w14:textId="25C6A473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8.</w:t>
            </w:r>
          </w:p>
        </w:tc>
        <w:tc>
          <w:tcPr>
            <w:tcW w:w="6804" w:type="dxa"/>
          </w:tcPr>
          <w:p w14:paraId="2BBBAAD7" w14:textId="134315A3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5995B8AB" w14:textId="5FBAB5BA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5/11/2024</w:t>
            </w:r>
          </w:p>
        </w:tc>
      </w:tr>
      <w:tr w:rsidR="007E705D" w:rsidRPr="00C03035" w14:paraId="196A9DBB" w14:textId="77777777" w:rsidTr="006E3628">
        <w:tc>
          <w:tcPr>
            <w:tcW w:w="988" w:type="dxa"/>
          </w:tcPr>
          <w:p w14:paraId="0C592510" w14:textId="440ADFF5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9.</w:t>
            </w:r>
          </w:p>
        </w:tc>
        <w:tc>
          <w:tcPr>
            <w:tcW w:w="6804" w:type="dxa"/>
          </w:tcPr>
          <w:p w14:paraId="52EF8DE2" w14:textId="0FA1D480" w:rsidR="007E705D" w:rsidRPr="009658D8" w:rsidRDefault="007E705D" w:rsidP="007E705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1962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4B230459" w14:textId="77777777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05D" w:rsidRPr="00C03035" w14:paraId="63CBC22C" w14:textId="77777777" w:rsidTr="006E3628">
        <w:tc>
          <w:tcPr>
            <w:tcW w:w="988" w:type="dxa"/>
          </w:tcPr>
          <w:p w14:paraId="59610FAE" w14:textId="0D2F44A6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20.</w:t>
            </w:r>
          </w:p>
        </w:tc>
        <w:tc>
          <w:tcPr>
            <w:tcW w:w="6804" w:type="dxa"/>
          </w:tcPr>
          <w:p w14:paraId="7BA36584" w14:textId="1EA4D0D2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191B9D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467A7AF4" w14:textId="18DA8175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2/2024</w:t>
            </w:r>
          </w:p>
        </w:tc>
      </w:tr>
      <w:tr w:rsidR="007E705D" w:rsidRPr="00C03035" w14:paraId="7442FA78" w14:textId="77777777" w:rsidTr="006E3628">
        <w:tc>
          <w:tcPr>
            <w:tcW w:w="988" w:type="dxa"/>
          </w:tcPr>
          <w:p w14:paraId="6592EAC5" w14:textId="7EE1533B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21.</w:t>
            </w:r>
          </w:p>
        </w:tc>
        <w:tc>
          <w:tcPr>
            <w:tcW w:w="6804" w:type="dxa"/>
          </w:tcPr>
          <w:p w14:paraId="50458465" w14:textId="33EBDB63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191B9D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249243F0" w14:textId="5A5076D5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03/2025</w:t>
            </w:r>
          </w:p>
          <w:p w14:paraId="1A451A64" w14:textId="7BD59682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06/2025</w:t>
            </w:r>
          </w:p>
          <w:p w14:paraId="15F50810" w14:textId="1E51AF0D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09/2025</w:t>
            </w:r>
          </w:p>
        </w:tc>
      </w:tr>
      <w:tr w:rsidR="007E705D" w:rsidRPr="00C03035" w14:paraId="51E6FD6C" w14:textId="77777777" w:rsidTr="00004D87">
        <w:tc>
          <w:tcPr>
            <w:tcW w:w="988" w:type="dxa"/>
          </w:tcPr>
          <w:p w14:paraId="488FB153" w14:textId="7D4A604F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22.</w:t>
            </w:r>
          </w:p>
        </w:tc>
        <w:tc>
          <w:tcPr>
            <w:tcW w:w="6804" w:type="dxa"/>
          </w:tcPr>
          <w:p w14:paraId="4B928E00" w14:textId="368D6DDE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191B9D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505E6F77" w14:textId="66EB714B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30/9/2025</w:t>
            </w:r>
          </w:p>
        </w:tc>
      </w:tr>
      <w:tr w:rsidR="007E705D" w:rsidRPr="00C03035" w14:paraId="500E1484" w14:textId="77777777" w:rsidTr="006E3628">
        <w:tc>
          <w:tcPr>
            <w:tcW w:w="988" w:type="dxa"/>
          </w:tcPr>
          <w:p w14:paraId="2595063B" w14:textId="77E6AF0C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23.</w:t>
            </w:r>
          </w:p>
        </w:tc>
        <w:tc>
          <w:tcPr>
            <w:tcW w:w="6804" w:type="dxa"/>
          </w:tcPr>
          <w:p w14:paraId="611CD1C9" w14:textId="6DA2BFD1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191B9D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29A8E962" w14:textId="32614FFD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5/10/2025</w:t>
            </w:r>
          </w:p>
        </w:tc>
      </w:tr>
      <w:tr w:rsidR="007E705D" w:rsidRPr="00C03035" w14:paraId="501862CC" w14:textId="77777777" w:rsidTr="006E3628">
        <w:tc>
          <w:tcPr>
            <w:tcW w:w="988" w:type="dxa"/>
          </w:tcPr>
          <w:p w14:paraId="51B8CCB7" w14:textId="4BB43B78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24.</w:t>
            </w:r>
          </w:p>
        </w:tc>
        <w:tc>
          <w:tcPr>
            <w:tcW w:w="6804" w:type="dxa"/>
          </w:tcPr>
          <w:p w14:paraId="39927474" w14:textId="17A5943D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191B9D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428A562A" w14:textId="77777777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05D" w:rsidRPr="00C03035" w14:paraId="0138E7A3" w14:textId="77777777" w:rsidTr="006E3628">
        <w:tc>
          <w:tcPr>
            <w:tcW w:w="988" w:type="dxa"/>
          </w:tcPr>
          <w:p w14:paraId="52930845" w14:textId="783CE745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25.</w:t>
            </w:r>
          </w:p>
        </w:tc>
        <w:tc>
          <w:tcPr>
            <w:tcW w:w="6804" w:type="dxa"/>
          </w:tcPr>
          <w:p w14:paraId="6DB128F0" w14:textId="6B888AC8" w:rsidR="007E705D" w:rsidRPr="009658D8" w:rsidRDefault="007E705D" w:rsidP="007E705D">
            <w:pPr>
              <w:rPr>
                <w:rFonts w:ascii="Times New Roman" w:hAnsi="Times New Roman" w:cs="Times New Roman"/>
              </w:rPr>
            </w:pPr>
            <w:r w:rsidRPr="00191B9D"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407C7247" w14:textId="59D9915B" w:rsidR="007E705D" w:rsidRPr="009658D8" w:rsidRDefault="007E705D" w:rsidP="007E705D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1/2025</w:t>
            </w:r>
          </w:p>
        </w:tc>
      </w:tr>
      <w:tr w:rsidR="005847EB" w:rsidRPr="00C03035" w14:paraId="7BF923E8" w14:textId="77777777" w:rsidTr="006E3628">
        <w:tc>
          <w:tcPr>
            <w:tcW w:w="988" w:type="dxa"/>
          </w:tcPr>
          <w:p w14:paraId="7F1B0385" w14:textId="2CE38E3F" w:rsidR="005847EB" w:rsidRPr="009658D8" w:rsidRDefault="00162F72" w:rsidP="005847EB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26.</w:t>
            </w:r>
          </w:p>
        </w:tc>
        <w:tc>
          <w:tcPr>
            <w:tcW w:w="6804" w:type="dxa"/>
          </w:tcPr>
          <w:p w14:paraId="4A630512" w14:textId="094C22BB" w:rsidR="005847EB" w:rsidRPr="009658D8" w:rsidRDefault="007E705D" w:rsidP="00004D87">
            <w:pPr>
              <w:spacing w:before="120" w:after="120" w:line="276" w:lineRule="auto"/>
              <w:rPr>
                <w:rFonts w:ascii="Times New Roman" w:hAnsi="Times New Roman" w:cs="Times New Roman"/>
              </w:rPr>
            </w:pPr>
            <w:r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  <w:tc>
          <w:tcPr>
            <w:tcW w:w="1296" w:type="dxa"/>
          </w:tcPr>
          <w:p w14:paraId="53C65D61" w14:textId="0E6BDEC7" w:rsidR="005847EB" w:rsidRPr="009658D8" w:rsidRDefault="005847EB" w:rsidP="005847EB">
            <w:pPr>
              <w:jc w:val="center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12/2025</w:t>
            </w:r>
          </w:p>
        </w:tc>
      </w:tr>
    </w:tbl>
    <w:p w14:paraId="1AE50287" w14:textId="77777777" w:rsidR="002842C7" w:rsidRPr="00FB67CA" w:rsidRDefault="002842C7" w:rsidP="002842C7">
      <w:pPr>
        <w:jc w:val="center"/>
      </w:pPr>
    </w:p>
    <w:p w14:paraId="47B52118" w14:textId="68D9D35C" w:rsidR="001965A8" w:rsidRDefault="001965A8" w:rsidP="00004D87"/>
    <w:p w14:paraId="6F0B737B" w14:textId="6915885C" w:rsidR="001965A8" w:rsidRPr="00902DFE" w:rsidRDefault="001965A8" w:rsidP="001965A8">
      <w:pPr>
        <w:jc w:val="center"/>
        <w:rPr>
          <w:b/>
        </w:rPr>
      </w:pPr>
      <w:r w:rsidRPr="00902DFE">
        <w:rPr>
          <w:b/>
        </w:rPr>
        <w:lastRenderedPageBreak/>
        <w:t>Příloha č. 3</w:t>
      </w:r>
    </w:p>
    <w:p w14:paraId="255A1D63" w14:textId="1FBEA39C" w:rsidR="001965A8" w:rsidRPr="00902DFE" w:rsidRDefault="001965A8" w:rsidP="001965A8">
      <w:pPr>
        <w:jc w:val="center"/>
        <w:rPr>
          <w:b/>
        </w:rPr>
      </w:pPr>
      <w:r w:rsidRPr="00902DFE">
        <w:rPr>
          <w:b/>
        </w:rPr>
        <w:t>Rozsah činností tvořících Služby</w:t>
      </w:r>
    </w:p>
    <w:p w14:paraId="6F975B2E" w14:textId="77777777" w:rsidR="00DA3775" w:rsidRPr="00902DFE" w:rsidRDefault="00DA3775" w:rsidP="001965A8">
      <w:pPr>
        <w:jc w:val="center"/>
        <w:rPr>
          <w:b/>
        </w:rPr>
      </w:pPr>
    </w:p>
    <w:p w14:paraId="6BD237C9" w14:textId="4293FC41" w:rsidR="009E7D5E" w:rsidRPr="00440E9A" w:rsidRDefault="009E7D5E" w:rsidP="00440E9A">
      <w:pPr>
        <w:pStyle w:val="Odstavecseseznamem"/>
        <w:numPr>
          <w:ilvl w:val="0"/>
          <w:numId w:val="45"/>
        </w:numPr>
        <w:ind w:left="426"/>
        <w:rPr>
          <w:b/>
          <w:bCs/>
        </w:rPr>
      </w:pPr>
      <w:r w:rsidRPr="00440E9A">
        <w:rPr>
          <w:b/>
          <w:bCs/>
        </w:rPr>
        <w:t xml:space="preserve">Označení subjektů, osob a jejich rolí  </w:t>
      </w:r>
    </w:p>
    <w:p w14:paraId="1FA54BD0" w14:textId="3D3E901F" w:rsidR="000C2EAE" w:rsidRPr="00902DFE" w:rsidRDefault="000C2EAE" w:rsidP="008E23BC">
      <w:pPr>
        <w:spacing w:after="120"/>
      </w:pPr>
      <w:r w:rsidRPr="00902DFE">
        <w:t>Na činnostech dle Prováděcí smlouvy se budou účastnit následující subjekty a jejich pracovníci s definovanou pracovní náplní</w:t>
      </w: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1413"/>
        <w:gridCol w:w="1843"/>
        <w:gridCol w:w="6095"/>
      </w:tblGrid>
      <w:tr w:rsidR="000C2EAE" w:rsidRPr="00902DFE" w14:paraId="4AE133A3" w14:textId="77777777" w:rsidTr="00440E9A">
        <w:trPr>
          <w:trHeight w:val="377"/>
        </w:trPr>
        <w:tc>
          <w:tcPr>
            <w:tcW w:w="1413" w:type="dxa"/>
          </w:tcPr>
          <w:p w14:paraId="235A24A2" w14:textId="08BD6683" w:rsidR="000C2EAE" w:rsidRPr="009658D8" w:rsidRDefault="000C2EAE" w:rsidP="00440E9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9658D8">
              <w:rPr>
                <w:rFonts w:ascii="Times New Roman" w:hAnsi="Times New Roman" w:cs="Times New Roman"/>
                <w:b/>
                <w:bCs/>
              </w:rPr>
              <w:t>Označení subjektu</w:t>
            </w:r>
          </w:p>
        </w:tc>
        <w:tc>
          <w:tcPr>
            <w:tcW w:w="1843" w:type="dxa"/>
          </w:tcPr>
          <w:p w14:paraId="543C2BEC" w14:textId="77777777" w:rsidR="000C2EAE" w:rsidRPr="009658D8" w:rsidRDefault="000C2EAE" w:rsidP="00440E9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9658D8">
              <w:rPr>
                <w:rFonts w:ascii="Times New Roman" w:hAnsi="Times New Roman" w:cs="Times New Roman"/>
                <w:b/>
                <w:bCs/>
              </w:rPr>
              <w:t>Hlavní řešitel (osoba)</w:t>
            </w:r>
          </w:p>
        </w:tc>
        <w:tc>
          <w:tcPr>
            <w:tcW w:w="6095" w:type="dxa"/>
          </w:tcPr>
          <w:p w14:paraId="236DEB1B" w14:textId="77777777" w:rsidR="000C2EAE" w:rsidRPr="009658D8" w:rsidRDefault="000C2EAE" w:rsidP="00440E9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9658D8">
              <w:rPr>
                <w:rFonts w:ascii="Times New Roman" w:hAnsi="Times New Roman" w:cs="Times New Roman"/>
                <w:b/>
                <w:bCs/>
              </w:rPr>
              <w:t>Řešený okruh prací, řízení Dílčí zakázky, odpovědnost</w:t>
            </w:r>
          </w:p>
        </w:tc>
      </w:tr>
      <w:tr w:rsidR="00DA3775" w:rsidRPr="00902DFE" w14:paraId="4886D810" w14:textId="77777777" w:rsidTr="00440E9A">
        <w:tc>
          <w:tcPr>
            <w:tcW w:w="1413" w:type="dxa"/>
          </w:tcPr>
          <w:p w14:paraId="3EF4F9DB" w14:textId="0DA7539B" w:rsidR="00DA3775" w:rsidRPr="009658D8" w:rsidRDefault="00DA3775" w:rsidP="00440E9A">
            <w:pPr>
              <w:jc w:val="left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TUL</w:t>
            </w:r>
          </w:p>
        </w:tc>
        <w:tc>
          <w:tcPr>
            <w:tcW w:w="1843" w:type="dxa"/>
          </w:tcPr>
          <w:p w14:paraId="57220C9E" w14:textId="078E5534" w:rsidR="00DA3775" w:rsidRPr="009658D8" w:rsidRDefault="007A44EE" w:rsidP="00440E9A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  <w:r>
              <w:t>XXXX</w:t>
            </w:r>
          </w:p>
        </w:tc>
        <w:tc>
          <w:tcPr>
            <w:tcW w:w="6095" w:type="dxa"/>
          </w:tcPr>
          <w:p w14:paraId="630817D3" w14:textId="60B7C496" w:rsidR="00DA3775" w:rsidRPr="009658D8" w:rsidRDefault="007A44EE" w:rsidP="00440E9A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</w:tr>
      <w:tr w:rsidR="00DA3775" w:rsidRPr="00902DFE" w14:paraId="2897BBD1" w14:textId="77777777" w:rsidTr="00440E9A">
        <w:tc>
          <w:tcPr>
            <w:tcW w:w="1413" w:type="dxa"/>
          </w:tcPr>
          <w:p w14:paraId="781BB28E" w14:textId="192AB38A" w:rsidR="00DA3775" w:rsidRPr="009658D8" w:rsidRDefault="00DA3775" w:rsidP="00440E9A">
            <w:pPr>
              <w:jc w:val="left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TUL</w:t>
            </w:r>
          </w:p>
        </w:tc>
        <w:tc>
          <w:tcPr>
            <w:tcW w:w="1843" w:type="dxa"/>
          </w:tcPr>
          <w:p w14:paraId="599DDC22" w14:textId="04FD9838" w:rsidR="00DA3775" w:rsidRPr="009658D8" w:rsidRDefault="007A44EE" w:rsidP="00440E9A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  <w:r>
              <w:t>XXXX</w:t>
            </w:r>
          </w:p>
        </w:tc>
        <w:tc>
          <w:tcPr>
            <w:tcW w:w="6095" w:type="dxa"/>
          </w:tcPr>
          <w:p w14:paraId="1812E995" w14:textId="5FA6FFDC" w:rsidR="00DA3775" w:rsidRPr="009658D8" w:rsidRDefault="007A44EE" w:rsidP="00004D87">
            <w:pPr>
              <w:spacing w:before="120" w:after="120" w:line="276" w:lineRule="auto"/>
              <w:rPr>
                <w:rFonts w:ascii="Times New Roman" w:hAnsi="Times New Roman" w:cs="Times New Roman"/>
              </w:rPr>
            </w:pPr>
            <w:r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</w:tr>
      <w:tr w:rsidR="00DA3775" w:rsidRPr="00902DFE" w14:paraId="75055E38" w14:textId="77777777" w:rsidTr="00440E9A">
        <w:tc>
          <w:tcPr>
            <w:tcW w:w="1413" w:type="dxa"/>
          </w:tcPr>
          <w:p w14:paraId="600D0DBA" w14:textId="17655A95" w:rsidR="00DA3775" w:rsidRPr="009658D8" w:rsidRDefault="00DA3775" w:rsidP="00440E9A">
            <w:pPr>
              <w:jc w:val="left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TUL</w:t>
            </w:r>
          </w:p>
        </w:tc>
        <w:tc>
          <w:tcPr>
            <w:tcW w:w="1843" w:type="dxa"/>
          </w:tcPr>
          <w:p w14:paraId="6FD47960" w14:textId="24B2894B" w:rsidR="00DA3775" w:rsidRPr="009658D8" w:rsidRDefault="007A44EE" w:rsidP="00440E9A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  <w:r>
              <w:t>XXXX</w:t>
            </w:r>
          </w:p>
        </w:tc>
        <w:tc>
          <w:tcPr>
            <w:tcW w:w="6095" w:type="dxa"/>
          </w:tcPr>
          <w:p w14:paraId="45414BCA" w14:textId="6883DAB3" w:rsidR="00DA3775" w:rsidRPr="009658D8" w:rsidRDefault="007A44EE" w:rsidP="00004D87">
            <w:pPr>
              <w:spacing w:before="120" w:after="120" w:line="276" w:lineRule="auto"/>
              <w:rPr>
                <w:rFonts w:ascii="Times New Roman" w:hAnsi="Times New Roman" w:cs="Times New Roman"/>
              </w:rPr>
            </w:pPr>
            <w:r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</w:tr>
      <w:tr w:rsidR="00DA3775" w:rsidRPr="00902DFE" w14:paraId="6ACBFE03" w14:textId="77777777" w:rsidTr="00440E9A">
        <w:tc>
          <w:tcPr>
            <w:tcW w:w="1413" w:type="dxa"/>
          </w:tcPr>
          <w:p w14:paraId="69FC8260" w14:textId="68942FE5" w:rsidR="00DA3775" w:rsidRPr="009658D8" w:rsidRDefault="00DA3775" w:rsidP="00440E9A">
            <w:pPr>
              <w:jc w:val="left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TUL</w:t>
            </w:r>
          </w:p>
        </w:tc>
        <w:tc>
          <w:tcPr>
            <w:tcW w:w="1843" w:type="dxa"/>
          </w:tcPr>
          <w:p w14:paraId="17229CC8" w14:textId="2569F293" w:rsidR="00DA3775" w:rsidRPr="009658D8" w:rsidRDefault="007A44EE" w:rsidP="00440E9A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  <w:r>
              <w:t>XXXX</w:t>
            </w:r>
          </w:p>
        </w:tc>
        <w:tc>
          <w:tcPr>
            <w:tcW w:w="6095" w:type="dxa"/>
          </w:tcPr>
          <w:p w14:paraId="25E55A75" w14:textId="79FD0CEB" w:rsidR="00DA3775" w:rsidRPr="009658D8" w:rsidRDefault="007A44EE" w:rsidP="00004D87">
            <w:pPr>
              <w:spacing w:before="120" w:after="120" w:line="276" w:lineRule="auto"/>
              <w:rPr>
                <w:rFonts w:ascii="Times New Roman" w:hAnsi="Times New Roman" w:cs="Times New Roman"/>
              </w:rPr>
            </w:pPr>
            <w:r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</w:tr>
      <w:tr w:rsidR="00DA3775" w:rsidRPr="00902DFE" w14:paraId="2CE59E95" w14:textId="77777777" w:rsidTr="00440E9A">
        <w:tc>
          <w:tcPr>
            <w:tcW w:w="1413" w:type="dxa"/>
          </w:tcPr>
          <w:p w14:paraId="2EDCAC2E" w14:textId="0DB96FFC" w:rsidR="00DA3775" w:rsidRPr="009658D8" w:rsidRDefault="00DA3775" w:rsidP="00440E9A">
            <w:pPr>
              <w:jc w:val="left"/>
              <w:rPr>
                <w:rFonts w:ascii="Times New Roman" w:hAnsi="Times New Roman" w:cs="Times New Roman"/>
              </w:rPr>
            </w:pPr>
            <w:r w:rsidRPr="009658D8">
              <w:rPr>
                <w:rFonts w:ascii="Times New Roman" w:hAnsi="Times New Roman" w:cs="Times New Roman"/>
              </w:rPr>
              <w:t>TUL</w:t>
            </w:r>
          </w:p>
        </w:tc>
        <w:tc>
          <w:tcPr>
            <w:tcW w:w="1843" w:type="dxa"/>
          </w:tcPr>
          <w:p w14:paraId="62C63A8C" w14:textId="7BE5948B" w:rsidR="00DA3775" w:rsidRPr="009658D8" w:rsidRDefault="007A44EE" w:rsidP="00440E9A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  <w:r>
              <w:t>XXXX</w:t>
            </w:r>
          </w:p>
        </w:tc>
        <w:tc>
          <w:tcPr>
            <w:tcW w:w="6095" w:type="dxa"/>
          </w:tcPr>
          <w:p w14:paraId="69C104E4" w14:textId="63337AFA" w:rsidR="00DA3775" w:rsidRPr="009658D8" w:rsidRDefault="007A44EE" w:rsidP="00004D87">
            <w:pPr>
              <w:spacing w:before="120" w:after="120" w:line="276" w:lineRule="auto"/>
              <w:rPr>
                <w:rFonts w:ascii="Times New Roman" w:hAnsi="Times New Roman" w:cs="Times New Roman"/>
              </w:rPr>
            </w:pPr>
            <w:r>
              <w:rPr>
                <w:rStyle w:val="eop"/>
                <w:i/>
                <w:color w:val="000000"/>
                <w:shd w:val="clear" w:color="auto" w:fill="FFFFFF"/>
              </w:rPr>
              <w:t>Nezveřejněno z důvodu obchodního tajemství.</w:t>
            </w:r>
          </w:p>
        </w:tc>
      </w:tr>
    </w:tbl>
    <w:p w14:paraId="3233CE71" w14:textId="77777777" w:rsidR="009E7D5E" w:rsidRPr="00902DFE" w:rsidRDefault="009E7D5E" w:rsidP="009E7D5E">
      <w:pPr>
        <w:jc w:val="center"/>
      </w:pPr>
    </w:p>
    <w:p w14:paraId="04DA3746" w14:textId="77777777" w:rsidR="00FB512C" w:rsidRPr="00902DFE" w:rsidRDefault="00FB512C" w:rsidP="00FB512C">
      <w:pPr>
        <w:pStyle w:val="Odstavecseseznamem"/>
        <w:spacing w:line="240" w:lineRule="auto"/>
        <w:jc w:val="left"/>
        <w:rPr>
          <w:b/>
          <w:bCs/>
          <w:iCs/>
        </w:rPr>
      </w:pPr>
    </w:p>
    <w:p w14:paraId="3AB016CE" w14:textId="65126709" w:rsidR="009E7D5E" w:rsidRPr="00440E9A" w:rsidRDefault="009E7D5E" w:rsidP="00440E9A">
      <w:pPr>
        <w:pStyle w:val="Odstavecseseznamem"/>
        <w:numPr>
          <w:ilvl w:val="0"/>
          <w:numId w:val="34"/>
        </w:numPr>
        <w:spacing w:after="240" w:line="240" w:lineRule="auto"/>
        <w:ind w:left="426" w:hanging="357"/>
        <w:jc w:val="left"/>
        <w:rPr>
          <w:b/>
          <w:bCs/>
          <w:iCs/>
        </w:rPr>
      </w:pPr>
      <w:r w:rsidRPr="00902DFE">
        <w:rPr>
          <w:b/>
          <w:bCs/>
          <w:iCs/>
        </w:rPr>
        <w:t>Cena Dílčí zakázky</w:t>
      </w:r>
    </w:p>
    <w:tbl>
      <w:tblPr>
        <w:tblW w:w="555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13"/>
        <w:gridCol w:w="1276"/>
        <w:gridCol w:w="2268"/>
      </w:tblGrid>
      <w:tr w:rsidR="009E7D5E" w:rsidRPr="00902DFE" w14:paraId="642675EB" w14:textId="77777777" w:rsidTr="00440E9A"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67B10F" w14:textId="77777777" w:rsidR="009E7D5E" w:rsidRPr="00902DFE" w:rsidRDefault="009E7D5E" w:rsidP="00440E9A">
            <w:pPr>
              <w:keepNext/>
              <w:jc w:val="center"/>
              <w:rPr>
                <w:lang w:eastAsia="en-US"/>
              </w:rPr>
            </w:pPr>
            <w:r w:rsidRPr="00902DFE">
              <w:rPr>
                <w:b/>
                <w:color w:val="00000A"/>
                <w:lang w:eastAsia="en-US"/>
              </w:rPr>
              <w:t>Druh prací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004637" w14:textId="3D6EFBA9" w:rsidR="009E7D5E" w:rsidRPr="00902DFE" w:rsidRDefault="009E7D5E" w:rsidP="00440E9A">
            <w:pPr>
              <w:keepNext/>
              <w:jc w:val="center"/>
              <w:rPr>
                <w:lang w:eastAsia="en-US"/>
              </w:rPr>
            </w:pPr>
            <w:r w:rsidRPr="00902DFE">
              <w:rPr>
                <w:b/>
                <w:color w:val="00000A"/>
                <w:lang w:eastAsia="en-US"/>
              </w:rPr>
              <w:t>Časová náročnost v hodinách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92ADE8" w14:textId="77777777" w:rsidR="009E7D5E" w:rsidRPr="00902DFE" w:rsidRDefault="009E7D5E" w:rsidP="00440E9A">
            <w:pPr>
              <w:keepNext/>
              <w:jc w:val="center"/>
              <w:rPr>
                <w:b/>
                <w:color w:val="00000A"/>
                <w:lang w:eastAsia="en-US"/>
              </w:rPr>
            </w:pPr>
            <w:r w:rsidRPr="00902DFE">
              <w:rPr>
                <w:b/>
                <w:color w:val="00000A"/>
                <w:lang w:eastAsia="en-US"/>
              </w:rPr>
              <w:t>Celkem cena (počet hodin*smluvní hodinová sazba)</w:t>
            </w:r>
          </w:p>
        </w:tc>
      </w:tr>
      <w:tr w:rsidR="00DA3775" w:rsidRPr="00902DFE" w14:paraId="4EFB921A" w14:textId="77777777" w:rsidTr="00440E9A"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86B401" w14:textId="77777777" w:rsidR="00DA3775" w:rsidRPr="00902DFE" w:rsidRDefault="00DA3775" w:rsidP="00440E9A">
            <w:pPr>
              <w:keepNext/>
              <w:jc w:val="center"/>
              <w:rPr>
                <w:lang w:eastAsia="en-US"/>
              </w:rPr>
            </w:pPr>
            <w:r w:rsidRPr="00902DFE">
              <w:rPr>
                <w:b/>
                <w:color w:val="00000A"/>
                <w:lang w:eastAsia="en-US"/>
              </w:rPr>
              <w:t>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B458F6" w14:textId="2009DF9E" w:rsidR="00DA3775" w:rsidRPr="00902DFE" w:rsidRDefault="00DA3775" w:rsidP="00440E9A">
            <w:pPr>
              <w:jc w:val="right"/>
            </w:pPr>
            <w:r w:rsidRPr="00FA0519">
              <w:rPr>
                <w:b/>
                <w:bCs/>
                <w:color w:val="000000"/>
              </w:rPr>
              <w:t>3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C5C3F6" w14:textId="4E36B5F7" w:rsidR="00DA3775" w:rsidRPr="00902DFE" w:rsidRDefault="00DA3775" w:rsidP="00440E9A">
            <w:pPr>
              <w:jc w:val="right"/>
            </w:pPr>
            <w:r w:rsidRPr="00FA0519">
              <w:rPr>
                <w:b/>
                <w:bCs/>
                <w:color w:val="000000"/>
              </w:rPr>
              <w:t>60 000 Kč</w:t>
            </w:r>
          </w:p>
        </w:tc>
      </w:tr>
      <w:tr w:rsidR="00DA3775" w:rsidRPr="00902DFE" w14:paraId="03B67A29" w14:textId="77777777" w:rsidTr="00440E9A"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20D234" w14:textId="77777777" w:rsidR="00DA3775" w:rsidRPr="00902DFE" w:rsidRDefault="00DA3775" w:rsidP="00440E9A">
            <w:pPr>
              <w:keepNext/>
              <w:jc w:val="center"/>
              <w:rPr>
                <w:lang w:eastAsia="en-US"/>
              </w:rPr>
            </w:pPr>
            <w:r w:rsidRPr="00902DFE">
              <w:rPr>
                <w:b/>
                <w:color w:val="00000A"/>
                <w:lang w:eastAsia="en-US"/>
              </w:rPr>
              <w:t>2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2CD7CE" w14:textId="327AFDDB" w:rsidR="00DA3775" w:rsidRPr="00902DFE" w:rsidRDefault="00DA3775" w:rsidP="00440E9A">
            <w:pPr>
              <w:jc w:val="right"/>
            </w:pPr>
            <w:r w:rsidRPr="00FA0519">
              <w:rPr>
                <w:b/>
                <w:bCs/>
                <w:color w:val="000000"/>
              </w:rPr>
              <w:t>63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5FB52E" w14:textId="6E7858C4" w:rsidR="00DA3775" w:rsidRPr="00902DFE" w:rsidRDefault="00DA3775" w:rsidP="00440E9A">
            <w:pPr>
              <w:jc w:val="right"/>
            </w:pPr>
            <w:r w:rsidRPr="00FA0519">
              <w:rPr>
                <w:b/>
                <w:bCs/>
                <w:color w:val="000000"/>
              </w:rPr>
              <w:t>952 500 Kč</w:t>
            </w:r>
          </w:p>
        </w:tc>
      </w:tr>
      <w:tr w:rsidR="00DA3775" w:rsidRPr="00902DFE" w14:paraId="2887993F" w14:textId="77777777" w:rsidTr="00440E9A"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791F36" w14:textId="77777777" w:rsidR="00DA3775" w:rsidRPr="00902DFE" w:rsidRDefault="00DA3775" w:rsidP="00440E9A">
            <w:pPr>
              <w:keepNext/>
              <w:jc w:val="center"/>
              <w:rPr>
                <w:lang w:eastAsia="en-US"/>
              </w:rPr>
            </w:pPr>
            <w:r w:rsidRPr="00902DFE">
              <w:rPr>
                <w:b/>
                <w:color w:val="00000A"/>
                <w:lang w:eastAsia="en-US"/>
              </w:rPr>
              <w:t>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AF0374" w14:textId="71F67B2D" w:rsidR="00DA3775" w:rsidRPr="00902DFE" w:rsidRDefault="00DA3775" w:rsidP="00440E9A">
            <w:pPr>
              <w:jc w:val="right"/>
            </w:pPr>
            <w:r w:rsidRPr="00FA0519">
              <w:rPr>
                <w:b/>
                <w:bCs/>
                <w:color w:val="000000"/>
              </w:rPr>
              <w:t>1 14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2452C1" w14:textId="4104EABE" w:rsidR="00DA3775" w:rsidRPr="00902DFE" w:rsidRDefault="00DA3775" w:rsidP="00440E9A">
            <w:pPr>
              <w:jc w:val="right"/>
            </w:pPr>
            <w:r w:rsidRPr="00FA0519">
              <w:rPr>
                <w:b/>
                <w:bCs/>
                <w:color w:val="000000"/>
              </w:rPr>
              <w:t>1 140 000 Kč</w:t>
            </w:r>
          </w:p>
        </w:tc>
      </w:tr>
      <w:tr w:rsidR="00DA3775" w:rsidRPr="00902DFE" w14:paraId="50573287" w14:textId="77777777" w:rsidTr="00440E9A"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0EC546" w14:textId="77777777" w:rsidR="00DA3775" w:rsidRPr="00902DFE" w:rsidRDefault="00DA3775" w:rsidP="00440E9A">
            <w:pPr>
              <w:keepNext/>
              <w:jc w:val="center"/>
              <w:rPr>
                <w:lang w:eastAsia="en-US"/>
              </w:rPr>
            </w:pPr>
            <w:r w:rsidRPr="00902DFE">
              <w:rPr>
                <w:b/>
                <w:color w:val="00000A"/>
                <w:lang w:eastAsia="en-US"/>
              </w:rPr>
              <w:t>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B301E5" w14:textId="15A9E510" w:rsidR="00DA3775" w:rsidRPr="00902DFE" w:rsidRDefault="00DA3775" w:rsidP="00440E9A">
            <w:pPr>
              <w:jc w:val="right"/>
            </w:pPr>
            <w:r w:rsidRPr="00FA0519">
              <w:rPr>
                <w:b/>
                <w:bCs/>
                <w:color w:val="000000"/>
              </w:rPr>
              <w:t>7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C8496" w14:textId="554C9A0F" w:rsidR="00DA3775" w:rsidRPr="00902DFE" w:rsidRDefault="00DA3775" w:rsidP="00440E9A">
            <w:pPr>
              <w:jc w:val="right"/>
            </w:pPr>
            <w:r w:rsidRPr="00FA0519">
              <w:rPr>
                <w:b/>
                <w:bCs/>
                <w:color w:val="000000"/>
              </w:rPr>
              <w:t>54 600 Kč</w:t>
            </w:r>
          </w:p>
        </w:tc>
      </w:tr>
      <w:tr w:rsidR="00DA3775" w:rsidRPr="00902DFE" w14:paraId="79FBBEB6" w14:textId="77777777" w:rsidTr="00440E9A"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3A3C2F" w14:textId="77777777" w:rsidR="00DA3775" w:rsidRPr="005267C6" w:rsidRDefault="00DA3775" w:rsidP="00440E9A">
            <w:pPr>
              <w:keepNext/>
              <w:jc w:val="center"/>
              <w:rPr>
                <w:lang w:eastAsia="en-US"/>
              </w:rPr>
            </w:pPr>
            <w:r w:rsidRPr="00902DFE">
              <w:rPr>
                <w:b/>
                <w:color w:val="00000A"/>
                <w:lang w:eastAsia="en-US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23BA6E" w14:textId="78CE29E8" w:rsidR="00DA3775" w:rsidRPr="00902DFE" w:rsidRDefault="00DA3775" w:rsidP="00440E9A">
            <w:pPr>
              <w:jc w:val="right"/>
            </w:pPr>
            <w:r w:rsidRPr="00FA0519">
              <w:rPr>
                <w:b/>
                <w:bCs/>
                <w:color w:val="000000"/>
              </w:rPr>
              <w:t>1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B3E241" w14:textId="20455848" w:rsidR="00DA3775" w:rsidRPr="00902DFE" w:rsidRDefault="00DA3775" w:rsidP="00440E9A">
            <w:pPr>
              <w:jc w:val="right"/>
            </w:pPr>
            <w:r w:rsidRPr="00FA0519">
              <w:rPr>
                <w:b/>
                <w:bCs/>
                <w:color w:val="000000"/>
              </w:rPr>
              <w:t>5 800 Kč</w:t>
            </w:r>
          </w:p>
        </w:tc>
      </w:tr>
      <w:tr w:rsidR="005267C6" w:rsidRPr="00902DFE" w14:paraId="1A2B2120" w14:textId="77777777" w:rsidTr="00440E9A"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B713B6" w14:textId="5EB9B927" w:rsidR="005267C6" w:rsidRPr="005267C6" w:rsidRDefault="005267C6" w:rsidP="00440E9A">
            <w:pPr>
              <w:keepNext/>
              <w:jc w:val="center"/>
              <w:rPr>
                <w:b/>
                <w:color w:val="00000A"/>
                <w:lang w:eastAsia="en-US"/>
              </w:rPr>
            </w:pPr>
            <w:r>
              <w:rPr>
                <w:b/>
                <w:color w:val="00000A"/>
                <w:lang w:eastAsia="en-US"/>
              </w:rPr>
              <w:t>Vstupy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7C1EF0" w14:textId="77777777" w:rsidR="005267C6" w:rsidRPr="005267C6" w:rsidRDefault="005267C6" w:rsidP="00440E9A">
            <w:pPr>
              <w:jc w:val="right"/>
              <w:rPr>
                <w:b/>
                <w:bCs/>
                <w:color w:val="00000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BB8D5E" w14:textId="0E6ED960" w:rsidR="005267C6" w:rsidRPr="005267C6" w:rsidRDefault="005267C6" w:rsidP="00440E9A">
            <w:pPr>
              <w:jc w:val="right"/>
              <w:rPr>
                <w:b/>
                <w:bCs/>
                <w:color w:val="000000"/>
              </w:rPr>
            </w:pPr>
            <w:r w:rsidRPr="005267C6">
              <w:rPr>
                <w:b/>
                <w:bCs/>
                <w:color w:val="000000"/>
              </w:rPr>
              <w:t>150</w:t>
            </w:r>
            <w:r>
              <w:rPr>
                <w:b/>
                <w:bCs/>
                <w:color w:val="000000"/>
              </w:rPr>
              <w:t> </w:t>
            </w:r>
            <w:r w:rsidRPr="005267C6">
              <w:rPr>
                <w:b/>
                <w:bCs/>
                <w:color w:val="000000"/>
              </w:rPr>
              <w:t>000</w:t>
            </w:r>
            <w:r>
              <w:rPr>
                <w:b/>
                <w:bCs/>
                <w:color w:val="000000"/>
              </w:rPr>
              <w:t xml:space="preserve"> Kč</w:t>
            </w:r>
          </w:p>
        </w:tc>
      </w:tr>
      <w:tr w:rsidR="00DA3775" w:rsidRPr="00902DFE" w14:paraId="4489000A" w14:textId="77777777" w:rsidTr="00440E9A"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D049EC" w14:textId="77777777" w:rsidR="00DA3775" w:rsidRPr="00902DFE" w:rsidRDefault="00DA3775" w:rsidP="00440E9A">
            <w:pPr>
              <w:keepNext/>
              <w:rPr>
                <w:lang w:eastAsia="en-US"/>
              </w:rPr>
            </w:pPr>
            <w:r w:rsidRPr="00902DFE">
              <w:rPr>
                <w:b/>
                <w:color w:val="00000A"/>
                <w:lang w:eastAsia="en-US"/>
              </w:rPr>
              <w:t>Celková cena</w:t>
            </w:r>
          </w:p>
          <w:p w14:paraId="56B0BBAC" w14:textId="77777777" w:rsidR="00DA3775" w:rsidRPr="00902DFE" w:rsidRDefault="00DA3775" w:rsidP="00440E9A">
            <w:pPr>
              <w:keepNext/>
              <w:rPr>
                <w:lang w:eastAsia="en-US"/>
              </w:rPr>
            </w:pPr>
            <w:r w:rsidRPr="00902DFE">
              <w:rPr>
                <w:b/>
                <w:color w:val="00000A"/>
                <w:lang w:eastAsia="en-US"/>
              </w:rPr>
              <w:t>(tis. Kč bez DPH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1CA6A0" w14:textId="77777777" w:rsidR="00DA3775" w:rsidRPr="00902DFE" w:rsidRDefault="00DA3775" w:rsidP="00D655C3">
            <w:pPr>
              <w:jc w:val="right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312C9B" w14:textId="71438BF7" w:rsidR="00DA3775" w:rsidRPr="00902DFE" w:rsidRDefault="005267C6">
            <w:pPr>
              <w:jc w:val="right"/>
            </w:pPr>
            <w:r w:rsidRPr="005267C6">
              <w:rPr>
                <w:b/>
                <w:bCs/>
                <w:color w:val="000000"/>
              </w:rPr>
              <w:t>2 362 900 Kč</w:t>
            </w:r>
          </w:p>
        </w:tc>
      </w:tr>
      <w:tr w:rsidR="009E7D5E" w:rsidRPr="00902DFE" w14:paraId="07A51AC1" w14:textId="77777777" w:rsidTr="00440E9A"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D34F48" w14:textId="77777777" w:rsidR="009E7D5E" w:rsidRPr="00902DFE" w:rsidRDefault="009E7D5E" w:rsidP="00440E9A">
            <w:pPr>
              <w:keepNext/>
              <w:rPr>
                <w:lang w:eastAsia="en-US"/>
              </w:rPr>
            </w:pPr>
            <w:r w:rsidRPr="00902DFE">
              <w:rPr>
                <w:b/>
                <w:color w:val="00000A"/>
                <w:lang w:eastAsia="en-US"/>
              </w:rPr>
              <w:t>Celková cena</w:t>
            </w:r>
          </w:p>
          <w:p w14:paraId="03955A39" w14:textId="77777777" w:rsidR="009E7D5E" w:rsidRPr="00902DFE" w:rsidRDefault="009E7D5E" w:rsidP="00440E9A">
            <w:pPr>
              <w:keepNext/>
              <w:rPr>
                <w:b/>
                <w:color w:val="00000A"/>
                <w:lang w:eastAsia="en-US"/>
              </w:rPr>
            </w:pPr>
            <w:r w:rsidRPr="00902DFE">
              <w:rPr>
                <w:b/>
                <w:color w:val="00000A"/>
                <w:lang w:eastAsia="en-US"/>
              </w:rPr>
              <w:t>(Kč s DPH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B2E0C0" w14:textId="77777777" w:rsidR="009E7D5E" w:rsidRPr="00902DFE" w:rsidRDefault="009E7D5E" w:rsidP="00D655C3">
            <w:pPr>
              <w:jc w:val="right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A9D10E" w14:textId="77777777" w:rsidR="004672A4" w:rsidRPr="00902DFE" w:rsidRDefault="004672A4" w:rsidP="00D655C3">
            <w:pPr>
              <w:jc w:val="right"/>
            </w:pPr>
          </w:p>
          <w:p w14:paraId="2A58768F" w14:textId="69B139C7" w:rsidR="00F24609" w:rsidRPr="00FA0519" w:rsidRDefault="00F24609" w:rsidP="00440E9A">
            <w:pPr>
              <w:jc w:val="right"/>
              <w:rPr>
                <w:b/>
                <w:bCs/>
                <w:color w:val="000000"/>
              </w:rPr>
            </w:pPr>
            <w:r w:rsidRPr="00FA0519">
              <w:rPr>
                <w:b/>
                <w:bCs/>
                <w:color w:val="000000"/>
              </w:rPr>
              <w:t xml:space="preserve">       </w:t>
            </w:r>
            <w:r w:rsidR="005267C6" w:rsidRPr="005267C6">
              <w:rPr>
                <w:b/>
                <w:bCs/>
                <w:color w:val="000000"/>
              </w:rPr>
              <w:t>2 859 109 Kč</w:t>
            </w:r>
          </w:p>
          <w:p w14:paraId="4A0D9F4D" w14:textId="77777777" w:rsidR="009E7D5E" w:rsidRPr="00902DFE" w:rsidRDefault="009E7D5E" w:rsidP="00D655C3">
            <w:pPr>
              <w:jc w:val="right"/>
            </w:pPr>
          </w:p>
        </w:tc>
      </w:tr>
    </w:tbl>
    <w:p w14:paraId="449A5068" w14:textId="32AA452A" w:rsidR="00D357D9" w:rsidRDefault="00D357D9" w:rsidP="00AE7E52">
      <w:pPr>
        <w:jc w:val="center"/>
      </w:pPr>
    </w:p>
    <w:p w14:paraId="492C22C4" w14:textId="77777777" w:rsidR="008E23BC" w:rsidRDefault="008E23BC" w:rsidP="00AE7E52">
      <w:pPr>
        <w:jc w:val="center"/>
      </w:pPr>
    </w:p>
    <w:p w14:paraId="3F7FECE0" w14:textId="2FAC4F0E" w:rsidR="00162F72" w:rsidRDefault="00162F72" w:rsidP="00AE7E52">
      <w:pPr>
        <w:jc w:val="center"/>
      </w:pPr>
    </w:p>
    <w:p w14:paraId="0061AAA6" w14:textId="3DDC5E9F" w:rsidR="007A44EE" w:rsidRDefault="007A44EE" w:rsidP="00AE7E52">
      <w:pPr>
        <w:jc w:val="center"/>
      </w:pPr>
    </w:p>
    <w:p w14:paraId="4A26DC12" w14:textId="4FD56C64" w:rsidR="007A44EE" w:rsidRDefault="007A44EE" w:rsidP="00AE7E52">
      <w:pPr>
        <w:jc w:val="center"/>
      </w:pPr>
    </w:p>
    <w:p w14:paraId="49AC079A" w14:textId="67AC7F87" w:rsidR="007A44EE" w:rsidRDefault="007A44EE" w:rsidP="00AE7E52">
      <w:pPr>
        <w:jc w:val="center"/>
      </w:pPr>
    </w:p>
    <w:p w14:paraId="5FA53D0D" w14:textId="612401D9" w:rsidR="007A44EE" w:rsidRDefault="007A44EE" w:rsidP="00AE7E52">
      <w:pPr>
        <w:jc w:val="center"/>
      </w:pPr>
    </w:p>
    <w:p w14:paraId="3D67D1C6" w14:textId="77777777" w:rsidR="007A44EE" w:rsidRDefault="007A44EE" w:rsidP="00AE7E52">
      <w:pPr>
        <w:jc w:val="center"/>
      </w:pPr>
    </w:p>
    <w:p w14:paraId="03D8DAC1" w14:textId="77777777" w:rsidR="00162F72" w:rsidRDefault="00162F72" w:rsidP="00162F72">
      <w:pPr>
        <w:jc w:val="center"/>
      </w:pPr>
      <w:r>
        <w:rPr>
          <w:b/>
          <w:bCs/>
          <w:sz w:val="23"/>
          <w:szCs w:val="23"/>
        </w:rPr>
        <w:lastRenderedPageBreak/>
        <w:t xml:space="preserve">Příloha </w:t>
      </w:r>
      <w:proofErr w:type="gramStart"/>
      <w:r>
        <w:rPr>
          <w:b/>
          <w:bCs/>
          <w:sz w:val="23"/>
          <w:szCs w:val="23"/>
        </w:rPr>
        <w:t>č. 4 Plná</w:t>
      </w:r>
      <w:proofErr w:type="gramEnd"/>
      <w:r>
        <w:rPr>
          <w:b/>
          <w:bCs/>
          <w:sz w:val="23"/>
          <w:szCs w:val="23"/>
        </w:rPr>
        <w:t xml:space="preserve"> moc podepisujících osob Poskytovatele</w:t>
      </w:r>
    </w:p>
    <w:p w14:paraId="4112A88C" w14:textId="4901B072" w:rsidR="00162F72" w:rsidRPr="00A23E69" w:rsidRDefault="006E3628" w:rsidP="00AE7E52">
      <w:pPr>
        <w:jc w:val="center"/>
      </w:pPr>
      <w:r>
        <w:object w:dxaOrig="9300" w:dyaOrig="12345" w14:anchorId="2018A9A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601.2pt" o:ole="">
            <v:imagedata r:id="rId8" o:title=""/>
          </v:shape>
          <o:OLEObject Type="Embed" ProgID="PBrush" ShapeID="_x0000_i1025" DrawAspect="Content" ObjectID="_1705129904" r:id="rId9"/>
        </w:object>
      </w:r>
    </w:p>
    <w:sectPr w:rsidR="00162F72" w:rsidRPr="00A23E69" w:rsidSect="00FB67CA"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26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FADEB8" w14:textId="77777777" w:rsidR="00362661" w:rsidRDefault="00362661" w:rsidP="00C634EE">
      <w:pPr>
        <w:spacing w:line="240" w:lineRule="auto"/>
      </w:pPr>
      <w:r>
        <w:separator/>
      </w:r>
    </w:p>
  </w:endnote>
  <w:endnote w:type="continuationSeparator" w:id="0">
    <w:p w14:paraId="7DF63E2B" w14:textId="77777777" w:rsidR="00362661" w:rsidRDefault="00362661" w:rsidP="00C634EE">
      <w:pPr>
        <w:spacing w:line="240" w:lineRule="auto"/>
      </w:pPr>
      <w:r>
        <w:continuationSeparator/>
      </w:r>
    </w:p>
  </w:endnote>
  <w:endnote w:type="continuationNotice" w:id="1">
    <w:p w14:paraId="44ACB307" w14:textId="77777777" w:rsidR="00362661" w:rsidRDefault="0036266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FB3AE" w14:textId="77777777" w:rsidR="006E3628" w:rsidRDefault="006E3628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A8D0057" w14:textId="77777777" w:rsidR="006E3628" w:rsidRDefault="006E3628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C9A26" w14:textId="043A8CDF" w:rsidR="006E3628" w:rsidRPr="008C02A2" w:rsidRDefault="006E3628">
    <w:pPr>
      <w:pStyle w:val="Zpat"/>
      <w:framePr w:wrap="around" w:vAnchor="text" w:hAnchor="margin" w:xAlign="center" w:y="1"/>
      <w:rPr>
        <w:rStyle w:val="slostrnky"/>
        <w:rFonts w:ascii="Times New Roman" w:hAnsi="Times New Roman"/>
      </w:rPr>
    </w:pPr>
    <w:r w:rsidRPr="008C02A2">
      <w:rPr>
        <w:rStyle w:val="slostrnky"/>
        <w:rFonts w:ascii="Times New Roman" w:hAnsi="Times New Roman"/>
      </w:rPr>
      <w:fldChar w:fldCharType="begin"/>
    </w:r>
    <w:r w:rsidRPr="008C02A2">
      <w:rPr>
        <w:rStyle w:val="slostrnky"/>
        <w:rFonts w:ascii="Times New Roman" w:hAnsi="Times New Roman"/>
      </w:rPr>
      <w:instrText xml:space="preserve">PAGE  </w:instrText>
    </w:r>
    <w:r w:rsidRPr="008C02A2">
      <w:rPr>
        <w:rStyle w:val="slostrnky"/>
        <w:rFonts w:ascii="Times New Roman" w:hAnsi="Times New Roman"/>
      </w:rPr>
      <w:fldChar w:fldCharType="separate"/>
    </w:r>
    <w:r w:rsidR="00C93E94">
      <w:rPr>
        <w:rStyle w:val="slostrnky"/>
        <w:rFonts w:ascii="Times New Roman" w:hAnsi="Times New Roman"/>
        <w:noProof/>
      </w:rPr>
      <w:t>8</w:t>
    </w:r>
    <w:r w:rsidRPr="008C02A2">
      <w:rPr>
        <w:rStyle w:val="slostrnky"/>
        <w:rFonts w:ascii="Times New Roman" w:hAnsi="Times New Roman"/>
      </w:rPr>
      <w:fldChar w:fldCharType="end"/>
    </w:r>
    <w:r w:rsidRPr="008C02A2">
      <w:rPr>
        <w:rStyle w:val="slostrnky"/>
        <w:rFonts w:ascii="Times New Roman" w:hAnsi="Times New Roman"/>
      </w:rPr>
      <w:t>/</w:t>
    </w:r>
    <w:r w:rsidRPr="008C02A2">
      <w:rPr>
        <w:rStyle w:val="slostrnky"/>
        <w:rFonts w:ascii="Times New Roman" w:hAnsi="Times New Roman"/>
      </w:rPr>
      <w:fldChar w:fldCharType="begin"/>
    </w:r>
    <w:r w:rsidRPr="008C02A2">
      <w:rPr>
        <w:rStyle w:val="slostrnky"/>
        <w:rFonts w:ascii="Times New Roman" w:hAnsi="Times New Roman"/>
      </w:rPr>
      <w:instrText xml:space="preserve"> NUMPAGES </w:instrText>
    </w:r>
    <w:r w:rsidRPr="008C02A2">
      <w:rPr>
        <w:rStyle w:val="slostrnky"/>
        <w:rFonts w:ascii="Times New Roman" w:hAnsi="Times New Roman"/>
      </w:rPr>
      <w:fldChar w:fldCharType="separate"/>
    </w:r>
    <w:r w:rsidR="00C93E94">
      <w:rPr>
        <w:rStyle w:val="slostrnky"/>
        <w:rFonts w:ascii="Times New Roman" w:hAnsi="Times New Roman"/>
        <w:noProof/>
      </w:rPr>
      <w:t>8</w:t>
    </w:r>
    <w:r w:rsidRPr="008C02A2">
      <w:rPr>
        <w:rStyle w:val="slostrnky"/>
        <w:rFonts w:ascii="Times New Roman" w:hAnsi="Times New Roman"/>
      </w:rPr>
      <w:fldChar w:fldCharType="end"/>
    </w:r>
  </w:p>
  <w:p w14:paraId="7932891B" w14:textId="77777777" w:rsidR="006E3628" w:rsidRDefault="006E3628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33F7D1" w14:textId="23E339CF" w:rsidR="006E3628" w:rsidRPr="008C02A2" w:rsidRDefault="006E3628" w:rsidP="008C02A2">
    <w:pPr>
      <w:pStyle w:val="Zpat"/>
      <w:framePr w:wrap="around" w:vAnchor="text" w:hAnchor="margin" w:xAlign="center" w:y="1"/>
      <w:rPr>
        <w:rStyle w:val="slostrnky"/>
        <w:rFonts w:ascii="Times New Roman" w:hAnsi="Times New Roman"/>
      </w:rPr>
    </w:pPr>
    <w:r w:rsidRPr="008C02A2">
      <w:rPr>
        <w:rStyle w:val="slostrnky"/>
        <w:rFonts w:ascii="Times New Roman" w:hAnsi="Times New Roman"/>
      </w:rPr>
      <w:fldChar w:fldCharType="begin"/>
    </w:r>
    <w:r w:rsidRPr="008C02A2">
      <w:rPr>
        <w:rStyle w:val="slostrnky"/>
        <w:rFonts w:ascii="Times New Roman" w:hAnsi="Times New Roman"/>
      </w:rPr>
      <w:instrText xml:space="preserve">PAGE  </w:instrText>
    </w:r>
    <w:r w:rsidRPr="008C02A2">
      <w:rPr>
        <w:rStyle w:val="slostrnky"/>
        <w:rFonts w:ascii="Times New Roman" w:hAnsi="Times New Roman"/>
      </w:rPr>
      <w:fldChar w:fldCharType="separate"/>
    </w:r>
    <w:r w:rsidR="00C93E94">
      <w:rPr>
        <w:rStyle w:val="slostrnky"/>
        <w:rFonts w:ascii="Times New Roman" w:hAnsi="Times New Roman"/>
        <w:noProof/>
      </w:rPr>
      <w:t>1</w:t>
    </w:r>
    <w:r w:rsidRPr="008C02A2">
      <w:rPr>
        <w:rStyle w:val="slostrnky"/>
        <w:rFonts w:ascii="Times New Roman" w:hAnsi="Times New Roman"/>
      </w:rPr>
      <w:fldChar w:fldCharType="end"/>
    </w:r>
    <w:r w:rsidRPr="008C02A2">
      <w:rPr>
        <w:rStyle w:val="slostrnky"/>
        <w:rFonts w:ascii="Times New Roman" w:hAnsi="Times New Roman"/>
      </w:rPr>
      <w:t>/</w:t>
    </w:r>
    <w:r w:rsidRPr="008C02A2">
      <w:rPr>
        <w:rStyle w:val="slostrnky"/>
        <w:rFonts w:ascii="Times New Roman" w:hAnsi="Times New Roman"/>
      </w:rPr>
      <w:fldChar w:fldCharType="begin"/>
    </w:r>
    <w:r w:rsidRPr="008C02A2">
      <w:rPr>
        <w:rStyle w:val="slostrnky"/>
        <w:rFonts w:ascii="Times New Roman" w:hAnsi="Times New Roman"/>
      </w:rPr>
      <w:instrText xml:space="preserve"> NUMPAGES </w:instrText>
    </w:r>
    <w:r w:rsidRPr="008C02A2">
      <w:rPr>
        <w:rStyle w:val="slostrnky"/>
        <w:rFonts w:ascii="Times New Roman" w:hAnsi="Times New Roman"/>
      </w:rPr>
      <w:fldChar w:fldCharType="separate"/>
    </w:r>
    <w:r w:rsidR="00C93E94">
      <w:rPr>
        <w:rStyle w:val="slostrnky"/>
        <w:rFonts w:ascii="Times New Roman" w:hAnsi="Times New Roman"/>
        <w:noProof/>
      </w:rPr>
      <w:t>8</w:t>
    </w:r>
    <w:r w:rsidRPr="008C02A2">
      <w:rPr>
        <w:rStyle w:val="slostrnky"/>
        <w:rFonts w:ascii="Times New Roman" w:hAnsi="Times New Roman"/>
      </w:rPr>
      <w:fldChar w:fldCharType="end"/>
    </w:r>
  </w:p>
  <w:p w14:paraId="566B088D" w14:textId="77777777" w:rsidR="006E3628" w:rsidRDefault="006E362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CEE9EE" w14:textId="77777777" w:rsidR="00362661" w:rsidRDefault="00362661" w:rsidP="00C634EE">
      <w:pPr>
        <w:spacing w:line="240" w:lineRule="auto"/>
      </w:pPr>
      <w:r>
        <w:separator/>
      </w:r>
    </w:p>
  </w:footnote>
  <w:footnote w:type="continuationSeparator" w:id="0">
    <w:p w14:paraId="63BCE659" w14:textId="77777777" w:rsidR="00362661" w:rsidRDefault="00362661" w:rsidP="00C634EE">
      <w:pPr>
        <w:spacing w:line="240" w:lineRule="auto"/>
      </w:pPr>
      <w:r>
        <w:continuationSeparator/>
      </w:r>
    </w:p>
  </w:footnote>
  <w:footnote w:type="continuationNotice" w:id="1">
    <w:p w14:paraId="3AF154D0" w14:textId="77777777" w:rsidR="00362661" w:rsidRDefault="0036266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F5FE7" w14:textId="77777777" w:rsidR="006E3628" w:rsidRDefault="006E362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176DC"/>
    <w:multiLevelType w:val="hybridMultilevel"/>
    <w:tmpl w:val="B26A351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B772B"/>
    <w:multiLevelType w:val="hybridMultilevel"/>
    <w:tmpl w:val="C6204ED8"/>
    <w:lvl w:ilvl="0" w:tplc="982C753A">
      <w:start w:val="2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61523"/>
    <w:multiLevelType w:val="multilevel"/>
    <w:tmpl w:val="166C8BDE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180"/>
      </w:pPr>
    </w:lvl>
    <w:lvl w:ilvl="6">
      <w:start w:val="1"/>
      <w:numFmt w:val="lowerRoman"/>
      <w:lvlText w:val="(%7)"/>
      <w:lvlJc w:val="righ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right"/>
      <w:pPr>
        <w:ind w:left="6480" w:hanging="180"/>
      </w:pPr>
    </w:lvl>
  </w:abstractNum>
  <w:abstractNum w:abstractNumId="3" w15:restartNumberingAfterBreak="0">
    <w:nsid w:val="23A529E7"/>
    <w:multiLevelType w:val="multilevel"/>
    <w:tmpl w:val="9CDEA2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E9837F1"/>
    <w:multiLevelType w:val="hybridMultilevel"/>
    <w:tmpl w:val="A37EA610"/>
    <w:lvl w:ilvl="0" w:tplc="25D6020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37DB1BFA"/>
    <w:multiLevelType w:val="multilevel"/>
    <w:tmpl w:val="D60294AE"/>
    <w:lvl w:ilvl="0">
      <w:start w:val="1"/>
      <w:numFmt w:val="upperRoman"/>
      <w:pStyle w:val="CZslolnku"/>
      <w:suff w:val="nothing"/>
      <w:lvlText w:val="%1."/>
      <w:lvlJc w:val="center"/>
      <w:pPr>
        <w:ind w:left="6735" w:hanging="72"/>
      </w:pPr>
      <w:rPr>
        <w:rFonts w:ascii="Times New Roman" w:hAnsi="Times New Roman" w:cs="Times New Roman" w:hint="default"/>
        <w:sz w:val="24"/>
      </w:rPr>
    </w:lvl>
    <w:lvl w:ilvl="1">
      <w:start w:val="1"/>
      <w:numFmt w:val="lowerLetter"/>
      <w:lvlText w:val="%2)"/>
      <w:lvlJc w:val="left"/>
      <w:pPr>
        <w:tabs>
          <w:tab w:val="num" w:pos="432"/>
        </w:tabs>
        <w:ind w:left="432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52"/>
        </w:tabs>
        <w:ind w:left="115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512"/>
        </w:tabs>
        <w:ind w:left="151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72"/>
        </w:tabs>
        <w:ind w:left="187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952"/>
        </w:tabs>
        <w:ind w:left="2952" w:hanging="360"/>
      </w:pPr>
      <w:rPr>
        <w:rFonts w:hint="default"/>
      </w:rPr>
    </w:lvl>
  </w:abstractNum>
  <w:abstractNum w:abstractNumId="6" w15:restartNumberingAfterBreak="0">
    <w:nsid w:val="3A022C5E"/>
    <w:multiLevelType w:val="hybridMultilevel"/>
    <w:tmpl w:val="BEE02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90BC0"/>
    <w:multiLevelType w:val="hybridMultilevel"/>
    <w:tmpl w:val="EC94A5DE"/>
    <w:lvl w:ilvl="0" w:tplc="13E483D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DA28BE"/>
    <w:multiLevelType w:val="multilevel"/>
    <w:tmpl w:val="75B2ADB0"/>
    <w:lvl w:ilvl="0">
      <w:start w:val="1"/>
      <w:numFmt w:val="bullet"/>
      <w:lvlText w:val="●"/>
      <w:lvlJc w:val="left"/>
      <w:pPr>
        <w:ind w:left="217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89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1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3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5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7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9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1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37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3D34936"/>
    <w:multiLevelType w:val="hybridMultilevel"/>
    <w:tmpl w:val="6A248806"/>
    <w:lvl w:ilvl="0" w:tplc="FFFFFFFF">
      <w:start w:val="1"/>
      <w:numFmt w:val="decimal"/>
      <w:pStyle w:val="CZodstavec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0" w15:restartNumberingAfterBreak="0">
    <w:nsid w:val="499656BD"/>
    <w:multiLevelType w:val="multilevel"/>
    <w:tmpl w:val="D8F4C19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4394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4B6822C2"/>
    <w:multiLevelType w:val="multilevel"/>
    <w:tmpl w:val="5CC66FA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012149C"/>
    <w:multiLevelType w:val="hybridMultilevel"/>
    <w:tmpl w:val="94286BEC"/>
    <w:lvl w:ilvl="0" w:tplc="3676CCB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396"/>
        </w:tabs>
        <w:ind w:left="39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116"/>
        </w:tabs>
        <w:ind w:left="111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836"/>
        </w:tabs>
        <w:ind w:left="183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556"/>
        </w:tabs>
        <w:ind w:left="255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276"/>
        </w:tabs>
        <w:ind w:left="327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996"/>
        </w:tabs>
        <w:ind w:left="399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716"/>
        </w:tabs>
        <w:ind w:left="471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436"/>
        </w:tabs>
        <w:ind w:left="5436" w:hanging="180"/>
      </w:pPr>
    </w:lvl>
  </w:abstractNum>
  <w:abstractNum w:abstractNumId="13" w15:restartNumberingAfterBreak="0">
    <w:nsid w:val="548361F6"/>
    <w:multiLevelType w:val="hybridMultilevel"/>
    <w:tmpl w:val="4036B77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A759A3"/>
    <w:multiLevelType w:val="multilevel"/>
    <w:tmpl w:val="3AD2D6E4"/>
    <w:lvl w:ilvl="0">
      <w:start w:val="2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8109D2"/>
    <w:multiLevelType w:val="hybridMultilevel"/>
    <w:tmpl w:val="C3564004"/>
    <w:lvl w:ilvl="0" w:tplc="FFFFFFFF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417541"/>
    <w:multiLevelType w:val="hybridMultilevel"/>
    <w:tmpl w:val="2F7E68F2"/>
    <w:lvl w:ilvl="0" w:tplc="FFFFFFFF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29379F"/>
    <w:multiLevelType w:val="multilevel"/>
    <w:tmpl w:val="09820168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b w:val="0"/>
        <w:bCs w:val="0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18" w15:restartNumberingAfterBreak="0">
    <w:nsid w:val="71D2439F"/>
    <w:multiLevelType w:val="hybridMultilevel"/>
    <w:tmpl w:val="10D6633E"/>
    <w:lvl w:ilvl="0" w:tplc="040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46521A8"/>
    <w:multiLevelType w:val="hybridMultilevel"/>
    <w:tmpl w:val="FFFFFFFF"/>
    <w:lvl w:ilvl="0" w:tplc="B1D0E71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CC803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0685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FE2C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C8CE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CE7A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369F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2651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9AC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  <w:lvlOverride w:ilvl="0">
      <w:startOverride w:val="1"/>
    </w:lvlOverride>
  </w:num>
  <w:num w:numId="3">
    <w:abstractNumId w:val="9"/>
  </w:num>
  <w:num w:numId="4">
    <w:abstractNumId w:val="9"/>
    <w:lvlOverride w:ilvl="0">
      <w:startOverride w:val="1"/>
    </w:lvlOverride>
  </w:num>
  <w:num w:numId="5">
    <w:abstractNumId w:val="9"/>
    <w:lvlOverride w:ilvl="0">
      <w:startOverride w:val="1"/>
    </w:lvlOverride>
  </w:num>
  <w:num w:numId="6">
    <w:abstractNumId w:val="9"/>
    <w:lvlOverride w:ilvl="0">
      <w:startOverride w:val="1"/>
    </w:lvlOverride>
  </w:num>
  <w:num w:numId="7">
    <w:abstractNumId w:val="9"/>
    <w:lvlOverride w:ilvl="0">
      <w:startOverride w:val="1"/>
    </w:lvlOverride>
  </w:num>
  <w:num w:numId="8">
    <w:abstractNumId w:val="9"/>
    <w:lvlOverride w:ilvl="0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9"/>
    <w:lvlOverride w:ilvl="0">
      <w:startOverride w:val="1"/>
    </w:lvlOverride>
  </w:num>
  <w:num w:numId="12">
    <w:abstractNumId w:val="9"/>
    <w:lvlOverride w:ilvl="0">
      <w:startOverride w:val="1"/>
    </w:lvlOverride>
  </w:num>
  <w:num w:numId="13">
    <w:abstractNumId w:val="13"/>
  </w:num>
  <w:num w:numId="14">
    <w:abstractNumId w:val="11"/>
  </w:num>
  <w:num w:numId="15">
    <w:abstractNumId w:val="9"/>
    <w:lvlOverride w:ilvl="0">
      <w:startOverride w:val="1"/>
    </w:lvlOverride>
  </w:num>
  <w:num w:numId="16">
    <w:abstractNumId w:val="4"/>
  </w:num>
  <w:num w:numId="17">
    <w:abstractNumId w:val="9"/>
    <w:lvlOverride w:ilvl="0">
      <w:startOverride w:val="1"/>
    </w:lvlOverride>
  </w:num>
  <w:num w:numId="18">
    <w:abstractNumId w:val="5"/>
  </w:num>
  <w:num w:numId="19">
    <w:abstractNumId w:val="9"/>
  </w:num>
  <w:num w:numId="20">
    <w:abstractNumId w:val="9"/>
    <w:lvlOverride w:ilvl="0">
      <w:startOverride w:val="1"/>
    </w:lvlOverride>
  </w:num>
  <w:num w:numId="21">
    <w:abstractNumId w:val="16"/>
  </w:num>
  <w:num w:numId="22">
    <w:abstractNumId w:val="15"/>
  </w:num>
  <w:num w:numId="23">
    <w:abstractNumId w:val="9"/>
    <w:lvlOverride w:ilvl="0">
      <w:startOverride w:val="1"/>
    </w:lvlOverride>
  </w:num>
  <w:num w:numId="24">
    <w:abstractNumId w:val="9"/>
    <w:lvlOverride w:ilvl="0">
      <w:startOverride w:val="1"/>
    </w:lvlOverride>
  </w:num>
  <w:num w:numId="25">
    <w:abstractNumId w:val="9"/>
    <w:lvlOverride w:ilvl="0">
      <w:startOverride w:val="1"/>
    </w:lvlOverride>
  </w:num>
  <w:num w:numId="26">
    <w:abstractNumId w:val="5"/>
  </w:num>
  <w:num w:numId="27">
    <w:abstractNumId w:val="9"/>
    <w:lvlOverride w:ilvl="0">
      <w:startOverride w:val="1"/>
    </w:lvlOverride>
  </w:num>
  <w:num w:numId="28">
    <w:abstractNumId w:val="5"/>
  </w:num>
  <w:num w:numId="29">
    <w:abstractNumId w:val="10"/>
  </w:num>
  <w:num w:numId="30">
    <w:abstractNumId w:val="9"/>
  </w:num>
  <w:num w:numId="31">
    <w:abstractNumId w:val="9"/>
  </w:num>
  <w:num w:numId="32">
    <w:abstractNumId w:val="9"/>
  </w:num>
  <w:num w:numId="33">
    <w:abstractNumId w:val="9"/>
    <w:lvlOverride w:ilvl="0">
      <w:startOverride w:val="1"/>
    </w:lvlOverride>
  </w:num>
  <w:num w:numId="34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</w:num>
  <w:num w:numId="38">
    <w:abstractNumId w:val="3"/>
  </w:num>
  <w:num w:numId="39">
    <w:abstractNumId w:val="19"/>
  </w:num>
  <w:num w:numId="40">
    <w:abstractNumId w:val="7"/>
  </w:num>
  <w:num w:numId="41">
    <w:abstractNumId w:val="18"/>
  </w:num>
  <w:num w:numId="42">
    <w:abstractNumId w:val="2"/>
  </w:num>
  <w:num w:numId="43">
    <w:abstractNumId w:val="14"/>
  </w:num>
  <w:num w:numId="44">
    <w:abstractNumId w:val="8"/>
  </w:num>
  <w:num w:numId="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cs-CZ" w:vendorID="64" w:dllVersion="0" w:nlCheck="1" w:checkStyle="0"/>
  <w:activeWritingStyle w:appName="MSWord" w:lang="cs-CZ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7awMDY2M7MwNzBW0lEKTi0uzszPAykwrAUA90HvBiwAAAA="/>
  </w:docVars>
  <w:rsids>
    <w:rsidRoot w:val="000B4BAE"/>
    <w:rsid w:val="00004D87"/>
    <w:rsid w:val="00007DDD"/>
    <w:rsid w:val="000214F1"/>
    <w:rsid w:val="000259DA"/>
    <w:rsid w:val="00037F2D"/>
    <w:rsid w:val="00047124"/>
    <w:rsid w:val="000524C5"/>
    <w:rsid w:val="00055303"/>
    <w:rsid w:val="0006012E"/>
    <w:rsid w:val="000615AA"/>
    <w:rsid w:val="00065FB3"/>
    <w:rsid w:val="00075A0B"/>
    <w:rsid w:val="00075A8F"/>
    <w:rsid w:val="0008648E"/>
    <w:rsid w:val="00096104"/>
    <w:rsid w:val="000A5C57"/>
    <w:rsid w:val="000B4BAE"/>
    <w:rsid w:val="000C1228"/>
    <w:rsid w:val="000C2EAE"/>
    <w:rsid w:val="000C57D7"/>
    <w:rsid w:val="000D51BF"/>
    <w:rsid w:val="000D5CFD"/>
    <w:rsid w:val="000E3CE2"/>
    <w:rsid w:val="000E59D1"/>
    <w:rsid w:val="00110203"/>
    <w:rsid w:val="00112EBF"/>
    <w:rsid w:val="00135B1F"/>
    <w:rsid w:val="00150F05"/>
    <w:rsid w:val="00151719"/>
    <w:rsid w:val="00156A47"/>
    <w:rsid w:val="00162F72"/>
    <w:rsid w:val="001644FB"/>
    <w:rsid w:val="00180CEF"/>
    <w:rsid w:val="001810FA"/>
    <w:rsid w:val="001818D0"/>
    <w:rsid w:val="00182DE9"/>
    <w:rsid w:val="001953AF"/>
    <w:rsid w:val="001965A8"/>
    <w:rsid w:val="001977B6"/>
    <w:rsid w:val="001B0167"/>
    <w:rsid w:val="001D0549"/>
    <w:rsid w:val="001D3F0B"/>
    <w:rsid w:val="001E60BC"/>
    <w:rsid w:val="001E7B9C"/>
    <w:rsid w:val="001F0805"/>
    <w:rsid w:val="001F1B2F"/>
    <w:rsid w:val="001F27CA"/>
    <w:rsid w:val="0021366A"/>
    <w:rsid w:val="002136C3"/>
    <w:rsid w:val="002262B5"/>
    <w:rsid w:val="00236665"/>
    <w:rsid w:val="00241C55"/>
    <w:rsid w:val="00254E5F"/>
    <w:rsid w:val="00272A5F"/>
    <w:rsid w:val="002842C7"/>
    <w:rsid w:val="0029584B"/>
    <w:rsid w:val="002B7017"/>
    <w:rsid w:val="002B748A"/>
    <w:rsid w:val="002E43AE"/>
    <w:rsid w:val="002F4759"/>
    <w:rsid w:val="00330A03"/>
    <w:rsid w:val="003323C3"/>
    <w:rsid w:val="0034601E"/>
    <w:rsid w:val="0035012B"/>
    <w:rsid w:val="00361264"/>
    <w:rsid w:val="00362661"/>
    <w:rsid w:val="00363ADF"/>
    <w:rsid w:val="00371215"/>
    <w:rsid w:val="00377B51"/>
    <w:rsid w:val="003916CC"/>
    <w:rsid w:val="0039176A"/>
    <w:rsid w:val="003B1D75"/>
    <w:rsid w:val="003B2FBA"/>
    <w:rsid w:val="003B69F2"/>
    <w:rsid w:val="003B7F01"/>
    <w:rsid w:val="003D138E"/>
    <w:rsid w:val="003E2C75"/>
    <w:rsid w:val="003F45FE"/>
    <w:rsid w:val="0040206F"/>
    <w:rsid w:val="00402E60"/>
    <w:rsid w:val="0041755A"/>
    <w:rsid w:val="0043027C"/>
    <w:rsid w:val="00430415"/>
    <w:rsid w:val="00440E9A"/>
    <w:rsid w:val="0045652F"/>
    <w:rsid w:val="0046078B"/>
    <w:rsid w:val="00460AE8"/>
    <w:rsid w:val="004626DF"/>
    <w:rsid w:val="00465924"/>
    <w:rsid w:val="004667E9"/>
    <w:rsid w:val="004672A4"/>
    <w:rsid w:val="00471974"/>
    <w:rsid w:val="00472D53"/>
    <w:rsid w:val="00497038"/>
    <w:rsid w:val="00497B63"/>
    <w:rsid w:val="004A7D42"/>
    <w:rsid w:val="004B25F4"/>
    <w:rsid w:val="004C2A81"/>
    <w:rsid w:val="004C39D7"/>
    <w:rsid w:val="004D7A1F"/>
    <w:rsid w:val="004E2A2B"/>
    <w:rsid w:val="004F3C58"/>
    <w:rsid w:val="004F6848"/>
    <w:rsid w:val="005122D2"/>
    <w:rsid w:val="0051239D"/>
    <w:rsid w:val="00520FF0"/>
    <w:rsid w:val="005260DB"/>
    <w:rsid w:val="005267C6"/>
    <w:rsid w:val="00527212"/>
    <w:rsid w:val="00533924"/>
    <w:rsid w:val="00537650"/>
    <w:rsid w:val="00565A14"/>
    <w:rsid w:val="00567242"/>
    <w:rsid w:val="005823A0"/>
    <w:rsid w:val="005847EB"/>
    <w:rsid w:val="00591617"/>
    <w:rsid w:val="00594394"/>
    <w:rsid w:val="005A31BB"/>
    <w:rsid w:val="005A4376"/>
    <w:rsid w:val="005D492B"/>
    <w:rsid w:val="005D53FC"/>
    <w:rsid w:val="005E3ADD"/>
    <w:rsid w:val="005E594F"/>
    <w:rsid w:val="005F49B0"/>
    <w:rsid w:val="006061E0"/>
    <w:rsid w:val="00622A2C"/>
    <w:rsid w:val="006241CB"/>
    <w:rsid w:val="006508C9"/>
    <w:rsid w:val="006645EF"/>
    <w:rsid w:val="00691E98"/>
    <w:rsid w:val="00697987"/>
    <w:rsid w:val="006A2493"/>
    <w:rsid w:val="006B7742"/>
    <w:rsid w:val="006C0EC3"/>
    <w:rsid w:val="006C406D"/>
    <w:rsid w:val="006D3B43"/>
    <w:rsid w:val="006E23E9"/>
    <w:rsid w:val="006E3628"/>
    <w:rsid w:val="006E438B"/>
    <w:rsid w:val="007164D7"/>
    <w:rsid w:val="007168A0"/>
    <w:rsid w:val="007374C8"/>
    <w:rsid w:val="007605D1"/>
    <w:rsid w:val="007724EB"/>
    <w:rsid w:val="00780A00"/>
    <w:rsid w:val="00790946"/>
    <w:rsid w:val="00790FDA"/>
    <w:rsid w:val="0079253F"/>
    <w:rsid w:val="007A24EE"/>
    <w:rsid w:val="007A44EE"/>
    <w:rsid w:val="007D1A6D"/>
    <w:rsid w:val="007D56C2"/>
    <w:rsid w:val="007E5EE1"/>
    <w:rsid w:val="007E705D"/>
    <w:rsid w:val="007F7992"/>
    <w:rsid w:val="0080502B"/>
    <w:rsid w:val="00806D00"/>
    <w:rsid w:val="00810BC5"/>
    <w:rsid w:val="008112F9"/>
    <w:rsid w:val="0082124F"/>
    <w:rsid w:val="00823BAE"/>
    <w:rsid w:val="0083511C"/>
    <w:rsid w:val="00847C38"/>
    <w:rsid w:val="00854AB3"/>
    <w:rsid w:val="0086516D"/>
    <w:rsid w:val="00867797"/>
    <w:rsid w:val="0087012E"/>
    <w:rsid w:val="00874608"/>
    <w:rsid w:val="00884F52"/>
    <w:rsid w:val="00884FDC"/>
    <w:rsid w:val="0088630B"/>
    <w:rsid w:val="00896D31"/>
    <w:rsid w:val="008B0304"/>
    <w:rsid w:val="008B11DD"/>
    <w:rsid w:val="008C02A2"/>
    <w:rsid w:val="008C6FB5"/>
    <w:rsid w:val="008D1870"/>
    <w:rsid w:val="008D6E1C"/>
    <w:rsid w:val="008E23BC"/>
    <w:rsid w:val="008E4A0E"/>
    <w:rsid w:val="008F4214"/>
    <w:rsid w:val="00902DFE"/>
    <w:rsid w:val="00904667"/>
    <w:rsid w:val="00904DE1"/>
    <w:rsid w:val="00917AAC"/>
    <w:rsid w:val="00917EF0"/>
    <w:rsid w:val="009245E9"/>
    <w:rsid w:val="00927DE2"/>
    <w:rsid w:val="00931703"/>
    <w:rsid w:val="009376C8"/>
    <w:rsid w:val="00957B68"/>
    <w:rsid w:val="009658D8"/>
    <w:rsid w:val="0097585A"/>
    <w:rsid w:val="00991F6B"/>
    <w:rsid w:val="0099436C"/>
    <w:rsid w:val="009A3985"/>
    <w:rsid w:val="009A75B2"/>
    <w:rsid w:val="009B5C2E"/>
    <w:rsid w:val="009C4754"/>
    <w:rsid w:val="009C527B"/>
    <w:rsid w:val="009E0430"/>
    <w:rsid w:val="009E5162"/>
    <w:rsid w:val="009E6E8D"/>
    <w:rsid w:val="009E7D5E"/>
    <w:rsid w:val="00A02270"/>
    <w:rsid w:val="00A11A05"/>
    <w:rsid w:val="00A1595F"/>
    <w:rsid w:val="00A16051"/>
    <w:rsid w:val="00A20F36"/>
    <w:rsid w:val="00A23E69"/>
    <w:rsid w:val="00A31827"/>
    <w:rsid w:val="00A427BE"/>
    <w:rsid w:val="00A43EBB"/>
    <w:rsid w:val="00A66AD1"/>
    <w:rsid w:val="00A76F3A"/>
    <w:rsid w:val="00A82162"/>
    <w:rsid w:val="00A91371"/>
    <w:rsid w:val="00AA0CF3"/>
    <w:rsid w:val="00AA3869"/>
    <w:rsid w:val="00AA5200"/>
    <w:rsid w:val="00AC3B7B"/>
    <w:rsid w:val="00AD75EE"/>
    <w:rsid w:val="00AE4DC7"/>
    <w:rsid w:val="00AE611D"/>
    <w:rsid w:val="00AE7E52"/>
    <w:rsid w:val="00AF7704"/>
    <w:rsid w:val="00AF7C23"/>
    <w:rsid w:val="00B128FE"/>
    <w:rsid w:val="00B15626"/>
    <w:rsid w:val="00B15C4F"/>
    <w:rsid w:val="00B23B55"/>
    <w:rsid w:val="00B3404C"/>
    <w:rsid w:val="00B44F27"/>
    <w:rsid w:val="00B547A6"/>
    <w:rsid w:val="00B74345"/>
    <w:rsid w:val="00B76AF7"/>
    <w:rsid w:val="00B76D1C"/>
    <w:rsid w:val="00B76F5F"/>
    <w:rsid w:val="00B84971"/>
    <w:rsid w:val="00B902E2"/>
    <w:rsid w:val="00B947D5"/>
    <w:rsid w:val="00BB2B81"/>
    <w:rsid w:val="00BB2BEF"/>
    <w:rsid w:val="00BC77EC"/>
    <w:rsid w:val="00BD06E9"/>
    <w:rsid w:val="00BD548D"/>
    <w:rsid w:val="00BE7CAB"/>
    <w:rsid w:val="00BF5F80"/>
    <w:rsid w:val="00C00170"/>
    <w:rsid w:val="00C03035"/>
    <w:rsid w:val="00C26386"/>
    <w:rsid w:val="00C30B41"/>
    <w:rsid w:val="00C466C8"/>
    <w:rsid w:val="00C51A4A"/>
    <w:rsid w:val="00C51F2D"/>
    <w:rsid w:val="00C56084"/>
    <w:rsid w:val="00C5784B"/>
    <w:rsid w:val="00C6275F"/>
    <w:rsid w:val="00C634EE"/>
    <w:rsid w:val="00C65448"/>
    <w:rsid w:val="00C8499C"/>
    <w:rsid w:val="00C93E94"/>
    <w:rsid w:val="00CC3E9A"/>
    <w:rsid w:val="00CD4F4C"/>
    <w:rsid w:val="00CE2FC5"/>
    <w:rsid w:val="00CE767F"/>
    <w:rsid w:val="00CF61DD"/>
    <w:rsid w:val="00D00EBA"/>
    <w:rsid w:val="00D11818"/>
    <w:rsid w:val="00D14BFE"/>
    <w:rsid w:val="00D22BBC"/>
    <w:rsid w:val="00D30569"/>
    <w:rsid w:val="00D30EBB"/>
    <w:rsid w:val="00D3347F"/>
    <w:rsid w:val="00D357D9"/>
    <w:rsid w:val="00D37E6F"/>
    <w:rsid w:val="00D41AA2"/>
    <w:rsid w:val="00D44933"/>
    <w:rsid w:val="00D50705"/>
    <w:rsid w:val="00D50D88"/>
    <w:rsid w:val="00D56499"/>
    <w:rsid w:val="00D569DD"/>
    <w:rsid w:val="00D57AAE"/>
    <w:rsid w:val="00D62F7C"/>
    <w:rsid w:val="00D655C3"/>
    <w:rsid w:val="00D719FB"/>
    <w:rsid w:val="00D82556"/>
    <w:rsid w:val="00D856C2"/>
    <w:rsid w:val="00D93C05"/>
    <w:rsid w:val="00DA0437"/>
    <w:rsid w:val="00DA3775"/>
    <w:rsid w:val="00DA4C19"/>
    <w:rsid w:val="00DB0931"/>
    <w:rsid w:val="00DB7A3C"/>
    <w:rsid w:val="00DD5623"/>
    <w:rsid w:val="00DE1F6C"/>
    <w:rsid w:val="00DF25BC"/>
    <w:rsid w:val="00DF529D"/>
    <w:rsid w:val="00E01E0B"/>
    <w:rsid w:val="00E0217A"/>
    <w:rsid w:val="00E11BE2"/>
    <w:rsid w:val="00E32F35"/>
    <w:rsid w:val="00E57F86"/>
    <w:rsid w:val="00E602EC"/>
    <w:rsid w:val="00E62C38"/>
    <w:rsid w:val="00E6429E"/>
    <w:rsid w:val="00E75CC0"/>
    <w:rsid w:val="00E821CB"/>
    <w:rsid w:val="00E91584"/>
    <w:rsid w:val="00E94B2E"/>
    <w:rsid w:val="00E967EA"/>
    <w:rsid w:val="00EA3615"/>
    <w:rsid w:val="00EB66E9"/>
    <w:rsid w:val="00EC1277"/>
    <w:rsid w:val="00EC27ED"/>
    <w:rsid w:val="00EC70F3"/>
    <w:rsid w:val="00ED0CE2"/>
    <w:rsid w:val="00ED5EBC"/>
    <w:rsid w:val="00EE55FD"/>
    <w:rsid w:val="00EF76B5"/>
    <w:rsid w:val="00F02E23"/>
    <w:rsid w:val="00F20F28"/>
    <w:rsid w:val="00F24609"/>
    <w:rsid w:val="00F30852"/>
    <w:rsid w:val="00F73D31"/>
    <w:rsid w:val="00F77A20"/>
    <w:rsid w:val="00F810DA"/>
    <w:rsid w:val="00F937ED"/>
    <w:rsid w:val="00FA0054"/>
    <w:rsid w:val="00FA0519"/>
    <w:rsid w:val="00FA2990"/>
    <w:rsid w:val="00FA6DAE"/>
    <w:rsid w:val="00FB512C"/>
    <w:rsid w:val="00FB67CA"/>
    <w:rsid w:val="00FD0DC5"/>
    <w:rsid w:val="00FD335F"/>
    <w:rsid w:val="00FE6B0A"/>
    <w:rsid w:val="00FF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980C5C"/>
  <w15:docId w15:val="{4AFE21C8-5798-4D48-ABDA-1521B5D2F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B4BAE"/>
    <w:pPr>
      <w:spacing w:line="288" w:lineRule="auto"/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Zslolnku">
    <w:name w:val="CZ číslo článku"/>
    <w:next w:val="CZNzevlnku"/>
    <w:rsid w:val="000B4BAE"/>
    <w:pPr>
      <w:numPr>
        <w:numId w:val="1"/>
      </w:numPr>
      <w:spacing w:before="360" w:after="120"/>
      <w:jc w:val="center"/>
    </w:pPr>
    <w:rPr>
      <w:rFonts w:ascii="Century Gothic" w:hAnsi="Century Gothic"/>
      <w:b/>
      <w:szCs w:val="24"/>
    </w:rPr>
  </w:style>
  <w:style w:type="paragraph" w:customStyle="1" w:styleId="CZNzevlnku">
    <w:name w:val="CZ Název článku"/>
    <w:basedOn w:val="Normln"/>
    <w:rsid w:val="000B4BAE"/>
    <w:pPr>
      <w:spacing w:after="240"/>
      <w:jc w:val="center"/>
    </w:pPr>
    <w:rPr>
      <w:b/>
    </w:rPr>
  </w:style>
  <w:style w:type="paragraph" w:customStyle="1" w:styleId="CZodstavec">
    <w:name w:val="CZ odstavec"/>
    <w:rsid w:val="000B4BAE"/>
    <w:pPr>
      <w:numPr>
        <w:numId w:val="19"/>
      </w:numPr>
      <w:spacing w:after="120" w:line="288" w:lineRule="auto"/>
      <w:jc w:val="both"/>
    </w:pPr>
    <w:rPr>
      <w:rFonts w:ascii="Century Gothic" w:hAnsi="Century Gothic"/>
      <w:szCs w:val="24"/>
    </w:rPr>
  </w:style>
  <w:style w:type="paragraph" w:customStyle="1" w:styleId="CZerven">
    <w:name w:val="CZ červeně"/>
    <w:basedOn w:val="Normln"/>
    <w:rsid w:val="000B4BAE"/>
    <w:rPr>
      <w:i/>
      <w:color w:val="FF0000"/>
    </w:rPr>
  </w:style>
  <w:style w:type="paragraph" w:customStyle="1" w:styleId="CZerventun">
    <w:name w:val="CZ červeně tučně"/>
    <w:basedOn w:val="Normln"/>
    <w:rsid w:val="000B4BAE"/>
    <w:rPr>
      <w:b/>
      <w:color w:val="FF0000"/>
    </w:rPr>
  </w:style>
  <w:style w:type="paragraph" w:customStyle="1" w:styleId="CZZkladntexttun">
    <w:name w:val="CZ Základní text tučně"/>
    <w:basedOn w:val="Normln"/>
    <w:rsid w:val="000B4BAE"/>
    <w:rPr>
      <w:b/>
    </w:rPr>
  </w:style>
  <w:style w:type="character" w:customStyle="1" w:styleId="CZervenChar">
    <w:name w:val="CZ červeně Char"/>
    <w:rsid w:val="000B4BAE"/>
    <w:rPr>
      <w:rFonts w:ascii="Century Gothic" w:eastAsia="Calibri" w:hAnsi="Century Gothic"/>
      <w:i/>
      <w:color w:val="FF0000"/>
      <w:szCs w:val="24"/>
      <w:lang w:val="cs-CZ" w:eastAsia="cs-CZ" w:bidi="ar-SA"/>
    </w:rPr>
  </w:style>
  <w:style w:type="character" w:customStyle="1" w:styleId="CZZkladntexttunChar">
    <w:name w:val="CZ Základní text tučně Char"/>
    <w:rsid w:val="000B4BAE"/>
    <w:rPr>
      <w:rFonts w:ascii="Century Gothic" w:eastAsia="Calibri" w:hAnsi="Century Gothic"/>
      <w:b/>
      <w:szCs w:val="24"/>
      <w:lang w:val="cs-CZ" w:eastAsia="cs-CZ" w:bidi="ar-SA"/>
    </w:rPr>
  </w:style>
  <w:style w:type="paragraph" w:styleId="Zpat">
    <w:name w:val="footer"/>
    <w:basedOn w:val="Normln"/>
    <w:link w:val="ZpatChar"/>
    <w:uiPriority w:val="99"/>
    <w:rsid w:val="000B4BAE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0B4BAE"/>
    <w:rPr>
      <w:rFonts w:ascii="Century Gothic" w:eastAsia="Calibri" w:hAnsi="Century Gothic" w:cs="Times New Roman"/>
      <w:sz w:val="20"/>
      <w:szCs w:val="24"/>
      <w:lang w:eastAsia="cs-CZ"/>
    </w:rPr>
  </w:style>
  <w:style w:type="character" w:styleId="slostrnky">
    <w:name w:val="page number"/>
    <w:semiHidden/>
    <w:rsid w:val="000B4BAE"/>
    <w:rPr>
      <w:rFonts w:ascii="Century Gothic" w:hAnsi="Century Gothic"/>
      <w:sz w:val="18"/>
    </w:rPr>
  </w:style>
  <w:style w:type="paragraph" w:customStyle="1" w:styleId="CZpsm">
    <w:name w:val="CZ písm."/>
    <w:rsid w:val="000B4BAE"/>
    <w:pPr>
      <w:tabs>
        <w:tab w:val="left" w:pos="1247"/>
      </w:tabs>
      <w:spacing w:after="120"/>
      <w:jc w:val="both"/>
    </w:pPr>
    <w:rPr>
      <w:rFonts w:ascii="Century Gothic" w:hAnsi="Century Gothic"/>
      <w:szCs w:val="24"/>
    </w:rPr>
  </w:style>
  <w:style w:type="paragraph" w:customStyle="1" w:styleId="StylCZervenPodtrenZa6b">
    <w:name w:val="Styl CZ červeně + Podtržení Za:  6 b."/>
    <w:basedOn w:val="CZerven"/>
    <w:rsid w:val="000B4BAE"/>
    <w:pPr>
      <w:spacing w:after="120"/>
    </w:pPr>
    <w:rPr>
      <w:iCs/>
    </w:rPr>
  </w:style>
  <w:style w:type="paragraph" w:styleId="Odstavecseseznamem">
    <w:name w:val="List Paragraph"/>
    <w:aliases w:val="Nad,Odstavec_muj,Odstavec cíl se seznamem,Odstavec se seznamem5,Odrážky,Odstavec,List Paragraph,Normální - úroveň 3,Odstavec v text,tab obr,tabulka pro rovnice"/>
    <w:basedOn w:val="Normln"/>
    <w:link w:val="OdstavecseseznamemChar"/>
    <w:uiPriority w:val="34"/>
    <w:qFormat/>
    <w:rsid w:val="00A02270"/>
    <w:pPr>
      <w:ind w:left="720"/>
      <w:contextualSpacing/>
    </w:pPr>
  </w:style>
  <w:style w:type="character" w:styleId="Odkaznakoment">
    <w:name w:val="annotation reference"/>
    <w:uiPriority w:val="99"/>
    <w:semiHidden/>
    <w:unhideWhenUsed/>
    <w:rsid w:val="00E94B2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94B2E"/>
    <w:pPr>
      <w:spacing w:line="240" w:lineRule="auto"/>
    </w:pPr>
    <w:rPr>
      <w:szCs w:val="20"/>
    </w:rPr>
  </w:style>
  <w:style w:type="character" w:customStyle="1" w:styleId="TextkomenteChar">
    <w:name w:val="Text komentáře Char"/>
    <w:link w:val="Textkomente"/>
    <w:uiPriority w:val="99"/>
    <w:rsid w:val="00E94B2E"/>
    <w:rPr>
      <w:rFonts w:ascii="Century Gothic" w:eastAsia="Calibri" w:hAnsi="Century Gothic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94B2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E94B2E"/>
    <w:rPr>
      <w:rFonts w:ascii="Century Gothic" w:eastAsia="Calibri" w:hAnsi="Century Gothic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94B2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E94B2E"/>
    <w:rPr>
      <w:rFonts w:ascii="Tahoma" w:eastAsia="Calibri" w:hAnsi="Tahoma" w:cs="Tahoma"/>
      <w:sz w:val="16"/>
      <w:szCs w:val="16"/>
      <w:lang w:eastAsia="cs-CZ"/>
    </w:rPr>
  </w:style>
  <w:style w:type="paragraph" w:styleId="Zhlav">
    <w:name w:val="header"/>
    <w:aliases w:val="hd,ho,header odd,first,heading one,Odd Header,h,záhlaví"/>
    <w:basedOn w:val="Normln"/>
    <w:link w:val="ZhlavChar"/>
    <w:unhideWhenUsed/>
    <w:rsid w:val="00460AE8"/>
    <w:pPr>
      <w:tabs>
        <w:tab w:val="center" w:pos="4536"/>
        <w:tab w:val="right" w:pos="9072"/>
      </w:tabs>
    </w:pPr>
  </w:style>
  <w:style w:type="character" w:customStyle="1" w:styleId="ZhlavChar">
    <w:name w:val="Záhlaví Char"/>
    <w:aliases w:val="hd Char,ho Char,header odd Char,first Char,heading one Char,Odd Header Char,h Char,záhlaví Char"/>
    <w:link w:val="Zhlav"/>
    <w:rsid w:val="00460AE8"/>
    <w:rPr>
      <w:rFonts w:ascii="Century Gothic" w:hAnsi="Century Gothic"/>
      <w:szCs w:val="24"/>
    </w:rPr>
  </w:style>
  <w:style w:type="character" w:styleId="Hypertextovodkaz">
    <w:name w:val="Hyperlink"/>
    <w:uiPriority w:val="99"/>
    <w:unhideWhenUsed/>
    <w:rsid w:val="00B128FE"/>
    <w:rPr>
      <w:color w:val="0000FF"/>
      <w:u w:val="single"/>
    </w:rPr>
  </w:style>
  <w:style w:type="table" w:styleId="Mkatabulky">
    <w:name w:val="Table Grid"/>
    <w:basedOn w:val="Normlntabulka"/>
    <w:uiPriority w:val="39"/>
    <w:rsid w:val="00A427BE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724EB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724EB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7724EB"/>
    <w:rPr>
      <w:vertAlign w:val="superscript"/>
    </w:rPr>
  </w:style>
  <w:style w:type="paragraph" w:customStyle="1" w:styleId="KSBPPTitle">
    <w:name w:val="KSB PP Title"/>
    <w:basedOn w:val="Normln"/>
    <w:uiPriority w:val="2"/>
    <w:semiHidden/>
    <w:rsid w:val="00790FDA"/>
    <w:pPr>
      <w:suppressAutoHyphens/>
      <w:spacing w:line="260" w:lineRule="atLeast"/>
      <w:jc w:val="center"/>
    </w:pPr>
    <w:rPr>
      <w:rFonts w:ascii="Calibri Light" w:eastAsia="SimSun" w:hAnsi="Calibri Light"/>
      <w:b/>
      <w:caps/>
      <w:color w:val="00499E"/>
      <w:w w:val="90"/>
      <w:sz w:val="48"/>
      <w:lang w:eastAsia="en-US"/>
    </w:rPr>
  </w:style>
  <w:style w:type="character" w:customStyle="1" w:styleId="OdstavecseseznamemChar">
    <w:name w:val="Odstavec se seznamem Char"/>
    <w:aliases w:val="Nad Char,Odstavec_muj Char,Odstavec cíl se seznamem Char,Odstavec se seznamem5 Char,Odrážky Char,Odstavec Char,List Paragraph Char,Normální - úroveň 3 Char,Odstavec v text Char,tab obr Char,tabulka pro rovnice Char"/>
    <w:basedOn w:val="Standardnpsmoodstavce"/>
    <w:link w:val="Odstavecseseznamem"/>
    <w:uiPriority w:val="34"/>
    <w:locked/>
    <w:rsid w:val="009E7D5E"/>
  </w:style>
  <w:style w:type="paragraph" w:customStyle="1" w:styleId="RLslovanodstavec">
    <w:name w:val="RL Číslovaný odstavec"/>
    <w:basedOn w:val="Normln"/>
    <w:qFormat/>
    <w:rsid w:val="00D82556"/>
    <w:pPr>
      <w:numPr>
        <w:numId w:val="35"/>
      </w:numPr>
      <w:spacing w:after="120" w:line="340" w:lineRule="exact"/>
    </w:pPr>
    <w:rPr>
      <w:rFonts w:ascii="Calibri" w:eastAsia="Times New Roman" w:hAnsi="Calibri"/>
      <w:spacing w:val="-4"/>
      <w:szCs w:val="24"/>
    </w:rPr>
  </w:style>
  <w:style w:type="paragraph" w:customStyle="1" w:styleId="paragraph">
    <w:name w:val="paragraph"/>
    <w:basedOn w:val="Normln"/>
    <w:rsid w:val="00D82556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character" w:customStyle="1" w:styleId="normaltextrun">
    <w:name w:val="normaltextrun"/>
    <w:basedOn w:val="Standardnpsmoodstavce"/>
    <w:rsid w:val="00D82556"/>
  </w:style>
  <w:style w:type="character" w:customStyle="1" w:styleId="spellingerror">
    <w:name w:val="spellingerror"/>
    <w:basedOn w:val="Standardnpsmoodstavce"/>
    <w:rsid w:val="00D82556"/>
  </w:style>
  <w:style w:type="character" w:customStyle="1" w:styleId="eop">
    <w:name w:val="eop"/>
    <w:basedOn w:val="Standardnpsmoodstavce"/>
    <w:rsid w:val="00D82556"/>
  </w:style>
  <w:style w:type="paragraph" w:customStyle="1" w:styleId="Reference">
    <w:name w:val="Reference"/>
    <w:basedOn w:val="Normln"/>
    <w:link w:val="ReferenceChar"/>
    <w:qFormat/>
    <w:rsid w:val="00D82556"/>
    <w:pPr>
      <w:spacing w:line="276" w:lineRule="auto"/>
      <w:ind w:left="284" w:hanging="284"/>
    </w:pPr>
    <w:rPr>
      <w:rFonts w:ascii="Arial" w:eastAsia="Times New Roman" w:hAnsi="Arial"/>
      <w:szCs w:val="24"/>
    </w:rPr>
  </w:style>
  <w:style w:type="character" w:customStyle="1" w:styleId="ReferenceChar">
    <w:name w:val="Reference Char"/>
    <w:link w:val="Reference"/>
    <w:rsid w:val="00D82556"/>
    <w:rPr>
      <w:rFonts w:ascii="Arial" w:eastAsia="Times New Roman" w:hAnsi="Arial"/>
      <w:szCs w:val="24"/>
    </w:rPr>
  </w:style>
  <w:style w:type="paragraph" w:customStyle="1" w:styleId="Default">
    <w:name w:val="Default"/>
    <w:rsid w:val="002842C7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942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2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47AAE-7BDC-4529-8EBB-62C05791F4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545</Words>
  <Characters>9118</Characters>
  <Application>Microsoft Office Word</Application>
  <DocSecurity>0</DocSecurity>
  <Lines>75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i Broz</dc:creator>
  <cp:lastModifiedBy>Marianna</cp:lastModifiedBy>
  <cp:revision>2</cp:revision>
  <cp:lastPrinted>2021-04-07T10:57:00Z</cp:lastPrinted>
  <dcterms:created xsi:type="dcterms:W3CDTF">2022-01-31T09:25:00Z</dcterms:created>
  <dcterms:modified xsi:type="dcterms:W3CDTF">2022-01-31T09:25:00Z</dcterms:modified>
</cp:coreProperties>
</file>